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C6E72" w14:textId="77777777" w:rsidR="00CD3FC3" w:rsidRPr="007A2E94" w:rsidRDefault="007076D9" w:rsidP="00BE51D3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5ABD329" wp14:editId="2BD077CE">
                <wp:simplePos x="0" y="0"/>
                <wp:positionH relativeFrom="column">
                  <wp:posOffset>2639060</wp:posOffset>
                </wp:positionH>
                <wp:positionV relativeFrom="paragraph">
                  <wp:posOffset>-553720</wp:posOffset>
                </wp:positionV>
                <wp:extent cx="1050290" cy="1129665"/>
                <wp:effectExtent l="0" t="0" r="17145" b="1397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0290" cy="1129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49F09C" w14:textId="77777777" w:rsidR="00195B94" w:rsidRDefault="00B7669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E96915" wp14:editId="44714C2E">
                                  <wp:extent cx="828675" cy="1028700"/>
                                  <wp:effectExtent l="19050" t="0" r="9525" b="0"/>
                                  <wp:docPr id="1" name="Picture 2" descr="Logo_Suan_Colo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Logo_Suan_Colo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28675" cy="1028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5ABD3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7.8pt;margin-top:-43.6pt;width:82.7pt;height:88.95pt;z-index:251657728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" strokecolor="white">
                <v:textbox style="mso-fit-shape-to-text:t">
                  <w:txbxContent>
                    <w:p w14:paraId="7649F09C" w14:textId="77777777" w:rsidR="00195B94" w:rsidRDefault="00B76696">
                      <w:r>
                        <w:rPr>
                          <w:noProof/>
                        </w:rPr>
                        <w:drawing>
                          <wp:inline distT="0" distB="0" distL="0" distR="0" wp14:anchorId="7BE96915" wp14:editId="44714C2E">
                            <wp:extent cx="828675" cy="1028700"/>
                            <wp:effectExtent l="19050" t="0" r="9525" b="0"/>
                            <wp:docPr id="1" name="Picture 2" descr="Logo_Suan_Colo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Logo_Suan_Colo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8675" cy="1028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645E495" w14:textId="77777777" w:rsidR="00CD3FC3" w:rsidRPr="007A2E94" w:rsidRDefault="00753343" w:rsidP="00753343">
      <w:pPr>
        <w:tabs>
          <w:tab w:val="left" w:pos="6090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</w:p>
    <w:p w14:paraId="625EE173" w14:textId="77777777" w:rsidR="005E4121" w:rsidRPr="007A2E94" w:rsidRDefault="005E4121" w:rsidP="00BE51D3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รายละเอียดของรายวิชา</w:t>
      </w:r>
      <w:r w:rsidR="00CD3FC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="00CD3FC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(</w:t>
      </w:r>
      <w:r w:rsidR="00CD3FC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>Course Specification</w:t>
      </w:r>
      <w:r w:rsidR="00CD3FC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)</w:t>
      </w:r>
    </w:p>
    <w:p w14:paraId="6CFBD0E4" w14:textId="4C08D511" w:rsidR="00CD3FC3" w:rsidRPr="007A2E94" w:rsidRDefault="00F31198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หัส</w:t>
      </w:r>
      <w:r w:rsidR="00CD3FC3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วิชา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E</w:t>
      </w:r>
      <w:r w:rsidR="00A64B39" w:rsidRPr="007A2E94"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t>NB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๔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๐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ายวิชา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</w:t>
      </w:r>
      <w:r w:rsidR="0032082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การแปลธุรกิจ</w:t>
      </w:r>
      <w:r w:rsidR="007C12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</w:t>
      </w:r>
    </w:p>
    <w:p w14:paraId="1389AC0C" w14:textId="4749C358" w:rsidR="005518C2" w:rsidRPr="007A2E94" w:rsidRDefault="007F2EA7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สาขาวิชา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</w:t>
      </w:r>
      <w:r w:rsidR="00BD7DB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ภาษาอังกฤษ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ธุรกิจ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  <w:r w:rsidR="00CD3FC3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คณะ</w:t>
      </w:r>
      <w:r w:rsidR="00CD3FC3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/</w:t>
      </w:r>
      <w:r w:rsidR="00860CD7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วิทยาลัย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มนุษยศาสตร์และสังคมศาสตร์</w:t>
      </w:r>
      <w:r w:rsidR="00F3119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br/>
      </w:r>
      <w:r w:rsidR="00CD3FC3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มหาวิทยาลัยราชภัฏสวนสุนันทา</w:t>
      </w:r>
    </w:p>
    <w:p w14:paraId="239A0D85" w14:textId="5AA67CC3" w:rsidR="00CD3FC3" w:rsidRPr="007A2E94" w:rsidRDefault="00CD3FC3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ภาคการศึกษา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ปีการศึกษา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.....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096A8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๕๖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C26EB4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.</w:t>
      </w:r>
    </w:p>
    <w:p w14:paraId="680573E4" w14:textId="77777777" w:rsidR="003A49FD" w:rsidRPr="007A2E94" w:rsidRDefault="003A49FD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  <w:cs/>
        </w:rPr>
      </w:pPr>
    </w:p>
    <w:p w14:paraId="343BE418" w14:textId="77777777" w:rsidR="00311697" w:rsidRPr="007A2E94" w:rsidRDefault="00F1134B" w:rsidP="00860CD7">
      <w:pPr>
        <w:autoSpaceDE w:val="0"/>
        <w:autoSpaceDN w:val="0"/>
        <w:adjustRightInd w:val="0"/>
        <w:spacing w:line="400" w:lineRule="exact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ข้อมูลทั่วไป</w:t>
      </w:r>
    </w:p>
    <w:p w14:paraId="78AA46A1" w14:textId="77777777" w:rsidR="00804CDF" w:rsidRPr="007A2E94" w:rsidRDefault="00F1134B" w:rsidP="007B780A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หัสและชื่อรายวิชา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</w:t>
      </w:r>
    </w:p>
    <w:p w14:paraId="37648D7E" w14:textId="5B5AFD2A" w:rsidR="00C742F1" w:rsidRPr="007A2E94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รหัสวิชา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....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E</w:t>
      </w:r>
      <w:r w:rsidR="00A64B39" w:rsidRPr="007A2E94"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t>NB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๔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๐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...................................................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.........</w:t>
      </w:r>
      <w:r w:rsidR="00B85F4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..........................</w:t>
      </w:r>
    </w:p>
    <w:p w14:paraId="2794F01E" w14:textId="5310C239" w:rsidR="00F1134B" w:rsidRPr="007A2E94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ชื่อรายวิชา</w:t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ภาษาไทย</w:t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ED2BEC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การแปลทางธุรกิจ</w:t>
      </w:r>
      <w:r w:rsidR="00ED2BEC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.....</w:t>
      </w:r>
      <w:r w:rsidR="00B85F4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</w:t>
      </w:r>
      <w:r w:rsidR="00ED2BEC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</w:t>
      </w:r>
    </w:p>
    <w:p w14:paraId="17CC8478" w14:textId="4416D5F4" w:rsidR="00804CDF" w:rsidRPr="007A2E94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ชื่อรายวิชา</w:t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ภาษาอังกฤษ</w:t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</w:t>
      </w:r>
      <w:r w:rsidR="002047FC"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t>Business Translation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</w:t>
      </w:r>
      <w:r w:rsidR="007C12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</w:t>
      </w:r>
      <w:r w:rsidR="00B85F4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</w:t>
      </w:r>
      <w:r w:rsidR="00ED2BEC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</w:t>
      </w:r>
    </w:p>
    <w:p w14:paraId="1C02B3B5" w14:textId="16416367" w:rsidR="00804CDF" w:rsidRPr="007A2E94" w:rsidRDefault="00804CDF" w:rsidP="00253578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2EB4DE80" w14:textId="3857A3A2" w:rsidR="00804CDF" w:rsidRPr="007A2E94" w:rsidRDefault="00F1134B" w:rsidP="00BE51D3">
      <w:pPr>
        <w:tabs>
          <w:tab w:val="left" w:pos="540"/>
        </w:tabs>
        <w:spacing w:line="360" w:lineRule="exact"/>
        <w:jc w:val="both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จำนวนหน่วยกิต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    </w:t>
      </w:r>
      <w:r w:rsidR="00E078B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</w:t>
      </w:r>
      <w:r w:rsidR="0093268B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๓</w:t>
      </w:r>
      <w:r w:rsidR="00256B2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(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๓-๐-๖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) 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หน่วยกิต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</w:t>
      </w:r>
      <w:r w:rsidR="00E078B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804CDF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E078B5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</w:t>
      </w:r>
    </w:p>
    <w:p w14:paraId="6BC8B3BB" w14:textId="77777777" w:rsidR="00804CDF" w:rsidRPr="007A2E94" w:rsidRDefault="00C95A06" w:rsidP="00BE51D3">
      <w:pPr>
        <w:tabs>
          <w:tab w:val="left" w:pos="540"/>
        </w:tabs>
        <w:spacing w:line="360" w:lineRule="exact"/>
        <w:jc w:val="both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0DA407F8" w14:textId="77777777" w:rsidR="00804CDF" w:rsidRPr="007A2E94" w:rsidRDefault="00F1134B" w:rsidP="007B780A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  <w:highlight w:val="yellow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หลักสูตรและประเภทของรายวิชา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68D27275" w14:textId="45E3E89A" w:rsidR="00804CDF" w:rsidRPr="007A2E94" w:rsidRDefault="00804CDF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</w:t>
      </w:r>
      <w:r w:rsidR="00470EB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๓.๑  หลักสูตร   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</w:t>
      </w:r>
      <w:proofErr w:type="spellStart"/>
      <w:r w:rsidR="00BC1025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ศิลป</w:t>
      </w:r>
      <w:r w:rsidR="00517F33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ศา</w:t>
      </w:r>
      <w:proofErr w:type="spellEnd"/>
      <w:r w:rsidR="00517F33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สตรบัณฑิต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6C7DE9A3" w14:textId="492F77F6" w:rsidR="00F1134B" w:rsidRPr="007A2E94" w:rsidRDefault="00804CDF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    </w:t>
      </w:r>
      <w:r w:rsidR="00470EB4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๓.๒ ประเภทของรายวิชา 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</w:t>
      </w:r>
      <w:r w:rsidR="00BC1025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วิชาเฉพาะ</w:t>
      </w:r>
      <w:r w:rsidR="00517F33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....................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E078B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 </w:t>
      </w:r>
    </w:p>
    <w:p w14:paraId="35790B13" w14:textId="77777777" w:rsidR="00804CDF" w:rsidRPr="007A2E94" w:rsidRDefault="00804CDF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  <w:highlight w:val="yellow"/>
        </w:rPr>
      </w:pPr>
    </w:p>
    <w:p w14:paraId="7FAAB14A" w14:textId="77777777" w:rsidR="00F1134B" w:rsidRPr="007A2E94" w:rsidRDefault="00F1134B" w:rsidP="00253578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๔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.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อาจารย์ผู้รับผิดชอบรายวิชาและอาจารย์ผู้สอน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381D78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381D78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8E1831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52605878" w14:textId="7BDD5A4C" w:rsidR="00EC1E9C" w:rsidRPr="007A2E94" w:rsidRDefault="00EC1E9C" w:rsidP="00EC1E9C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๔.๑  อาจารย์ผู้รับผิดชอบรายวิชา   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ab/>
        <w:t>…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อาจารย์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จีรศักดิ์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มีสุขสบาย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  <w:t xml:space="preserve"> </w:t>
      </w:r>
    </w:p>
    <w:p w14:paraId="032F4319" w14:textId="5F46FEC5" w:rsidR="00EC1E9C" w:rsidRPr="007A2E94" w:rsidRDefault="00EC1E9C" w:rsidP="00253578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     ๔.๒</w:t>
      </w:r>
      <w:r w:rsidR="00CA237A" w:rsidRPr="007A2E94"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อาจารย์ผู้สอน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อาจารย์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จีรศักดิ์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มีสุขสบาย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..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 </w:t>
      </w:r>
      <w:r w:rsidR="00136FC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br/>
        <w:t xml:space="preserve">                                                     </w:t>
      </w:r>
    </w:p>
    <w:p w14:paraId="472DD09A" w14:textId="77777777" w:rsidR="00517F33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๕.  สถานที่ติดต่อ</w:t>
      </w:r>
      <w:r w:rsidR="00517F3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…...</w:t>
      </w:r>
      <w:r w:rsidR="00517F33" w:rsidRPr="007A2E94">
        <w:rPr>
          <w:rFonts w:ascii="TH SarabunPSK" w:hAnsi="TH SarabunPSK" w:cs="TH SarabunPSK" w:hint="cs"/>
          <w:b/>
          <w:color w:val="000000" w:themeColor="text1"/>
          <w:sz w:val="32"/>
          <w:szCs w:val="32"/>
          <w:cs/>
        </w:rPr>
        <w:t>คณะมนุษยศาสตร์และสังคมศาสตร์ มหาวิทยาลัยราชภัฏสวนสุนันทา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....</w:t>
      </w:r>
    </w:p>
    <w:p w14:paraId="43A87878" w14:textId="226DF7ED" w:rsidR="00987F58" w:rsidRPr="008C312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>E – Mail</w:t>
      </w: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proofErr w:type="gramStart"/>
      <w:r w:rsidR="008C3124" w:rsidRPr="008C3124">
        <w:rPr>
          <w:rFonts w:ascii="TH SarabunPSK" w:hAnsi="TH SarabunPSK" w:cs="TH SarabunPSK" w:hint="cs"/>
          <w:color w:val="000000" w:themeColor="text1"/>
          <w:sz w:val="32"/>
          <w:szCs w:val="32"/>
        </w:rPr>
        <w:t>....jeerasak.me@ssru.ac.th</w:t>
      </w:r>
      <w:proofErr w:type="gramEnd"/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.........</w:t>
      </w:r>
      <w:r w:rsidR="008C312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8C31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Website: //elfs.ssru.ac.th/</w:t>
      </w:r>
      <w:proofErr w:type="spellStart"/>
      <w:r w:rsidR="008C3124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jeerasak_me</w:t>
      </w:r>
      <w:proofErr w:type="spellEnd"/>
    </w:p>
    <w:p w14:paraId="312259E1" w14:textId="77777777" w:rsidR="00987F58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0DDECEC1" w14:textId="77777777" w:rsidR="003A2497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๖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ภาคการศึกษา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/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ชั้นปีที่เรียน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</w:p>
    <w:p w14:paraId="37AE7690" w14:textId="2DF1BBF6" w:rsidR="00BE51D3" w:rsidRPr="007A2E94" w:rsidRDefault="00987F58" w:rsidP="00987F58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.๑ </w:t>
      </w:r>
      <w:r w:rsidR="00E078B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ภาคการศึกษาที่ 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</w:t>
      </w:r>
      <w:r w:rsidR="0093268B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/</w:t>
      </w:r>
      <w:r w:rsidR="00096A8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๕๖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</w:t>
      </w:r>
      <w:r w:rsidR="003564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E078B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 </w:t>
      </w:r>
      <w:proofErr w:type="gramStart"/>
      <w:r w:rsidR="00E078B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/  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ชั้นปีที่</w:t>
      </w:r>
      <w:proofErr w:type="gramEnd"/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....</w:t>
      </w:r>
      <w:r w:rsidR="003564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๓</w:t>
      </w:r>
      <w:r w:rsidR="003564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</w:p>
    <w:p w14:paraId="3B0751D9" w14:textId="6AD8C00E" w:rsidR="000F5FBE" w:rsidRPr="007A2E94" w:rsidRDefault="00987F58" w:rsidP="00987F58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3564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 จำนวนผู้เรียนที่รับได้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0F5FB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</w:t>
      </w:r>
      <w:r w:rsidR="000527B4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กลุ่ม</w:t>
      </w:r>
      <w:r w:rsidR="000527B4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0F5FB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ประมาณ 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๑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๐</w:t>
      </w:r>
      <w:r w:rsidR="00535BF6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0F5FB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คน</w:t>
      </w:r>
    </w:p>
    <w:p w14:paraId="22DBBC03" w14:textId="77777777" w:rsidR="00381D78" w:rsidRPr="007A2E94" w:rsidRDefault="00381D7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62C8922F" w14:textId="77777777" w:rsidR="008E1831" w:rsidRPr="007A2E94" w:rsidRDefault="00987F5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๗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ายวิชาที่ต้องเรียนมาก่อน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(Pre-requisite)  </w:t>
      </w:r>
      <w:r w:rsidR="00F3119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(ถ้ามี)</w:t>
      </w:r>
      <w:r w:rsidR="007B780A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.ไม่มี.......................................</w:t>
      </w:r>
    </w:p>
    <w:p w14:paraId="439CFFC6" w14:textId="77777777" w:rsidR="00381D78" w:rsidRPr="007A2E94" w:rsidRDefault="00381D7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790D1B94" w14:textId="77777777" w:rsidR="0024599F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๘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ายวิชาที่ต้องเรียนพร้อมกัน</w:t>
      </w:r>
      <w:r w:rsidR="00F31198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(Co-requisites)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F3119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(ถ้ามี)</w:t>
      </w:r>
      <w:r w:rsidR="008E1831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.</w:t>
      </w:r>
      <w:r w:rsidR="0093268B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ไม่มี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.................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8E1831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   </w:t>
      </w:r>
    </w:p>
    <w:p w14:paraId="06E7F601" w14:textId="77777777" w:rsidR="00381D78" w:rsidRPr="007A2E94" w:rsidRDefault="00381D7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</w:p>
    <w:p w14:paraId="0BD533F2" w14:textId="77777777" w:rsidR="00F1134B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lastRenderedPageBreak/>
        <w:t>๙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สถานที่เรียน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  <w:t xml:space="preserve"> 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</w:t>
      </w:r>
      <w:r w:rsidR="0093268B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คณะมนุษยศาสตร์และสังคมศาสตร์ มหาวิทยาลัยราชภัฏสวนสุนันทา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</w:p>
    <w:p w14:paraId="0D368B81" w14:textId="77777777" w:rsidR="00254A85" w:rsidRPr="007A2E94" w:rsidRDefault="00254A85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00929D5F" w14:textId="248C7FD0" w:rsidR="008E1831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๐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.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วันที่จัดทำหรือปรับปรุง</w:t>
      </w:r>
      <w:r w:rsidR="008E1831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8E1831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วันที่......</w:t>
      </w:r>
      <w:r w:rsidR="00F45B7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๓๐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เดือน......</w:t>
      </w:r>
      <w:r w:rsidR="00F45B7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พฤศจิกาย</w:t>
      </w:r>
      <w:r w:rsidR="00270C4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น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พ.ศ. ...</w:t>
      </w:r>
      <w:r w:rsidR="00F95E11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๕</w:t>
      </w:r>
      <w:r w:rsidR="00B7671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F45B7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๔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</w:t>
      </w:r>
    </w:p>
    <w:p w14:paraId="13AC0042" w14:textId="77777777" w:rsidR="00253578" w:rsidRPr="007A2E94" w:rsidRDefault="008E1831" w:rsidP="00AE0744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ายละเอียดของรายวิชาครั้งล่าสุด</w:t>
      </w:r>
    </w:p>
    <w:p w14:paraId="4892A70A" w14:textId="77777777" w:rsidR="00254A85" w:rsidRPr="007A2E94" w:rsidRDefault="00254A85" w:rsidP="00AE0744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3D1EFF6A" w14:textId="77777777" w:rsidR="00254A85" w:rsidRPr="007A2E94" w:rsidRDefault="00254A85" w:rsidP="00AE0744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69396052" w14:textId="77777777" w:rsidR="00F1134B" w:rsidRPr="007A2E94" w:rsidRDefault="00F1134B" w:rsidP="00BE51D3">
      <w:pPr>
        <w:autoSpaceDE w:val="0"/>
        <w:autoSpaceDN w:val="0"/>
        <w:adjustRightInd w:val="0"/>
        <w:spacing w:line="400" w:lineRule="exact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จุดมุ่งหมายและวัตถุประสงค์</w:t>
      </w:r>
    </w:p>
    <w:p w14:paraId="59310952" w14:textId="77777777" w:rsidR="003A49FD" w:rsidRPr="007A2E94" w:rsidRDefault="003A49FD" w:rsidP="00BE51D3">
      <w:pPr>
        <w:autoSpaceDE w:val="0"/>
        <w:autoSpaceDN w:val="0"/>
        <w:adjustRightInd w:val="0"/>
        <w:spacing w:line="400" w:lineRule="exac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493F7F55" w14:textId="1D1EAC29" w:rsidR="00470EB4" w:rsidRPr="007A2E94" w:rsidRDefault="00F1134B" w:rsidP="00BE51D3">
      <w:pPr>
        <w:autoSpaceDE w:val="0"/>
        <w:autoSpaceDN w:val="0"/>
        <w:adjustRightInd w:val="0"/>
        <w:spacing w:line="40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จุดมุ่งหมายของรายวิชา</w:t>
      </w:r>
    </w:p>
    <w:p w14:paraId="6CE8C91C" w14:textId="421F3C23" w:rsidR="00F45B78" w:rsidRPr="007A2E94" w:rsidRDefault="00F45B78" w:rsidP="00F45B78">
      <w:pPr>
        <w:tabs>
          <w:tab w:val="left" w:pos="284"/>
        </w:tabs>
        <w:spacing w:line="340" w:lineRule="exact"/>
        <w:ind w:left="630" w:firstLine="9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๑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.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พื่อให้นักศึกษามีความรู้ความเข้าใจเรื่องหลัก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การ</w:t>
      </w:r>
      <w:r w:rsidR="00A64B39" w:rsidRPr="007A2E9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รูปแบบ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และ</w:t>
      </w:r>
      <w:r w:rsidR="00A64B39" w:rsidRPr="007A2E9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กลวิธีการเขียนสื่อสิ่งพิมพ์ทั้งแบบดั่งเดิมและแบบดิจิทัล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br/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๒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.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พื่อให้นักศึกษาสามารถ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ตี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ความ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สื่อ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จากภาษาอังกฤษเป็นภาษาไทย และภาษาไทยเป็นภาษาอังกฤษได้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br/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ถูกต้อง</w:t>
      </w:r>
      <w:r w:rsidR="00987128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ตามวัตถุประสงค์ของสื่อ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br/>
      </w:r>
    </w:p>
    <w:p w14:paraId="6352E527" w14:textId="558F136B" w:rsidR="00470EB4" w:rsidRPr="007A2E94" w:rsidRDefault="00F1134B" w:rsidP="00F45B78">
      <w:pPr>
        <w:tabs>
          <w:tab w:val="left" w:pos="284"/>
        </w:tabs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C20AFC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วัตถุประสงค์ในการพัฒนา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/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ปรับปรุงรายวิช</w:t>
      </w:r>
      <w:r w:rsidR="005A696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า</w:t>
      </w:r>
    </w:p>
    <w:p w14:paraId="7E2DFC2E" w14:textId="2E579D68" w:rsidR="0093268B" w:rsidRPr="007A2E94" w:rsidRDefault="00987128" w:rsidP="007C120D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b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</w:t>
      </w:r>
      <w:r w:rsidR="00F45B78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พื่อให้นักศึกษาได้ใช้ความรู้ไปใช้ในการพัฒนาทักษะการ</w:t>
      </w:r>
      <w:r w:rsidR="00A64B39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ผลิตสื่อ</w:t>
      </w:r>
      <w:r w:rsidR="00F45B78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ได้</w:t>
      </w:r>
      <w:r w:rsidR="00535BF6" w:rsidRPr="007A2E94">
        <w:rPr>
          <w:rFonts w:ascii="TH SarabunPSK" w:eastAsia="BrowalliaNew" w:hAnsi="TH SarabunPSK" w:cs="TH SarabunPSK" w:hint="cs"/>
          <w:b/>
          <w:color w:val="000000" w:themeColor="text1"/>
          <w:sz w:val="32"/>
          <w:szCs w:val="32"/>
          <w:cs/>
        </w:rPr>
        <w:tab/>
      </w:r>
    </w:p>
    <w:p w14:paraId="453069F2" w14:textId="77777777" w:rsidR="00B52A64" w:rsidRPr="007A2E94" w:rsidRDefault="00B52A64" w:rsidP="007C120D">
      <w:pPr>
        <w:tabs>
          <w:tab w:val="left" w:pos="284"/>
        </w:tabs>
        <w:spacing w:line="340" w:lineRule="exact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6D5D3EDB" w14:textId="77777777" w:rsidR="00F1134B" w:rsidRPr="007A2E94" w:rsidRDefault="00F1134B" w:rsidP="000013E7">
      <w:pPr>
        <w:autoSpaceDE w:val="0"/>
        <w:autoSpaceDN w:val="0"/>
        <w:adjustRightInd w:val="0"/>
        <w:spacing w:line="340" w:lineRule="exact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ลักษณะและการดำเนินการ</w:t>
      </w:r>
    </w:p>
    <w:p w14:paraId="2D413E83" w14:textId="77777777" w:rsidR="003A49FD" w:rsidRPr="007A2E94" w:rsidRDefault="003A49FD" w:rsidP="000013E7">
      <w:pPr>
        <w:autoSpaceDE w:val="0"/>
        <w:autoSpaceDN w:val="0"/>
        <w:adjustRightInd w:val="0"/>
        <w:spacing w:line="340" w:lineRule="exac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3B07F13F" w14:textId="77777777" w:rsidR="00F1134B" w:rsidRPr="007A2E94" w:rsidRDefault="00F1134B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คำอธิบายรายวิชา</w:t>
      </w:r>
    </w:p>
    <w:p w14:paraId="6D4BA27D" w14:textId="70DD3FCB" w:rsidR="00F45B78" w:rsidRPr="007A2E94" w:rsidRDefault="00BE51D3" w:rsidP="00555BA1">
      <w:pPr>
        <w:tabs>
          <w:tab w:val="left" w:pos="284"/>
        </w:tabs>
        <w:spacing w:line="340" w:lineRule="exact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553F9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70229E" w:rsidRPr="007A2E94">
        <w:rPr>
          <w:rFonts w:ascii="TH SarabunPSK" w:eastAsia="BrowalliaNew" w:hAnsi="TH SarabunPSK" w:cs="TH SarabunPSK" w:hint="cs"/>
          <w:b/>
          <w:color w:val="000000" w:themeColor="text1"/>
          <w:sz w:val="32"/>
          <w:szCs w:val="32"/>
        </w:rPr>
        <w:t>(</w:t>
      </w:r>
      <w:r w:rsidR="0070229E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>ภาษ</w:t>
      </w:r>
      <w:r w:rsidR="001006E3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>า</w:t>
      </w:r>
      <w:r w:rsidR="0070229E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>ไทย</w:t>
      </w:r>
      <w:r w:rsidR="0070229E" w:rsidRPr="007A2E94">
        <w:rPr>
          <w:rFonts w:ascii="TH SarabunPSK" w:eastAsia="BrowalliaNew" w:hAnsi="TH SarabunPSK" w:cs="TH SarabunPSK" w:hint="cs"/>
          <w:b/>
          <w:color w:val="000000" w:themeColor="text1"/>
          <w:sz w:val="32"/>
          <w:szCs w:val="32"/>
        </w:rPr>
        <w:t>)</w:t>
      </w:r>
      <w:r w:rsidR="00E55794" w:rsidRPr="007A2E94">
        <w:rPr>
          <w:rFonts w:ascii="TH SarabunPSK" w:eastAsia="BrowalliaNew" w:hAnsi="TH SarabunPSK" w:cs="TH SarabunPSK" w:hint="cs"/>
          <w:b/>
          <w:color w:val="000000" w:themeColor="text1"/>
          <w:sz w:val="32"/>
          <w:szCs w:val="32"/>
          <w:cs/>
        </w:rPr>
        <w:t xml:space="preserve"> </w:t>
      </w:r>
      <w:r w:rsidR="002047FC" w:rsidRPr="002047FC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หลักการและกลวิธีการแปลภาษาอังกฤษเป็นภาษาไทยและภาษาไทยเป็นภาษาอังกฤษสำหรับเอกสารทางธุรกิจต่างๆ  </w:t>
      </w:r>
    </w:p>
    <w:p w14:paraId="4BB986F3" w14:textId="575EAB41" w:rsidR="00254A85" w:rsidRPr="007A2E94" w:rsidRDefault="000527B4" w:rsidP="00A64B39">
      <w:pPr>
        <w:tabs>
          <w:tab w:val="left" w:pos="284"/>
        </w:tabs>
        <w:spacing w:line="340" w:lineRule="exact"/>
        <w:jc w:val="thaiDistribute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ab/>
      </w:r>
      <w:r w:rsidR="00ED463C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</w:rPr>
        <w:t>(</w:t>
      </w:r>
      <w:r w:rsidR="00ED463C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>ภาษาอังกฤษ</w:t>
      </w:r>
      <w:r w:rsidR="00ED463C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</w:rPr>
        <w:t>)</w:t>
      </w:r>
      <w:r w:rsidR="007C120D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</w:rPr>
        <w:t xml:space="preserve"> </w:t>
      </w:r>
      <w:r w:rsidR="002047FC" w:rsidRPr="002047FC">
        <w:rPr>
          <w:rFonts w:ascii="TH SarabunPSK" w:hAnsi="TH SarabunPSK" w:cs="TH SarabunPSK"/>
          <w:color w:val="000000" w:themeColor="text1"/>
          <w:sz w:val="32"/>
          <w:szCs w:val="32"/>
        </w:rPr>
        <w:t>Principles and strategies of translation from English to Thai and Thai to English for business documents</w:t>
      </w:r>
    </w:p>
    <w:p w14:paraId="277B03CD" w14:textId="77777777" w:rsidR="00B85F49" w:rsidRPr="007A2E94" w:rsidRDefault="00B85F49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354D9C0D" w14:textId="77777777" w:rsidR="00C95A06" w:rsidRPr="007A2E94" w:rsidRDefault="00F1134B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จำนวนชั่วโมงที่ใช้ต่อภาคการศึกษา</w:t>
      </w:r>
    </w:p>
    <w:p w14:paraId="7D686A9F" w14:textId="77777777" w:rsidR="00851C4F" w:rsidRPr="007A2E94" w:rsidRDefault="00851C4F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8"/>
        <w:gridCol w:w="2085"/>
        <w:gridCol w:w="2955"/>
        <w:gridCol w:w="2685"/>
      </w:tblGrid>
      <w:tr w:rsidR="007A2E94" w:rsidRPr="007A2E94" w14:paraId="0E342291" w14:textId="77777777" w:rsidTr="007F2EA7">
        <w:tc>
          <w:tcPr>
            <w:tcW w:w="2448" w:type="dxa"/>
            <w:shd w:val="clear" w:color="auto" w:fill="auto"/>
          </w:tcPr>
          <w:p w14:paraId="29CF560A" w14:textId="77777777" w:rsidR="00C95A06" w:rsidRPr="007A2E94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บรรยาย</w:t>
            </w:r>
          </w:p>
          <w:p w14:paraId="12249647" w14:textId="77777777" w:rsidR="003A2497" w:rsidRPr="007A2E94" w:rsidRDefault="003A2497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ั่วโมง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085" w:type="dxa"/>
            <w:shd w:val="clear" w:color="auto" w:fill="auto"/>
          </w:tcPr>
          <w:p w14:paraId="20A5D0B3" w14:textId="77777777" w:rsidR="00C95A06" w:rsidRPr="007A2E94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สอนเสริม</w:t>
            </w:r>
          </w:p>
          <w:p w14:paraId="144431A1" w14:textId="77777777" w:rsidR="003A2497" w:rsidRPr="007A2E94" w:rsidRDefault="003A2497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ั่วโมง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955" w:type="dxa"/>
            <w:shd w:val="clear" w:color="auto" w:fill="auto"/>
          </w:tcPr>
          <w:p w14:paraId="1730B5B9" w14:textId="77777777" w:rsidR="00C95A06" w:rsidRPr="007A2E94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การฝึกปฏิบัติ/งาน</w:t>
            </w:r>
          </w:p>
          <w:p w14:paraId="42B83194" w14:textId="77777777" w:rsidR="003A2497" w:rsidRPr="007A2E94" w:rsidRDefault="00C95A06" w:rsidP="00860CD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ภาคสนาม/การฝึกงาน</w:t>
            </w:r>
            <w:r w:rsidR="00860CD7"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="003A2497"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="003A2497"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ั่วโมง</w:t>
            </w:r>
            <w:r w:rsidR="003A2497"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685" w:type="dxa"/>
            <w:shd w:val="clear" w:color="auto" w:fill="auto"/>
          </w:tcPr>
          <w:p w14:paraId="2F52DD86" w14:textId="77777777" w:rsidR="00C95A06" w:rsidRPr="007A2E94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การศึกษาด้วยตนเอง</w:t>
            </w:r>
          </w:p>
          <w:p w14:paraId="19092098" w14:textId="77777777" w:rsidR="003A2497" w:rsidRPr="007A2E94" w:rsidRDefault="003A2497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ั่วโมง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93268B" w:rsidRPr="007A2E94" w14:paraId="51DA111E" w14:textId="77777777" w:rsidTr="007F2EA7">
        <w:tc>
          <w:tcPr>
            <w:tcW w:w="2448" w:type="dxa"/>
            <w:shd w:val="clear" w:color="auto" w:fill="auto"/>
          </w:tcPr>
          <w:p w14:paraId="011EC2C3" w14:textId="2ECB71EC" w:rsidR="0093268B" w:rsidRPr="007A2E94" w:rsidRDefault="00F45B78" w:rsidP="00A91B3D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ชั่วโมงต่อสัปดาห์</w:t>
            </w:r>
          </w:p>
        </w:tc>
        <w:tc>
          <w:tcPr>
            <w:tcW w:w="2085" w:type="dxa"/>
            <w:shd w:val="clear" w:color="auto" w:fill="auto"/>
          </w:tcPr>
          <w:p w14:paraId="14225B27" w14:textId="51913E24" w:rsidR="0093268B" w:rsidRPr="007A2E94" w:rsidRDefault="00F45B78" w:rsidP="00195B94">
            <w:pPr>
              <w:pStyle w:val="Heading7"/>
              <w:spacing w:after="120"/>
              <w:jc w:val="center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  <w:lang w:bidi="th-TH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2955" w:type="dxa"/>
            <w:shd w:val="clear" w:color="auto" w:fill="auto"/>
          </w:tcPr>
          <w:p w14:paraId="050FB65F" w14:textId="521F8737" w:rsidR="0093268B" w:rsidRPr="007A2E94" w:rsidRDefault="00A64B39" w:rsidP="00195B94">
            <w:pPr>
              <w:pStyle w:val="Heading7"/>
              <w:spacing w:after="120"/>
              <w:jc w:val="center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  <w:lang w:bidi="th-TH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2685" w:type="dxa"/>
            <w:shd w:val="clear" w:color="auto" w:fill="auto"/>
          </w:tcPr>
          <w:p w14:paraId="46D41944" w14:textId="4856C2D6" w:rsidR="0093268B" w:rsidRPr="007A2E94" w:rsidRDefault="0093268B" w:rsidP="00BE3991">
            <w:pPr>
              <w:pStyle w:val="Heading7"/>
              <w:spacing w:after="120"/>
              <w:jc w:val="center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  <w:lang w:bidi="th-TH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 xml:space="preserve">การศึกษาด้วยตนเอง </w:t>
            </w:r>
            <w:r w:rsidR="00A64B39"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>๖</w:t>
            </w: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 xml:space="preserve"> ชั่วโมงต่อสัปดาห์</w:t>
            </w:r>
          </w:p>
        </w:tc>
      </w:tr>
    </w:tbl>
    <w:p w14:paraId="35CF921A" w14:textId="77777777" w:rsidR="003A4A86" w:rsidRPr="007A2E94" w:rsidRDefault="003A4A86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7724BFFD" w14:textId="77777777" w:rsidR="00F1134B" w:rsidRPr="007A2E94" w:rsidRDefault="00F1134B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จำนวนชั่วโมงต่อสัปดาห์ที่อาจารย์ให้คำปรึกษาและแนะนำทางวิชาการแก่นักศึกษาเป็นรายบุคคล</w:t>
      </w:r>
    </w:p>
    <w:p w14:paraId="259A9FD8" w14:textId="33CF9ED7" w:rsidR="00C104A2" w:rsidRPr="007A2E94" w:rsidRDefault="00C104A2" w:rsidP="00C104A2">
      <w:pPr>
        <w:autoSpaceDE w:val="0"/>
        <w:autoSpaceDN w:val="0"/>
        <w:adjustRightInd w:val="0"/>
        <w:spacing w:line="360" w:lineRule="exact"/>
        <w:ind w:firstLine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อาจารย์ผู้สอนจะจัดเวลาให้ค</w:t>
      </w:r>
      <w:r w:rsidR="00A64B39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ำ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ปรึกษาเป็นรายบุคคล หรือรายกลุ่มตามความต้องการโดยนัดวันเวลาล่วงหน้า หรือ</w:t>
      </w:r>
    </w:p>
    <w:p w14:paraId="59B47C91" w14:textId="77777777" w:rsidR="00C104A2" w:rsidRPr="007A2E94" w:rsidRDefault="00C104A2" w:rsidP="00C104A2">
      <w:pPr>
        <w:autoSpaceDE w:val="0"/>
        <w:autoSpaceDN w:val="0"/>
        <w:adjustRightInd w:val="0"/>
        <w:spacing w:line="360" w:lineRule="exact"/>
        <w:ind w:firstLine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๓.๑ ปรึกษาด้วยตนเอง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 /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สถานที่ทางานอาจารย์ผู้สอน</w:t>
      </w:r>
    </w:p>
    <w:p w14:paraId="79ACAF64" w14:textId="0AFEC10F" w:rsidR="00C104A2" w:rsidRPr="007A2E94" w:rsidRDefault="00C104A2" w:rsidP="00C104A2">
      <w:pPr>
        <w:autoSpaceDE w:val="0"/>
        <w:autoSpaceDN w:val="0"/>
        <w:adjustRightInd w:val="0"/>
        <w:spacing w:line="360" w:lineRule="exact"/>
        <w:ind w:firstLine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๓.๒ ปรึกษาผ่านโทรศัพท์ที่ท</w:t>
      </w:r>
      <w:r w:rsidR="00555BA1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ำ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งาน / มือถือ</w:t>
      </w:r>
      <w:r w:rsidR="00A64B39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60179BF5" w14:textId="65DCD373" w:rsidR="00A7625C" w:rsidRPr="007A2E94" w:rsidRDefault="00C104A2" w:rsidP="00C104A2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lastRenderedPageBreak/>
        <w:t>๓.๓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ปรึกษาผ่านเครือข่ายสังคมออนไลน์</w:t>
      </w:r>
      <w:r w:rsidR="002047FC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04C6FAD2" w14:textId="77777777" w:rsidR="0069712A" w:rsidRPr="007A2E94" w:rsidRDefault="0069712A" w:rsidP="009506E5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60910495" w14:textId="77777777" w:rsidR="0024599B" w:rsidRPr="007A2E94" w:rsidRDefault="00860CD7" w:rsidP="00A70B91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การพัฒนาผลการเรียนรู้ของนักศึกษา</w:t>
      </w:r>
    </w:p>
    <w:p w14:paraId="3669AE1B" w14:textId="77777777" w:rsidR="001B5B0D" w:rsidRPr="007A2E94" w:rsidRDefault="001B5B0D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. คุณธรรม  จริยธรรม</w:t>
      </w:r>
    </w:p>
    <w:p w14:paraId="0F4923D1" w14:textId="77777777" w:rsidR="00617064" w:rsidRPr="007A2E94" w:rsidRDefault="00617064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.๑   คุณธรรม จริยธรรมที่ต้องพัฒนา</w:t>
      </w:r>
    </w:p>
    <w:p w14:paraId="03EFD2E2" w14:textId="68183948" w:rsidR="0097531C" w:rsidRPr="007A2E94" w:rsidRDefault="00B52A64" w:rsidP="0097531C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97531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61706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 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ความซื่อสัตย์ สุจริต</w:t>
      </w:r>
    </w:p>
    <w:p w14:paraId="2279E64B" w14:textId="3308F7ED" w:rsidR="00074B16" w:rsidRPr="007A2E94" w:rsidRDefault="00C104A2" w:rsidP="00074B16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61706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จรรยาบรรณในวิชาชีพ</w:t>
      </w:r>
    </w:p>
    <w:p w14:paraId="2F5F5E71" w14:textId="77777777" w:rsidR="00011772" w:rsidRPr="007A2E94" w:rsidRDefault="00617064" w:rsidP="00011772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.๒   วิธีการสอน</w:t>
      </w:r>
    </w:p>
    <w:p w14:paraId="78B6F27C" w14:textId="77777777" w:rsidR="00011772" w:rsidRPr="007A2E94" w:rsidRDefault="00617064" w:rsidP="00011772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(๑</w:t>
      </w:r>
      <w:r w:rsidR="0001177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) </w:t>
      </w:r>
      <w:r w:rsidR="0001177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ำหนดให้มีวัฒนธรรมองค์กร เพื่อเป็นการปลูกฝังให้นักศึกษามีระเบียบวินัย โดยเน้นการเข้าชั้นเรียนให้ตรงเวลาตลอดจนการแต่งกายที่เป็นไปตามระเบียบของมหาวิทยาลัยราชภัฏสวนสุนันทา</w:t>
      </w:r>
    </w:p>
    <w:p w14:paraId="1D816C4B" w14:textId="77777777" w:rsidR="00011772" w:rsidRPr="007A2E94" w:rsidRDefault="00617064" w:rsidP="00011772">
      <w:pPr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ำหนดให้มีการทำงาน และทำการทดสอบ เพื่อฝึกให้นักศึกษามีความซื่อสัตย์ สุจริต กับตัวเอง รวมทั้งกับผู้อื่น</w:t>
      </w:r>
    </w:p>
    <w:p w14:paraId="09244CCB" w14:textId="77777777" w:rsidR="00011772" w:rsidRPr="007A2E94" w:rsidRDefault="00617064" w:rsidP="00011772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๓)  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ำหนดให้มีการทำงานกลุ่ม เพื่อฝึกให้นักศึกษามีความรับผิดชอบ รู้จักหน้าที่ของการเป็นผู้นำกลุ่มและการเป็นสมาชิกกลุ่มที่ดี</w:t>
      </w:r>
    </w:p>
    <w:p w14:paraId="50A2CF87" w14:textId="27FE8C2C" w:rsidR="00011772" w:rsidRPr="007A2E94" w:rsidRDefault="00617064" w:rsidP="00011772">
      <w:pPr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๔)  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อาจารย์ผู้สอน สอดแทรกเนื้อหา ที่เกี่ยวกับ คุณธร</w:t>
      </w:r>
      <w:r w:rsidR="00555BA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ร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 จริยธรรมในการสอนทุกรายวิชา รวมทั้งมีการจัดกิจกรรมส่งเสริมคุณธรรม จริยธรรม เช่น การยกย่องนักศึกษาที่ทำดี ทำประโยชน์แก่ส่วนรวม เสียสละ</w:t>
      </w:r>
    </w:p>
    <w:p w14:paraId="11004856" w14:textId="77777777" w:rsidR="00A70B91" w:rsidRPr="007A2E94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lang w:bidi="ar-SA"/>
        </w:rPr>
      </w:pPr>
    </w:p>
    <w:p w14:paraId="52E3B9FF" w14:textId="77777777" w:rsidR="00617064" w:rsidRPr="007A2E94" w:rsidRDefault="00617064" w:rsidP="00617064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.๓    วิธีการประเมินผล</w:t>
      </w:r>
    </w:p>
    <w:p w14:paraId="056352AB" w14:textId="77777777" w:rsidR="00CD2B5C" w:rsidRPr="007A2E94" w:rsidRDefault="00617064" w:rsidP="00CD2B5C">
      <w:pPr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346AB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ินจากการตรงเวลาของนักศึกษาในการเข้าชั้นเรียน การส่งงานตามกำหนดระยะเวลาที่มอบหมาย และการร่วมกิจกรรม</w:t>
      </w:r>
    </w:p>
    <w:p w14:paraId="4E67143B" w14:textId="77777777" w:rsidR="0097531C" w:rsidRPr="007A2E94" w:rsidRDefault="00617064" w:rsidP="00CD2B5C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B346AB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ิมาณการกระทำทุจริตในการทำทดสอบ และการสอบ</w:t>
      </w:r>
    </w:p>
    <w:p w14:paraId="637FF86B" w14:textId="0426AA7B" w:rsidR="0097531C" w:rsidRPr="007A2E94" w:rsidRDefault="00617064" w:rsidP="0097531C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๓)  </w:t>
      </w:r>
      <w:r w:rsidR="00B346AB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ังเกตการแสดงพฤติกรรมระหว่างผู้เรียนร่วมกันและกับผู้สอน</w:t>
      </w:r>
    </w:p>
    <w:p w14:paraId="3F6A0AAC" w14:textId="1B8D5933" w:rsidR="00F95E11" w:rsidRPr="007A2E94" w:rsidRDefault="00F95E11" w:rsidP="00CD2B5C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</w:p>
    <w:p w14:paraId="62282E3E" w14:textId="77777777" w:rsidR="00725670" w:rsidRPr="007A2E94" w:rsidRDefault="00725670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3A82DE7C" w14:textId="77777777" w:rsidR="001B5B0D" w:rsidRPr="007A2E94" w:rsidRDefault="001B5B0D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. ความรู้</w:t>
      </w:r>
    </w:p>
    <w:p w14:paraId="499E0C58" w14:textId="77777777" w:rsidR="00955DF5" w:rsidRPr="007A2E94" w:rsidRDefault="00955DF5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.๑   ความรู้ที่ต้องพัฒนา</w:t>
      </w:r>
    </w:p>
    <w:p w14:paraId="4F4C68E1" w14:textId="10B50454" w:rsidR="00F95E11" w:rsidRPr="007A2E94" w:rsidRDefault="00D51A3E" w:rsidP="00F95E1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๑)  </w:t>
      </w:r>
      <w:r w:rsidR="00CD2B5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ความรู้</w:t>
      </w:r>
      <w:r w:rsidR="00BC141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ความเข้าใจในหลักภาษา และหลักการสื่อสาร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ในเชิงธุรกิจ</w:t>
      </w:r>
    </w:p>
    <w:p w14:paraId="41606292" w14:textId="4BAED53A" w:rsidR="00CD2B5C" w:rsidRPr="007A2E94" w:rsidRDefault="00BC1415" w:rsidP="00CD2B5C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CD2B5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ความรู้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ความเข้าใจในหลักการ ทฤษฎีและกระบวนการทางธุรกิจ</w:t>
      </w:r>
    </w:p>
    <w:p w14:paraId="6F339ABE" w14:textId="77777777" w:rsidR="00592F0F" w:rsidRPr="007A2E94" w:rsidRDefault="00592F0F" w:rsidP="00BC1415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370AC8F5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.๒   วิธีการสอน</w:t>
      </w:r>
    </w:p>
    <w:p w14:paraId="3BECF0CE" w14:textId="1B665B0E" w:rsidR="00955DF5" w:rsidRPr="007A2E94" w:rsidRDefault="00D51A3E" w:rsidP="00C104A2">
      <w:pPr>
        <w:autoSpaceDE w:val="0"/>
        <w:autoSpaceDN w:val="0"/>
        <w:adjustRightInd w:val="0"/>
        <w:spacing w:line="34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="00955DF5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บรรยายภายในชั้นเรียน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การถาม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>-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ตอบ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กี่ยวกับ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หลักการแ</w:t>
      </w:r>
      <w:r w:rsidR="00CD2B5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ละทฤษฎีที่สำคัญใ</w:t>
      </w:r>
      <w:r w:rsidR="00BC141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นเนื้อห</w:t>
      </w:r>
      <w:r w:rsidR="00C104A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าของการ</w:t>
      </w:r>
      <w:r w:rsidR="0098712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ื่อที่เลือกมาวิเคราะห์การใช้กลวิธีทางภาษาในการสร้างสื่อเพื่อตอบวัตถุประสงค์ รวมถึงคำศัพท์เฉพาะด้าน</w:t>
      </w:r>
      <w:r w:rsidR="00C104A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3F8C1CD4" w14:textId="3B635233" w:rsidR="00C104A2" w:rsidRPr="007A2E94" w:rsidRDefault="00C104A2" w:rsidP="00C104A2">
      <w:pPr>
        <w:autoSpaceDE w:val="0"/>
        <w:autoSpaceDN w:val="0"/>
        <w:adjustRightInd w:val="0"/>
        <w:spacing w:line="34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  <w:lang w:bidi="ar-SA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๒) 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ใช้วิธีการสอนที่หลากหลาย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โดยเน้นผู้เรียนเป็นสําคัญ</w:t>
      </w:r>
    </w:p>
    <w:p w14:paraId="0BDEEFCC" w14:textId="77777777" w:rsidR="00F95E11" w:rsidRPr="007A2E94" w:rsidRDefault="00F95E11" w:rsidP="00CD2B5C">
      <w:pPr>
        <w:autoSpaceDE w:val="0"/>
        <w:autoSpaceDN w:val="0"/>
        <w:adjustRightInd w:val="0"/>
        <w:spacing w:line="34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</w:p>
    <w:p w14:paraId="02A21A3D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.๓    วิธีการประเมินผล</w:t>
      </w:r>
    </w:p>
    <w:p w14:paraId="1FD54152" w14:textId="4B3D065F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lastRenderedPageBreak/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ดสอบทฤษฎีและปฏิบัติ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โดยการประเมินจาก</w:t>
      </w:r>
      <w:r w:rsidR="007A2E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ผล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งาน</w:t>
      </w:r>
      <w:r w:rsidR="007A2E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การตีความโดยใช้ความรู้ทางภาษา</w:t>
      </w:r>
      <w:r w:rsidR="00C104A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ค้นคว้า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ี่นักศึกษาจัดทำ</w:t>
      </w:r>
      <w:r w:rsidR="007A2E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หรือค้นคว้า</w:t>
      </w:r>
    </w:p>
    <w:p w14:paraId="01742B3F" w14:textId="4E5BB84C" w:rsidR="00361DCD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8C26FB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ดสอบโดยการ</w:t>
      </w:r>
      <w:r w:rsidR="0098712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ดสอบย่อย</w:t>
      </w:r>
      <w:r w:rsidR="00987128" w:rsidRPr="007A2E94">
        <w:rPr>
          <w:rFonts w:ascii="TH SarabunPSK" w:eastAsia="BrowalliaNew" w:hAnsi="TH SarabunPSK" w:cs="TH SarabunPSK"/>
          <w:color w:val="000000" w:themeColor="text1"/>
          <w:sz w:val="32"/>
          <w:szCs w:val="32"/>
        </w:rPr>
        <w:t xml:space="preserve"> (Quizzes)</w:t>
      </w:r>
      <w:r w:rsidR="00361DCD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</w:t>
      </w:r>
      <w:r w:rsidR="00361DCD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98712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อบ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ลายภาค</w:t>
      </w:r>
      <w:r w:rsidR="00BC1415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</w:p>
    <w:p w14:paraId="5337B23E" w14:textId="48A9484D" w:rsidR="00955DF5" w:rsidRPr="007A2E94" w:rsidRDefault="00361DCD" w:rsidP="00361DC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(</w:t>
      </w:r>
      <w:r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)</w:t>
      </w:r>
      <w:r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BC141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รวมทั้งประเมินผลจากการทำงานที่ได้รับมอบหมายและการ</w:t>
      </w:r>
      <w:r w:rsidR="00C104A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ำกิจกรรมในชั้นเรียน</w:t>
      </w:r>
    </w:p>
    <w:p w14:paraId="1ABDE1FF" w14:textId="77777777" w:rsidR="00195B94" w:rsidRPr="007A2E94" w:rsidRDefault="00195B94" w:rsidP="00BC1415">
      <w:pPr>
        <w:autoSpaceDE w:val="0"/>
        <w:autoSpaceDN w:val="0"/>
        <w:adjustRightInd w:val="0"/>
        <w:spacing w:line="34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  <w:lang w:bidi="ar-SA"/>
        </w:rPr>
      </w:pPr>
    </w:p>
    <w:p w14:paraId="0193B594" w14:textId="77777777" w:rsidR="001B5B0D" w:rsidRPr="007A2E94" w:rsidRDefault="001B5B0D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๓. ทักษะทางปัญญา</w:t>
      </w:r>
    </w:p>
    <w:p w14:paraId="1AA99C40" w14:textId="77777777" w:rsidR="00955DF5" w:rsidRPr="007A2E94" w:rsidRDefault="00955DF5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๓.๑   </w:t>
      </w:r>
      <w:r w:rsidR="001B5B0D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ทักษะทางปัญญา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ที่ต้องพัฒนา</w:t>
      </w:r>
    </w:p>
    <w:p w14:paraId="77DC008A" w14:textId="77777777" w:rsidR="0093066E" w:rsidRPr="007A2E94" w:rsidRDefault="000771EC" w:rsidP="000771EC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๑) 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ความสามารถ</w:t>
      </w:r>
      <w:r w:rsidR="00391E4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ในการสื่อสาร วิเคราะห์ วิจารณ์ แลกเปลี่ยนความคิด </w:t>
      </w:r>
      <w:r w:rsidR="00391E4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(Discussion) </w:t>
      </w:r>
      <w:r w:rsidR="00391E4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การนำเสนอ</w:t>
      </w:r>
      <w:r w:rsidR="0093066E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</w:t>
      </w:r>
    </w:p>
    <w:p w14:paraId="4E0DA9CD" w14:textId="4C8B976F" w:rsidR="000771EC" w:rsidRPr="007A2E94" w:rsidRDefault="00391E47" w:rsidP="000771EC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ป็นภาษาอังกฤษ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ได้เหมาะสมกับสถานการณ์</w:t>
      </w:r>
    </w:p>
    <w:p w14:paraId="7D3802D9" w14:textId="18618AE1" w:rsidR="00955DF5" w:rsidRPr="007A2E94" w:rsidRDefault="00391E47" w:rsidP="000771EC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ความคิดริเริ่มสร้างสรรค์ คิดอย่างมีวิจารณญาณ คิดวิเคราะห์อย่างเป็นระบบและสามารถแก้ปัญหาได้อย่างเหมาะสม</w:t>
      </w:r>
    </w:p>
    <w:p w14:paraId="2A0DD52D" w14:textId="7F778EC2" w:rsidR="001331C5" w:rsidRPr="007A2E94" w:rsidRDefault="001331C5" w:rsidP="001331C5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(๓)  มีทักษะการเรียนรู้ด้วยตนเอง รู้จักแสวงหาและเพิ่มพูนความรู้และความสามารถของตนเอง</w:t>
      </w:r>
    </w:p>
    <w:p w14:paraId="1E226F20" w14:textId="77777777" w:rsidR="001331C5" w:rsidRPr="007A2E94" w:rsidRDefault="001331C5" w:rsidP="000771EC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68D235D1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๓.๒   วิธีการสอน</w:t>
      </w:r>
    </w:p>
    <w:p w14:paraId="1453CF64" w14:textId="26A1029F" w:rsidR="005E74F3" w:rsidRPr="007A2E94" w:rsidRDefault="00955DF5" w:rsidP="00F65536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65536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มอบหมายให้มีการทําภาระงานเป็นกลุ่มและการทําภาระงานที่ต้องประสานงานกับผู้อื่น</w:t>
      </w:r>
      <w:r w:rsidR="00F65536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 </w:t>
      </w:r>
      <w:r w:rsidR="00F65536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รวมทั้งสร้างจิตสํานึกความรับผิดชอบต่อตนเอง</w:t>
      </w:r>
    </w:p>
    <w:p w14:paraId="6E47F5D5" w14:textId="77777777" w:rsidR="00955DF5" w:rsidRPr="007A2E94" w:rsidRDefault="00955DF5" w:rsidP="005E74F3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๓.๓    วิธีการประเมินผล</w:t>
      </w:r>
    </w:p>
    <w:p w14:paraId="59AEE9A8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ินการทำงานที่ได้รับมอบหมายให้ค้นคว้า</w:t>
      </w:r>
      <w:r w:rsidR="005E74F3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และประเมินตามสภาพจริงจากกิจกรรมการเรียนการสอน</w:t>
      </w:r>
    </w:p>
    <w:p w14:paraId="2646C6D9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นำเสนอรายงานในชั้นเรียนการทดสอบโดยใช้แบบทดสอบ</w:t>
      </w:r>
      <w:r w:rsidR="005E74F3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และ การสอบวัดผลสัมฤทธิ์ของข้อสอบ</w:t>
      </w:r>
    </w:p>
    <w:p w14:paraId="04472D21" w14:textId="77777777" w:rsidR="00A70B91" w:rsidRPr="007A2E94" w:rsidRDefault="00A70B91" w:rsidP="00A70B9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 ทักษะความสัมพันธ์ระหว่างบุคคลและความรับผิดชอบ</w:t>
      </w:r>
    </w:p>
    <w:p w14:paraId="399B0A9A" w14:textId="77777777" w:rsidR="00A70B91" w:rsidRPr="007A2E94" w:rsidRDefault="00A70B91" w:rsidP="00A70B9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๑   ทักษะความสัมพันธ์ระหว่างบุคคลและความรับผิดชอบที่ต้องพัฒนา</w:t>
      </w:r>
    </w:p>
    <w:p w14:paraId="474406C9" w14:textId="51029C4E" w:rsidR="00F65536" w:rsidRPr="007A2E94" w:rsidRDefault="00A70B91" w:rsidP="005E74F3">
      <w:pPr>
        <w:autoSpaceDE w:val="0"/>
        <w:autoSpaceDN w:val="0"/>
        <w:adjustRightInd w:val="0"/>
        <w:spacing w:line="360" w:lineRule="exact"/>
        <w:ind w:left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๑)  </w:t>
      </w:r>
      <w:r w:rsidR="001331C5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สามารถ</w:t>
      </w:r>
      <w:proofErr w:type="spellStart"/>
      <w:r w:rsidR="001331C5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ทํางาน</w:t>
      </w:r>
      <w:proofErr w:type="spellEnd"/>
      <w:r w:rsidR="001331C5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ร่วมกับบุคคลอื่นได้อย่างมีประสิทธิภาพ มีภาวะผู้นำ-ผู้ตามในโอกาสที่เหมาะสม</w:t>
      </w:r>
    </w:p>
    <w:p w14:paraId="0BF297F4" w14:textId="1651A562" w:rsidR="00E55794" w:rsidRPr="007A2E94" w:rsidRDefault="001331C5" w:rsidP="005E74F3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A"/>
      </w:r>
      <w:r w:rsidR="00A70B9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A70B9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๒) 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มีความเข้าใจและยอมรับความแตกต่างระหว่างบุคคล สังคม และวัฒนธรรมที่หลากหลาย</w:t>
      </w:r>
    </w:p>
    <w:p w14:paraId="7360ECC5" w14:textId="2CFA8534" w:rsidR="00A70B91" w:rsidRPr="007A2E94" w:rsidRDefault="00CF04C1" w:rsidP="00510446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br/>
      </w:r>
      <w:r w:rsidR="00A70B91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๒   วิธีการสอน</w:t>
      </w:r>
    </w:p>
    <w:p w14:paraId="686838C6" w14:textId="6B7ADA7D" w:rsidR="00A70B91" w:rsidRPr="007A2E94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การกำหนดกิจกรรม</w:t>
      </w:r>
      <w:r w:rsidR="00C0036F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ดี่ยว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ต้องค้นคว้าหาข้อมูลจาก</w:t>
      </w:r>
      <w:r w:rsidR="008B23B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ื่อประเภทต่างๆที่เป็นภาษาอังกฤษ</w:t>
      </w:r>
      <w:r w:rsidR="00C0036F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015703D6" w14:textId="5ED17DF0" w:rsidR="00CF04C1" w:rsidRPr="007A2E94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อดแทรกประสบการณ์</w:t>
      </w:r>
      <w:r w:rsidR="00CF04C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ต่างๆ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rtl/>
          <w:cs/>
          <w:lang w:bidi="ar-SA"/>
        </w:rPr>
        <w:t xml:space="preserve"> </w:t>
      </w:r>
      <w:r w:rsidR="00CF04C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พื่อให้ ผู้เรียน ได้เรียนรู้ เกี่ยวกับความรับผิดชอบต่อการกระทำและผลสืบเนื่อง</w:t>
      </w:r>
    </w:p>
    <w:p w14:paraId="023ADE8B" w14:textId="77777777" w:rsidR="00A70B91" w:rsidRPr="007A2E94" w:rsidRDefault="00CF04C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(๓)  สอดแทรกประสบการณ์ และ ยกตัวอย่างกรณีศึกษา เพื่อกระตุ้นให้มีการพัฒนาความสามารถของตัวเอง</w:t>
      </w:r>
    </w:p>
    <w:p w14:paraId="27783E02" w14:textId="77777777" w:rsidR="00CF04C1" w:rsidRPr="007A2E94" w:rsidRDefault="00CF04C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4AEFAAF4" w14:textId="77777777" w:rsidR="00A70B91" w:rsidRPr="007A2E94" w:rsidRDefault="00A70B91" w:rsidP="00A70B91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๓    วิธีการประเมินผล</w:t>
      </w:r>
    </w:p>
    <w:p w14:paraId="5B5367E1" w14:textId="10C0CFA1" w:rsidR="00510446" w:rsidRPr="007A2E94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="00510446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ประเมินจากการสังเกตพฤติกรรมที่แสดงออกในการร่วมกิจกรรมต่าง ๆ</w:t>
      </w:r>
    </w:p>
    <w:p w14:paraId="677E2420" w14:textId="565334D1" w:rsidR="00A70B91" w:rsidRPr="007A2E94" w:rsidRDefault="00510446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ินจากผลงานของกลุ่มและผลงานของผู้เรียนในกลุ่มที่ได้รับมอบหมายให้ทำงาน</w:t>
      </w:r>
    </w:p>
    <w:p w14:paraId="22922504" w14:textId="77777777" w:rsidR="00F65536" w:rsidRPr="007A2E94" w:rsidRDefault="00F65536" w:rsidP="001B5B0D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74E50E85" w14:textId="6E03CB10" w:rsidR="001B5B0D" w:rsidRPr="007A2E94" w:rsidRDefault="001B5B0D" w:rsidP="001B5B0D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๕. ทักษะการวิเคราะห์เชิงตัวเลข การสื่อสาร และการใช้เทคโนโลยีสารสนเทศ</w:t>
      </w:r>
    </w:p>
    <w:p w14:paraId="126B063F" w14:textId="77777777" w:rsidR="001B5B0D" w:rsidRPr="007A2E94" w:rsidRDefault="001B5B0D" w:rsidP="001B5B0D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lastRenderedPageBreak/>
        <w:t>๕.๑   ทักษะการวิเคราะห์เชิงตัวเลข การสื่อสาร และการใช้เทคโนโลยีสารสนเทศที่ต้องพัฒนา</w:t>
      </w:r>
    </w:p>
    <w:p w14:paraId="2EDB512A" w14:textId="1E80AD9A" w:rsidR="001B1AF6" w:rsidRPr="007A2E94" w:rsidRDefault="00510446" w:rsidP="00510446">
      <w:pPr>
        <w:autoSpaceDE w:val="0"/>
        <w:autoSpaceDN w:val="0"/>
        <w:adjustRightInd w:val="0"/>
        <w:spacing w:line="360" w:lineRule="exact"/>
        <w:ind w:left="1440" w:hanging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1B5B0D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๑)  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</w:t>
      </w:r>
      <w:r w:rsidR="006464AD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ักษะการใช้ภาษาไทยและภาษาอังกฤษในการสื่อสาร</w:t>
      </w:r>
    </w:p>
    <w:p w14:paraId="2EC58D87" w14:textId="3F19D3A7" w:rsidR="001B5B0D" w:rsidRPr="007A2E94" w:rsidRDefault="006464AD" w:rsidP="00E73704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A"/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1B5B0D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ามารถใช้คอมพิวเตอร์และเทคโนโลยีสารสนเทศเพื่อการเรียนรู้ ศึกษาค้นคว้าหาข้อมูลและนำเสนอได้อย่างเหมาะสมและมีประสิทธิภาพ</w:t>
      </w:r>
    </w:p>
    <w:p w14:paraId="6BD342A4" w14:textId="7ABEF411" w:rsidR="00E73704" w:rsidRPr="007A2E94" w:rsidRDefault="00E73704" w:rsidP="00E73704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22B07C2D" w14:textId="77777777" w:rsidR="00D51A3E" w:rsidRPr="007A2E94" w:rsidRDefault="001B5B0D" w:rsidP="00D51A3E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679881B8" w14:textId="77777777" w:rsidR="001B5B0D" w:rsidRPr="007A2E94" w:rsidRDefault="00C742F1" w:rsidP="001B5B0D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๕</w:t>
      </w:r>
      <w:r w:rsidR="001B5B0D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.๒   วิธีการสอน</w:t>
      </w:r>
    </w:p>
    <w:p w14:paraId="60B55299" w14:textId="77777777" w:rsidR="001B5B0D" w:rsidRPr="007A2E94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ฝึก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ให้นักศึกษา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ำการซักถาม และตอบโต้ และประมวลผล</w:t>
      </w:r>
    </w:p>
    <w:p w14:paraId="272EA0DC" w14:textId="77777777" w:rsidR="00E73704" w:rsidRPr="007A2E94" w:rsidRDefault="001B5B0D" w:rsidP="00E73704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จัดกิจกรรม โดยให้นักศึกษาทำการตอบโต้ โดยใช้ทักษะที่มีอยู่ ทำในสถานการณ์เสมือนจริง และนำเสนอการแก้ปัญหาที่เหมาะสม เรียนรู้เทคนิคการประยุกต์เทคโนโลยีสารสนเทศในหลากหลายสถานการณ์</w:t>
      </w:r>
    </w:p>
    <w:p w14:paraId="42DDD344" w14:textId="77777777" w:rsidR="001B5B0D" w:rsidRPr="007A2E94" w:rsidRDefault="001B5B0D" w:rsidP="00E73704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๓) 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ฝึกให้นำเสนอผลงานที่ค้นคว้าด้วยตนเองในห้องเรียน</w:t>
      </w:r>
    </w:p>
    <w:p w14:paraId="52FEAC25" w14:textId="77777777" w:rsidR="00D51A3E" w:rsidRPr="007A2E94" w:rsidRDefault="00D51A3E" w:rsidP="001B5B0D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0F1EFC7C" w14:textId="77777777" w:rsidR="001B5B0D" w:rsidRPr="007A2E94" w:rsidRDefault="00C742F1" w:rsidP="001B5B0D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๕</w:t>
      </w:r>
      <w:r w:rsidR="001B5B0D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.๓    วิธีการประเมินผล</w:t>
      </w:r>
    </w:p>
    <w:p w14:paraId="32C8C9E2" w14:textId="46510F01" w:rsidR="001B5B0D" w:rsidRPr="007A2E94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ินจาก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เลือกใ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ช้เครื่องมือ</w:t>
      </w:r>
      <w:r w:rsidR="00510446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ข้อมูลมา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ก้ไขปัญหาได้อย่างเหมาะสม</w:t>
      </w:r>
    </w:p>
    <w:p w14:paraId="5BF5BCB7" w14:textId="77777777" w:rsidR="001B5B0D" w:rsidRPr="007A2E94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ินจากความสามารถในการจัดกิจกรรมตามโครงการ ตลอดจนอธิบาย ถึงข้อจำกัด เหตุผลในการเลือกใช้เครื่องมือต่าง ๆ ได้อย่างเหมาะสม</w:t>
      </w:r>
    </w:p>
    <w:p w14:paraId="7D559B9B" w14:textId="77777777" w:rsidR="001B5B0D" w:rsidRPr="007A2E94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๓) 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อภิปราย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rtl/>
          <w:cs/>
          <w:lang w:bidi="ar-SA"/>
        </w:rPr>
        <w:t xml:space="preserve">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รณีศึกษาต่าง ๆที่มีการนำเสนอต่อชั้นเรียน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และ ตั้งคำถามแล้วสังเกตวิธีการตอบ</w:t>
      </w:r>
    </w:p>
    <w:p w14:paraId="583F956C" w14:textId="77777777" w:rsidR="00A70B91" w:rsidRPr="007A2E94" w:rsidRDefault="00C742F1" w:rsidP="00254A85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  <w:u w:val="single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u w:val="single"/>
          <w:cs/>
        </w:rPr>
        <w:t>หมายเหตุ</w:t>
      </w:r>
    </w:p>
    <w:p w14:paraId="1A5443DA" w14:textId="77777777" w:rsidR="00C742F1" w:rsidRPr="007A2E94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ัญลักษณ์</w:t>
      </w: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มายถึง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วามรับผิดชอบหลัก </w:t>
      </w:r>
    </w:p>
    <w:p w14:paraId="2DBBC016" w14:textId="77777777" w:rsidR="00C742F1" w:rsidRPr="007A2E94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สัญลักษณ์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A"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มายถึง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วามรับผิดชอบรอง </w:t>
      </w:r>
    </w:p>
    <w:p w14:paraId="16C4E72F" w14:textId="77777777" w:rsidR="00C742F1" w:rsidRPr="007A2E94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ว้นว่าง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  <w:t>หมายถึง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  <w:t>ไม่ได้รับผิดชอบ</w:t>
      </w:r>
    </w:p>
    <w:p w14:paraId="1AE5ABBA" w14:textId="77777777" w:rsidR="00C742F1" w:rsidRPr="007A2E94" w:rsidRDefault="00C742F1" w:rsidP="00C742F1">
      <w:pPr>
        <w:tabs>
          <w:tab w:val="left" w:pos="5418"/>
        </w:tabs>
        <w:autoSpaceDE w:val="0"/>
        <w:autoSpaceDN w:val="0"/>
        <w:adjustRightInd w:val="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ซึ่งจะปรากฎอยู่ในแผนที่แสดงการกระจายความรับผิดชอบมาตรฐานผลการเรียนรู้จากหลักสูตรสู่รายวิชา (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Curriculum Mapping)</w:t>
      </w:r>
    </w:p>
    <w:p w14:paraId="77F9B424" w14:textId="77777777" w:rsidR="00254A85" w:rsidRDefault="00254A85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067C5B8B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3C08E275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71012D0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1B63E136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27093E38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F9A83B3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2DF358A1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14BA219" w14:textId="77777777" w:rsidR="00361DCD" w:rsidRDefault="00361DCD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60B50E8B" w14:textId="77777777" w:rsidR="00361DCD" w:rsidRDefault="00361DCD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</w:pPr>
    </w:p>
    <w:p w14:paraId="578CDF1E" w14:textId="77777777" w:rsidR="007A2E94" w:rsidRP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180C469" w14:textId="77777777" w:rsidR="00553F9C" w:rsidRPr="007A2E94" w:rsidRDefault="00553F9C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lastRenderedPageBreak/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๕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แผนการสอนและการประเมินผล</w:t>
      </w:r>
    </w:p>
    <w:p w14:paraId="03FBC963" w14:textId="77777777" w:rsidR="00CC78C7" w:rsidRPr="007A2E94" w:rsidRDefault="00CC78C7" w:rsidP="00CC78C7">
      <w:pPr>
        <w:numPr>
          <w:ilvl w:val="0"/>
          <w:numId w:val="16"/>
        </w:numPr>
        <w:tabs>
          <w:tab w:val="clear" w:pos="720"/>
          <w:tab w:val="num" w:pos="0"/>
          <w:tab w:val="left" w:pos="284"/>
        </w:tabs>
        <w:autoSpaceDE w:val="0"/>
        <w:autoSpaceDN w:val="0"/>
        <w:adjustRightInd w:val="0"/>
        <w:ind w:left="0" w:firstLine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แผนการสอน </w:t>
      </w:r>
    </w:p>
    <w:p w14:paraId="0775E09D" w14:textId="77777777" w:rsidR="00CC78C7" w:rsidRPr="007A2E94" w:rsidRDefault="00CC78C7" w:rsidP="00CC78C7">
      <w:pPr>
        <w:tabs>
          <w:tab w:val="left" w:pos="284"/>
        </w:tabs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  <w:cs/>
        </w:rPr>
      </w:pPr>
    </w:p>
    <w:tbl>
      <w:tblPr>
        <w:tblpPr w:leftFromText="180" w:rightFromText="180" w:vertAnchor="text" w:tblpX="-72" w:tblpY="1"/>
        <w:tblOverlap w:val="never"/>
        <w:tblW w:w="105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3060"/>
        <w:gridCol w:w="2160"/>
        <w:gridCol w:w="2250"/>
        <w:gridCol w:w="1980"/>
      </w:tblGrid>
      <w:tr w:rsidR="007A2E94" w:rsidRPr="007A2E94" w14:paraId="4307F113" w14:textId="77777777" w:rsidTr="00753343">
        <w:trPr>
          <w:tblHeader/>
        </w:trPr>
        <w:tc>
          <w:tcPr>
            <w:tcW w:w="1080" w:type="dxa"/>
            <w:vAlign w:val="center"/>
          </w:tcPr>
          <w:p w14:paraId="50368BF9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สัปดาห์ที่</w:t>
            </w:r>
          </w:p>
        </w:tc>
        <w:tc>
          <w:tcPr>
            <w:tcW w:w="3060" w:type="dxa"/>
            <w:vAlign w:val="center"/>
          </w:tcPr>
          <w:p w14:paraId="57A4BE5A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หัวข้อ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รายละเอียด</w:t>
            </w:r>
          </w:p>
        </w:tc>
        <w:tc>
          <w:tcPr>
            <w:tcW w:w="2160" w:type="dxa"/>
            <w:vAlign w:val="center"/>
          </w:tcPr>
          <w:p w14:paraId="662755F0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จำนวน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ม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.)</w:t>
            </w:r>
          </w:p>
        </w:tc>
        <w:tc>
          <w:tcPr>
            <w:tcW w:w="2250" w:type="dxa"/>
            <w:vAlign w:val="center"/>
          </w:tcPr>
          <w:p w14:paraId="0E18D0D3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กิจกรรมการเรียน </w:t>
            </w:r>
          </w:p>
          <w:p w14:paraId="690FF30F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การสอน/สื่อที่ใช้ </w:t>
            </w:r>
          </w:p>
        </w:tc>
        <w:tc>
          <w:tcPr>
            <w:tcW w:w="1980" w:type="dxa"/>
            <w:vAlign w:val="center"/>
          </w:tcPr>
          <w:p w14:paraId="23EC806F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ผู้สอน</w:t>
            </w:r>
          </w:p>
        </w:tc>
      </w:tr>
      <w:tr w:rsidR="007A2E94" w:rsidRPr="007A2E94" w14:paraId="293F98B7" w14:textId="77777777" w:rsidTr="00753343">
        <w:trPr>
          <w:trHeight w:val="467"/>
        </w:trPr>
        <w:tc>
          <w:tcPr>
            <w:tcW w:w="1080" w:type="dxa"/>
            <w:vAlign w:val="center"/>
          </w:tcPr>
          <w:p w14:paraId="22B83C12" w14:textId="13953798" w:rsidR="002B751B" w:rsidRPr="007A2E94" w:rsidRDefault="002B751B" w:rsidP="002B751B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060" w:type="dxa"/>
            <w:vAlign w:val="center"/>
          </w:tcPr>
          <w:p w14:paraId="48D59A69" w14:textId="069A2C05" w:rsidR="002B751B" w:rsidRPr="007A2E94" w:rsidRDefault="002B751B" w:rsidP="002B751B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Course introduction an</w:t>
            </w:r>
            <w:r w:rsidR="002047FC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d Evaluation</w:t>
            </w:r>
            <w:r w:rsidR="006115D3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</w:t>
            </w:r>
            <w:proofErr w:type="spellStart"/>
            <w:r w:rsidR="006115D3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Explain</w:t>
            </w:r>
            <w:r w:rsidR="008C312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ation</w:t>
            </w:r>
            <w:proofErr w:type="spellEnd"/>
          </w:p>
        </w:tc>
        <w:tc>
          <w:tcPr>
            <w:tcW w:w="2160" w:type="dxa"/>
            <w:vAlign w:val="center"/>
          </w:tcPr>
          <w:p w14:paraId="45919060" w14:textId="4DF8ACA0" w:rsidR="002B751B" w:rsidRPr="007A2E94" w:rsidRDefault="002B751B" w:rsidP="002B751B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3A58DA4F" w14:textId="464742E1" w:rsidR="002B751B" w:rsidRPr="007A2E94" w:rsidRDefault="008C3124" w:rsidP="002B751B">
            <w:pPr>
              <w:ind w:right="-108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="002B751B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="002B751B"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7DBBD0A0" w14:textId="5F49A7CE" w:rsidR="002B751B" w:rsidRPr="007A2E94" w:rsidRDefault="002B751B" w:rsidP="002B751B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39062B03" w14:textId="77777777" w:rsidTr="00753343">
        <w:trPr>
          <w:trHeight w:val="467"/>
        </w:trPr>
        <w:tc>
          <w:tcPr>
            <w:tcW w:w="1080" w:type="dxa"/>
            <w:vAlign w:val="center"/>
          </w:tcPr>
          <w:p w14:paraId="07D27170" w14:textId="0FE3598C" w:rsidR="00D62809" w:rsidRPr="007A2E94" w:rsidRDefault="008B23BC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-</w:t>
            </w:r>
            <w:r w:rsidR="00D62809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060" w:type="dxa"/>
            <w:vAlign w:val="center"/>
          </w:tcPr>
          <w:p w14:paraId="2F5677B5" w14:textId="5C7F9695" w:rsidR="006115D3" w:rsidRPr="007A2E94" w:rsidRDefault="006115D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Revision of Essential Principle of Translation</w:t>
            </w:r>
          </w:p>
        </w:tc>
        <w:tc>
          <w:tcPr>
            <w:tcW w:w="2160" w:type="dxa"/>
            <w:vAlign w:val="center"/>
          </w:tcPr>
          <w:p w14:paraId="233B2011" w14:textId="0B4DF585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2E49E054" w14:textId="3B3AA8E8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="00D62809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632FBA2D" w14:textId="454145AD" w:rsidR="00D62809" w:rsidRPr="007A2E94" w:rsidRDefault="00D62809" w:rsidP="00D62809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348E2860" w14:textId="77777777" w:rsidTr="00753343">
        <w:tc>
          <w:tcPr>
            <w:tcW w:w="1080" w:type="dxa"/>
            <w:vAlign w:val="center"/>
          </w:tcPr>
          <w:p w14:paraId="3CACE3B0" w14:textId="47DD6AF6" w:rsidR="00D62809" w:rsidRPr="007A2E94" w:rsidRDefault="00D62809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๔-๕</w:t>
            </w:r>
          </w:p>
        </w:tc>
        <w:tc>
          <w:tcPr>
            <w:tcW w:w="3060" w:type="dxa"/>
            <w:vAlign w:val="center"/>
          </w:tcPr>
          <w:p w14:paraId="4FA7A95C" w14:textId="6871AA42" w:rsidR="00D62809" w:rsidRPr="007A2E94" w:rsidRDefault="006115D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ractices on Translating in Business Contexts (1)</w:t>
            </w:r>
          </w:p>
        </w:tc>
        <w:tc>
          <w:tcPr>
            <w:tcW w:w="2160" w:type="dxa"/>
            <w:vAlign w:val="center"/>
          </w:tcPr>
          <w:p w14:paraId="6E1900C4" w14:textId="05500AF3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503F50F2" w14:textId="280FE1AC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28112391" w14:textId="21E94D52" w:rsidR="00D62809" w:rsidRPr="007A2E94" w:rsidRDefault="00D62809" w:rsidP="00D62809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59A95F70" w14:textId="77777777" w:rsidTr="00753343">
        <w:tc>
          <w:tcPr>
            <w:tcW w:w="1080" w:type="dxa"/>
            <w:vAlign w:val="center"/>
          </w:tcPr>
          <w:p w14:paraId="4CAFB547" w14:textId="3A66F231" w:rsidR="00D62809" w:rsidRPr="007A2E94" w:rsidRDefault="00D62809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๖</w:t>
            </w:r>
            <w:r w:rsidR="0060310F"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-</w:t>
            </w:r>
            <w:r w:rsidR="0060310F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๗</w:t>
            </w:r>
          </w:p>
        </w:tc>
        <w:tc>
          <w:tcPr>
            <w:tcW w:w="3060" w:type="dxa"/>
            <w:vAlign w:val="center"/>
          </w:tcPr>
          <w:p w14:paraId="0BCA4CCC" w14:textId="6402761A" w:rsidR="00D62809" w:rsidRPr="007A2E94" w:rsidRDefault="006115D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ractices on Translating in Business Contexts (2)</w:t>
            </w:r>
          </w:p>
        </w:tc>
        <w:tc>
          <w:tcPr>
            <w:tcW w:w="2160" w:type="dxa"/>
            <w:vAlign w:val="center"/>
          </w:tcPr>
          <w:p w14:paraId="6AF0E614" w14:textId="00BCB2F4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36B78168" w14:textId="40704B15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38EC3B3D" w14:textId="0E083542" w:rsidR="00D62809" w:rsidRPr="007A2E94" w:rsidRDefault="00D62809" w:rsidP="00D62809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50CDD245" w14:textId="77777777" w:rsidTr="00753343">
        <w:tc>
          <w:tcPr>
            <w:tcW w:w="1080" w:type="dxa"/>
            <w:vAlign w:val="center"/>
          </w:tcPr>
          <w:p w14:paraId="47F38EFA" w14:textId="40F6CCA0" w:rsidR="00D62809" w:rsidRPr="007A2E94" w:rsidRDefault="00DF48A7" w:rsidP="00DF48A7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๘</w:t>
            </w:r>
          </w:p>
        </w:tc>
        <w:tc>
          <w:tcPr>
            <w:tcW w:w="3060" w:type="dxa"/>
            <w:vAlign w:val="center"/>
          </w:tcPr>
          <w:p w14:paraId="65C0E250" w14:textId="162F75CF" w:rsidR="00D62809" w:rsidRPr="007A2E94" w:rsidRDefault="006115D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Translation &amp; Interpretation (EN-TH)</w:t>
            </w:r>
          </w:p>
        </w:tc>
        <w:tc>
          <w:tcPr>
            <w:tcW w:w="2160" w:type="dxa"/>
            <w:vAlign w:val="center"/>
          </w:tcPr>
          <w:p w14:paraId="33B6FA91" w14:textId="7AB84810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0DB76EE9" w14:textId="71EC35B8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51269924" w14:textId="3EE8A327" w:rsidR="00D62809" w:rsidRPr="007A2E94" w:rsidRDefault="00D62809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6D9E0BAA" w14:textId="77777777" w:rsidTr="00753343">
        <w:tc>
          <w:tcPr>
            <w:tcW w:w="1080" w:type="dxa"/>
            <w:vAlign w:val="center"/>
          </w:tcPr>
          <w:p w14:paraId="1C2FB6D4" w14:textId="4082AC84" w:rsidR="00D62809" w:rsidRPr="007A2E94" w:rsidRDefault="00DF48A7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๙-๑๐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6D85B150" w14:textId="0E5F3BB4" w:rsidR="00D62809" w:rsidRPr="007A2E94" w:rsidRDefault="006115D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ractices on Translating in Business Contexts (3)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center"/>
          </w:tcPr>
          <w:p w14:paraId="3CF04326" w14:textId="5942F9F5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684CD0A9" w14:textId="5D8E150A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65EDC4A6" w14:textId="311CECA8" w:rsidR="00D62809" w:rsidRPr="007A2E94" w:rsidRDefault="00D62809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54E8F696" w14:textId="77777777" w:rsidTr="00753343">
        <w:tc>
          <w:tcPr>
            <w:tcW w:w="1080" w:type="dxa"/>
            <w:vAlign w:val="center"/>
          </w:tcPr>
          <w:p w14:paraId="63326028" w14:textId="144FDB66" w:rsidR="00D62809" w:rsidRPr="007A2E94" w:rsidRDefault="00DF48A7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๑-๑๒</w:t>
            </w:r>
          </w:p>
        </w:tc>
        <w:tc>
          <w:tcPr>
            <w:tcW w:w="3060" w:type="dxa"/>
            <w:vAlign w:val="center"/>
          </w:tcPr>
          <w:p w14:paraId="1E9FD1D9" w14:textId="413F9B3D" w:rsidR="00D62809" w:rsidRPr="007A2E94" w:rsidRDefault="006115D3" w:rsidP="00D62809">
            <w:pPr>
              <w:rPr>
                <w:rFonts w:ascii="TH SarabunPSK" w:hAnsi="TH SarabunPSK" w:cs="TH SarabunPSK"/>
                <w:color w:val="000000" w:themeColor="text1"/>
                <w:spacing w:val="-8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ractices on Translating in Business Contexts (4)</w:t>
            </w:r>
          </w:p>
        </w:tc>
        <w:tc>
          <w:tcPr>
            <w:tcW w:w="2160" w:type="dxa"/>
            <w:vAlign w:val="center"/>
          </w:tcPr>
          <w:p w14:paraId="74423A36" w14:textId="26DC16ED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2BC0154A" w14:textId="514DBDC4" w:rsidR="00D62809" w:rsidRPr="007A2E94" w:rsidRDefault="008C3124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 Q</w:t>
            </w:r>
            <w:r w:rsidR="002B751B"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&amp;As + Classroom discussion</w:t>
            </w:r>
          </w:p>
        </w:tc>
        <w:tc>
          <w:tcPr>
            <w:tcW w:w="1980" w:type="dxa"/>
            <w:vAlign w:val="center"/>
          </w:tcPr>
          <w:p w14:paraId="02FD927A" w14:textId="6FEB988F" w:rsidR="00D62809" w:rsidRPr="007A2E94" w:rsidRDefault="00D62809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4E2C93F6" w14:textId="77777777" w:rsidTr="00145756">
        <w:tc>
          <w:tcPr>
            <w:tcW w:w="1080" w:type="dxa"/>
            <w:vAlign w:val="center"/>
          </w:tcPr>
          <w:p w14:paraId="0848AF0A" w14:textId="6C2ABBF5" w:rsidR="00BE2E53" w:rsidRPr="007A2E94" w:rsidRDefault="00DF48A7" w:rsidP="00BE2E5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๓</w:t>
            </w: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-</w:t>
            </w:r>
            <w:r w:rsidR="00BE2E53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</w:t>
            </w:r>
            <w:r w:rsidR="0029586D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๕</w:t>
            </w:r>
          </w:p>
        </w:tc>
        <w:tc>
          <w:tcPr>
            <w:tcW w:w="3060" w:type="dxa"/>
            <w:vAlign w:val="center"/>
          </w:tcPr>
          <w:p w14:paraId="676FD53E" w14:textId="77777777" w:rsidR="00BE2E53" w:rsidRPr="007A2E94" w:rsidRDefault="00BE2E53" w:rsidP="00BE2E53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  <w:p w14:paraId="704D52C5" w14:textId="4F1676F6" w:rsidR="00BE2E53" w:rsidRPr="007A2E94" w:rsidRDefault="006115D3" w:rsidP="00BE2E53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ractices on Translating in Business Contexts (5)</w:t>
            </w:r>
          </w:p>
        </w:tc>
        <w:tc>
          <w:tcPr>
            <w:tcW w:w="2160" w:type="dxa"/>
            <w:vAlign w:val="center"/>
          </w:tcPr>
          <w:p w14:paraId="616D431B" w14:textId="0FC1B8B6" w:rsidR="00BE2E53" w:rsidRPr="007A2E94" w:rsidRDefault="0060310F" w:rsidP="00BE2E5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37B4403F" w14:textId="6977DB82" w:rsidR="00BE2E53" w:rsidRPr="007A2E94" w:rsidRDefault="00BE2E53" w:rsidP="00BE2E53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r w:rsidR="008C3124"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 Q</w:t>
            </w:r>
            <w:r w:rsidR="002B751B"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&amp;As + Classroom discussion</w:t>
            </w:r>
          </w:p>
        </w:tc>
        <w:tc>
          <w:tcPr>
            <w:tcW w:w="1980" w:type="dxa"/>
            <w:vAlign w:val="center"/>
          </w:tcPr>
          <w:p w14:paraId="191177C6" w14:textId="03214D75" w:rsidR="00BE2E53" w:rsidRPr="007A2E94" w:rsidRDefault="00BE2E53" w:rsidP="00BE2E53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4AB20F1E" w14:textId="77777777" w:rsidTr="00753343">
        <w:tc>
          <w:tcPr>
            <w:tcW w:w="1080" w:type="dxa"/>
            <w:vAlign w:val="center"/>
          </w:tcPr>
          <w:p w14:paraId="1F352494" w14:textId="537FC2EA" w:rsidR="00BE2E53" w:rsidRPr="007A2E94" w:rsidRDefault="00BE2E53" w:rsidP="00BE2E5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๖</w:t>
            </w:r>
          </w:p>
        </w:tc>
        <w:tc>
          <w:tcPr>
            <w:tcW w:w="3060" w:type="dxa"/>
            <w:vAlign w:val="center"/>
          </w:tcPr>
          <w:p w14:paraId="54C8FDEF" w14:textId="03BDCBDB" w:rsidR="00BE2E53" w:rsidRPr="007A2E94" w:rsidRDefault="006115D3" w:rsidP="00BE2E53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Translation &amp; Interpretation (TH-EN)</w:t>
            </w:r>
          </w:p>
        </w:tc>
        <w:tc>
          <w:tcPr>
            <w:tcW w:w="2160" w:type="dxa"/>
            <w:vAlign w:val="center"/>
          </w:tcPr>
          <w:p w14:paraId="3DC28E32" w14:textId="395135A0" w:rsidR="00BE2E53" w:rsidRPr="007A2E94" w:rsidRDefault="0060310F" w:rsidP="00BE2E5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6BD5DBDE" w14:textId="1A721D73" w:rsidR="00BE2E53" w:rsidRPr="007A2E94" w:rsidRDefault="00BE2E53" w:rsidP="00BE2E53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r w:rsidR="008C3124"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 Q</w:t>
            </w:r>
            <w:r w:rsidR="002B751B"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&amp;As + Classroom discussion</w:t>
            </w:r>
          </w:p>
        </w:tc>
        <w:tc>
          <w:tcPr>
            <w:tcW w:w="1980" w:type="dxa"/>
            <w:vAlign w:val="center"/>
          </w:tcPr>
          <w:p w14:paraId="0660CD56" w14:textId="543D1639" w:rsidR="00BE2E53" w:rsidRPr="007A2E94" w:rsidRDefault="00BE2E53" w:rsidP="00BE2E53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15EE0FFB" w14:textId="77777777" w:rsidTr="00753343">
        <w:tc>
          <w:tcPr>
            <w:tcW w:w="1080" w:type="dxa"/>
            <w:vAlign w:val="center"/>
          </w:tcPr>
          <w:p w14:paraId="2BFAD88D" w14:textId="77777777" w:rsidR="00885A09" w:rsidRPr="007A2E94" w:rsidRDefault="00885A09" w:rsidP="00885A0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๑๗</w:t>
            </w:r>
          </w:p>
        </w:tc>
        <w:tc>
          <w:tcPr>
            <w:tcW w:w="3060" w:type="dxa"/>
            <w:tcBorders>
              <w:right w:val="nil"/>
            </w:tcBorders>
          </w:tcPr>
          <w:p w14:paraId="51526D37" w14:textId="77777777" w:rsidR="00885A09" w:rsidRPr="007A2E94" w:rsidRDefault="00885A09" w:rsidP="00885A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2160" w:type="dxa"/>
            <w:tcBorders>
              <w:left w:val="nil"/>
              <w:right w:val="nil"/>
            </w:tcBorders>
          </w:tcPr>
          <w:p w14:paraId="6234C892" w14:textId="08786017" w:rsidR="00885A09" w:rsidRPr="007A2E94" w:rsidRDefault="00666024" w:rsidP="00885A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Final Exam</w:t>
            </w:r>
            <w:r w:rsidR="00885A09"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250" w:type="dxa"/>
            <w:tcBorders>
              <w:left w:val="nil"/>
            </w:tcBorders>
          </w:tcPr>
          <w:p w14:paraId="1DFF70F8" w14:textId="77777777" w:rsidR="00885A09" w:rsidRPr="007A2E94" w:rsidRDefault="00885A09" w:rsidP="00885A09">
            <w:pPr>
              <w:jc w:val="both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980" w:type="dxa"/>
          </w:tcPr>
          <w:p w14:paraId="6B9D8B18" w14:textId="77777777" w:rsidR="00885A09" w:rsidRPr="007A2E94" w:rsidRDefault="00885A09" w:rsidP="00885A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</w:tr>
    </w:tbl>
    <w:p w14:paraId="68E7D830" w14:textId="77777777" w:rsidR="00EE4E10" w:rsidRPr="007A2E94" w:rsidRDefault="00EE4E10" w:rsidP="00F1134B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215D98A2" w14:textId="77777777" w:rsidR="00F1134B" w:rsidRPr="007A2E94" w:rsidRDefault="00F1134B" w:rsidP="00F1134B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แผนการประเมินผลการเรียนรู้</w:t>
      </w:r>
    </w:p>
    <w:p w14:paraId="1EB5479C" w14:textId="77777777" w:rsidR="00F1134B" w:rsidRPr="007A2E94" w:rsidRDefault="00F1134B" w:rsidP="00F1134B">
      <w:pPr>
        <w:autoSpaceDE w:val="0"/>
        <w:autoSpaceDN w:val="0"/>
        <w:adjustRightInd w:val="0"/>
        <w:rPr>
          <w:rFonts w:ascii="TH SarabunPSK" w:eastAsia="BrowalliaNew" w:hAnsi="TH SarabunPSK" w:cs="TH SarabunPSK"/>
          <w:i/>
          <w:iCs/>
          <w:color w:val="000000" w:themeColor="text1"/>
          <w:sz w:val="32"/>
          <w:szCs w:val="32"/>
        </w:rPr>
      </w:pP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4536"/>
        <w:gridCol w:w="1701"/>
        <w:gridCol w:w="2551"/>
      </w:tblGrid>
      <w:tr w:rsidR="007A2E94" w:rsidRPr="007A2E94" w14:paraId="05125E52" w14:textId="77777777" w:rsidTr="00553F9C">
        <w:tc>
          <w:tcPr>
            <w:tcW w:w="1668" w:type="dxa"/>
            <w:vAlign w:val="center"/>
          </w:tcPr>
          <w:p w14:paraId="2B88ED76" w14:textId="77777777" w:rsidR="00515F42" w:rsidRPr="007A2E94" w:rsidRDefault="0026684B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4536" w:type="dxa"/>
            <w:vAlign w:val="center"/>
          </w:tcPr>
          <w:p w14:paraId="3F0A8DC7" w14:textId="77777777" w:rsidR="00515F42" w:rsidRPr="007A2E94" w:rsidRDefault="00553F9C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วีธีการประเมินผลการเรียนรู้</w:t>
            </w:r>
          </w:p>
        </w:tc>
        <w:tc>
          <w:tcPr>
            <w:tcW w:w="1701" w:type="dxa"/>
            <w:vAlign w:val="center"/>
          </w:tcPr>
          <w:p w14:paraId="12EDD0D4" w14:textId="77777777" w:rsidR="00515F42" w:rsidRPr="007A2E94" w:rsidRDefault="0026684B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สัปดาห์ที่ประเมิน</w:t>
            </w:r>
          </w:p>
        </w:tc>
        <w:tc>
          <w:tcPr>
            <w:tcW w:w="2551" w:type="dxa"/>
          </w:tcPr>
          <w:p w14:paraId="48711E12" w14:textId="77777777" w:rsidR="0026684B" w:rsidRPr="007A2E94" w:rsidRDefault="00515F42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สัดส่วน</w:t>
            </w:r>
          </w:p>
          <w:p w14:paraId="369B7633" w14:textId="77777777" w:rsidR="00515F42" w:rsidRPr="007A2E94" w:rsidRDefault="00515F42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ของการประเมินผล</w:t>
            </w:r>
            <w:r w:rsidR="0026684B"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</w:p>
        </w:tc>
      </w:tr>
      <w:tr w:rsidR="007A2E94" w:rsidRPr="007A2E94" w14:paraId="0B774B99" w14:textId="77777777" w:rsidTr="00256B2D">
        <w:tc>
          <w:tcPr>
            <w:tcW w:w="1668" w:type="dxa"/>
            <w:vAlign w:val="center"/>
          </w:tcPr>
          <w:p w14:paraId="2CB91076" w14:textId="2E0076A2" w:rsidR="003D1A4D" w:rsidRPr="007A2E94" w:rsidRDefault="00EE3ADE" w:rsidP="00A14AC2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 และ ๑.๔</w:t>
            </w:r>
            <w:r w:rsidR="003D1A4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4536" w:type="dxa"/>
            <w:vAlign w:val="center"/>
          </w:tcPr>
          <w:p w14:paraId="52B939D6" w14:textId="3755D8FA" w:rsidR="003D1A4D" w:rsidRPr="007A2E94" w:rsidRDefault="00CC78C7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Class Attendance </w:t>
            </w:r>
          </w:p>
        </w:tc>
        <w:tc>
          <w:tcPr>
            <w:tcW w:w="1701" w:type="dxa"/>
            <w:vAlign w:val="center"/>
          </w:tcPr>
          <w:p w14:paraId="26EC9EB6" w14:textId="127E5502" w:rsidR="003D1A4D" w:rsidRPr="007A2E94" w:rsidRDefault="00555BA1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During the course</w:t>
            </w:r>
          </w:p>
        </w:tc>
        <w:tc>
          <w:tcPr>
            <w:tcW w:w="2551" w:type="dxa"/>
            <w:vAlign w:val="center"/>
          </w:tcPr>
          <w:p w14:paraId="5E916908" w14:textId="77777777" w:rsidR="003D1A4D" w:rsidRPr="007A2E94" w:rsidRDefault="003D1A4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๐%</w:t>
            </w:r>
          </w:p>
        </w:tc>
      </w:tr>
      <w:tr w:rsidR="007A2E94" w:rsidRPr="007A2E94" w14:paraId="406C4555" w14:textId="77777777" w:rsidTr="00256B2D">
        <w:tc>
          <w:tcPr>
            <w:tcW w:w="1668" w:type="dxa"/>
            <w:vAlign w:val="center"/>
          </w:tcPr>
          <w:p w14:paraId="7A9BF170" w14:textId="4ED90499" w:rsidR="00D91B0D" w:rsidRPr="007A2E94" w:rsidRDefault="00D91B0D" w:rsidP="00EE3ADE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.๑ ๒.๒ ๓.๑ และ ๓.๒</w:t>
            </w:r>
          </w:p>
        </w:tc>
        <w:tc>
          <w:tcPr>
            <w:tcW w:w="4536" w:type="dxa"/>
            <w:vAlign w:val="center"/>
          </w:tcPr>
          <w:p w14:paraId="4B8A531E" w14:textId="477DE039" w:rsidR="00D91B0D" w:rsidRPr="007A2E94" w:rsidRDefault="00091E7C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Activities</w:t>
            </w:r>
            <w:r w:rsidR="006115D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</w:t>
            </w:r>
            <w:r w:rsidR="006115D3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and Participation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r w:rsidR="006115D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332E3DAE" w14:textId="77777777" w:rsidR="00091E7C" w:rsidRPr="007A2E94" w:rsidRDefault="00091E7C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During the course</w:t>
            </w:r>
          </w:p>
          <w:p w14:paraId="14A38270" w14:textId="35B67188" w:rsidR="00D91B0D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2551" w:type="dxa"/>
            <w:vAlign w:val="center"/>
          </w:tcPr>
          <w:p w14:paraId="5FCFC2AD" w14:textId="7EC0B9B5" w:rsidR="00D91B0D" w:rsidRPr="007A2E94" w:rsidRDefault="00592F0F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๕</w:t>
            </w:r>
            <w:r w:rsidR="00D91B0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%</w:t>
            </w:r>
          </w:p>
        </w:tc>
      </w:tr>
      <w:tr w:rsidR="007A2E94" w:rsidRPr="007A2E94" w14:paraId="156AE303" w14:textId="77777777" w:rsidTr="00256B2D">
        <w:tc>
          <w:tcPr>
            <w:tcW w:w="1668" w:type="dxa"/>
            <w:vAlign w:val="center"/>
          </w:tcPr>
          <w:p w14:paraId="14ACA998" w14:textId="0A779EA4" w:rsidR="00D91B0D" w:rsidRPr="007A2E94" w:rsidRDefault="00D91B0D" w:rsidP="00EE3ADE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 ๒.๒ ๓.๑ และ ๓.๒</w:t>
            </w:r>
          </w:p>
        </w:tc>
        <w:tc>
          <w:tcPr>
            <w:tcW w:w="4536" w:type="dxa"/>
            <w:vAlign w:val="center"/>
          </w:tcPr>
          <w:p w14:paraId="3EF2EC48" w14:textId="77777777" w:rsidR="00D91B0D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Final Exam</w:t>
            </w:r>
          </w:p>
        </w:tc>
        <w:tc>
          <w:tcPr>
            <w:tcW w:w="1701" w:type="dxa"/>
            <w:vAlign w:val="center"/>
          </w:tcPr>
          <w:p w14:paraId="085F6B9D" w14:textId="77777777" w:rsidR="00D91B0D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๗</w:t>
            </w:r>
          </w:p>
        </w:tc>
        <w:tc>
          <w:tcPr>
            <w:tcW w:w="2551" w:type="dxa"/>
            <w:vAlign w:val="center"/>
          </w:tcPr>
          <w:p w14:paraId="4FB01743" w14:textId="150D0A13" w:rsidR="00D91B0D" w:rsidRPr="007A2E94" w:rsidRDefault="00592F0F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๕</w:t>
            </w:r>
            <w:r w:rsidR="00D91B0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%</w:t>
            </w:r>
          </w:p>
          <w:p w14:paraId="31794C25" w14:textId="77777777" w:rsidR="00D91B0D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</w:tr>
      <w:tr w:rsidR="007A2E94" w:rsidRPr="007A2E94" w14:paraId="66D8AC62" w14:textId="77777777" w:rsidTr="00256B2D">
        <w:tc>
          <w:tcPr>
            <w:tcW w:w="1668" w:type="dxa"/>
            <w:vAlign w:val="center"/>
          </w:tcPr>
          <w:p w14:paraId="4093AD13" w14:textId="1EFA9712" w:rsidR="003D1A4D" w:rsidRPr="007A2E94" w:rsidRDefault="00EE3ADE" w:rsidP="00EE3ADE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.๑ ๒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="00CC78C7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๒ 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.๑ ๓</w:t>
            </w:r>
            <w:r w:rsidR="00CC78C7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.๒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๔.๑ และ ๕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="00720409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4536" w:type="dxa"/>
            <w:vAlign w:val="center"/>
          </w:tcPr>
          <w:p w14:paraId="142DF017" w14:textId="224D5E79" w:rsidR="003D1A4D" w:rsidRPr="007A2E94" w:rsidRDefault="00194E8F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Translation P</w:t>
            </w:r>
            <w:r w:rsidR="00D91B0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rojects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(Individual)</w:t>
            </w:r>
          </w:p>
        </w:tc>
        <w:tc>
          <w:tcPr>
            <w:tcW w:w="1701" w:type="dxa"/>
            <w:vAlign w:val="bottom"/>
          </w:tcPr>
          <w:p w14:paraId="41607168" w14:textId="77777777" w:rsidR="003D1A4D" w:rsidRPr="007A2E94" w:rsidRDefault="000F6974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During the course</w:t>
            </w:r>
          </w:p>
          <w:p w14:paraId="2BEB6E76" w14:textId="77777777" w:rsidR="003D1A4D" w:rsidRPr="007A2E94" w:rsidRDefault="003D1A4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2551" w:type="dxa"/>
            <w:vAlign w:val="center"/>
          </w:tcPr>
          <w:p w14:paraId="01F969E1" w14:textId="33A967AE" w:rsidR="003D1A4D" w:rsidRPr="007A2E94" w:rsidRDefault="00091E7C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๕</w:t>
            </w:r>
            <w:r w:rsidR="009D7159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๐</w:t>
            </w:r>
            <w:r w:rsidR="003D1A4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%</w:t>
            </w:r>
          </w:p>
          <w:p w14:paraId="585F9B61" w14:textId="77777777" w:rsidR="003D1A4D" w:rsidRPr="007A2E94" w:rsidRDefault="003D1A4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</w:tr>
      <w:tr w:rsidR="00C25870" w:rsidRPr="007A2E94" w14:paraId="0489DCD1" w14:textId="77777777" w:rsidTr="00256B2D">
        <w:tc>
          <w:tcPr>
            <w:tcW w:w="1668" w:type="dxa"/>
            <w:vAlign w:val="center"/>
          </w:tcPr>
          <w:p w14:paraId="215A1BC5" w14:textId="3F0E181E" w:rsidR="00955746" w:rsidRPr="007A2E94" w:rsidRDefault="00720409" w:rsidP="00EE3ADE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 ๒.๒ ๓.๑ และ ๓.๒</w:t>
            </w:r>
          </w:p>
        </w:tc>
        <w:tc>
          <w:tcPr>
            <w:tcW w:w="4536" w:type="dxa"/>
            <w:vAlign w:val="center"/>
          </w:tcPr>
          <w:p w14:paraId="49C65408" w14:textId="7405F91D" w:rsidR="00320824" w:rsidRDefault="00194E8F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T</w:t>
            </w:r>
            <w:r w:rsidR="006115D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ranslation </w:t>
            </w:r>
            <w:r w:rsidR="008C312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&amp; </w:t>
            </w:r>
            <w:r w:rsidR="006115D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Interpretation </w:t>
            </w:r>
          </w:p>
          <w:p w14:paraId="18E82B30" w14:textId="44523E7E" w:rsidR="00955746" w:rsidRPr="007A2E94" w:rsidRDefault="006115D3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(EN-TH, TH-EN)</w:t>
            </w:r>
            <w:r w:rsidR="00F9238A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F9238A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(Individual)</w:t>
            </w:r>
          </w:p>
        </w:tc>
        <w:tc>
          <w:tcPr>
            <w:tcW w:w="1701" w:type="dxa"/>
            <w:vAlign w:val="center"/>
          </w:tcPr>
          <w:p w14:paraId="6615B8BB" w14:textId="77777777" w:rsidR="00320824" w:rsidRPr="007A2E94" w:rsidRDefault="00320824" w:rsidP="00320824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During the course</w:t>
            </w:r>
          </w:p>
          <w:p w14:paraId="1DCD8304" w14:textId="4B786DB6" w:rsidR="00955746" w:rsidRPr="007A2E94" w:rsidRDefault="00955746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2551" w:type="dxa"/>
            <w:vAlign w:val="center"/>
          </w:tcPr>
          <w:p w14:paraId="7027FB3B" w14:textId="5886C2AC" w:rsidR="00955746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br/>
            </w:r>
            <w:r w:rsidR="00091E7C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๐</w:t>
            </w:r>
            <w:r w:rsidR="00955746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%</w:t>
            </w:r>
          </w:p>
          <w:p w14:paraId="48DDEAEA" w14:textId="77777777" w:rsidR="00955746" w:rsidRPr="007A2E94" w:rsidRDefault="00955746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</w:tr>
    </w:tbl>
    <w:p w14:paraId="37E8EE2E" w14:textId="77777777" w:rsidR="005319CD" w:rsidRPr="007A2E94" w:rsidRDefault="005319CD" w:rsidP="00767756">
      <w:pPr>
        <w:autoSpaceDE w:val="0"/>
        <w:autoSpaceDN w:val="0"/>
        <w:adjustRightInd w:val="0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E0633A6" w14:textId="77777777" w:rsidR="00553F9C" w:rsidRPr="007A2E94" w:rsidRDefault="00553F9C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๖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ทรัพยากรประกอบการเรียนการสอน</w:t>
      </w:r>
    </w:p>
    <w:p w14:paraId="4EF85872" w14:textId="77777777" w:rsidR="00F1134B" w:rsidRPr="007A2E94" w:rsidRDefault="00F1134B" w:rsidP="00721E19">
      <w:pPr>
        <w:autoSpaceDE w:val="0"/>
        <w:autoSpaceDN w:val="0"/>
        <w:adjustRightInd w:val="0"/>
        <w:spacing w:line="38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2668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ตำราและเอกสารหลัก</w:t>
      </w:r>
    </w:p>
    <w:p w14:paraId="2865F20B" w14:textId="5BCC27C9" w:rsidR="00EE4E10" w:rsidRPr="007A2E94" w:rsidRDefault="005B56DB" w:rsidP="00EE4E10">
      <w:pPr>
        <w:autoSpaceDE w:val="0"/>
        <w:autoSpaceDN w:val="0"/>
        <w:adjustRightInd w:val="0"/>
        <w:spacing w:line="38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๑)  </w:t>
      </w:r>
      <w:r w:rsidR="002714C6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รวบรวมจากหลากหลาย</w:t>
      </w:r>
      <w:r w:rsidR="007A2E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ื่อ สร้างสื่อการสอนขึ้นเอง</w:t>
      </w:r>
    </w:p>
    <w:p w14:paraId="6A0367A9" w14:textId="77777777" w:rsidR="00E56127" w:rsidRPr="007A2E94" w:rsidRDefault="005B56DB" w:rsidP="00E55794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1FACAC2B" w14:textId="77777777" w:rsidR="00F1134B" w:rsidRPr="007A2E94" w:rsidRDefault="00F1134B" w:rsidP="00721E19">
      <w:pPr>
        <w:autoSpaceDE w:val="0"/>
        <w:autoSpaceDN w:val="0"/>
        <w:adjustRightInd w:val="0"/>
        <w:spacing w:line="38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.</w:t>
      </w:r>
      <w:r w:rsidR="002668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เอกสารและข้อมูลสำคัญ</w:t>
      </w:r>
    </w:p>
    <w:p w14:paraId="3E55A512" w14:textId="383D55A0" w:rsidR="00E55794" w:rsidRPr="007A2E94" w:rsidRDefault="0026684B" w:rsidP="007F14BA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</w:t>
      </w:r>
      <w:r w:rsidR="004E577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4E577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๑</w:t>
      </w:r>
      <w:r w:rsidR="00E5612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)</w:t>
      </w:r>
      <w:r w:rsidR="000F2109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B6EB2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หนังสือ ตำรา นิตยสาร </w:t>
      </w:r>
      <w:r w:rsidR="007F14BA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ว็บไซต์ต่าง ๆที่เกี่ยวข้องทั้งภาษาไทยและอังกฤษ</w:t>
      </w:r>
      <w:r w:rsidR="00E557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. </w:t>
      </w:r>
      <w:r w:rsidR="004E577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76AA66E6" w14:textId="77777777" w:rsidR="00A94CD5" w:rsidRPr="007A2E94" w:rsidRDefault="00E56127" w:rsidP="00A94CD5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A94CD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023A6AB6" w14:textId="77777777" w:rsidR="00F1134B" w:rsidRPr="007A2E94" w:rsidRDefault="00F1134B" w:rsidP="00721E19">
      <w:pPr>
        <w:autoSpaceDE w:val="0"/>
        <w:autoSpaceDN w:val="0"/>
        <w:adjustRightInd w:val="0"/>
        <w:spacing w:line="38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2668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เอกสารและข้อมูลแนะนำ</w:t>
      </w:r>
    </w:p>
    <w:p w14:paraId="161C83FD" w14:textId="240AA8AE" w:rsidR="00E56127" w:rsidRPr="007A2E94" w:rsidRDefault="004E577A" w:rsidP="007F14BA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๑)  </w:t>
      </w:r>
      <w:r w:rsidR="002B6EB2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หนังสือ ตำรา นิตยสาร </w:t>
      </w:r>
      <w:r w:rsidR="007F14BA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ว็บไซต์ต่าง ๆที่เกี่ยวข้องทั้งภาษาไทยและอังกฤษ</w:t>
      </w:r>
      <w:r w:rsidR="00E557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>.</w:t>
      </w:r>
    </w:p>
    <w:p w14:paraId="5F003968" w14:textId="77777777" w:rsidR="005319CD" w:rsidRPr="007A2E94" w:rsidRDefault="004E577A" w:rsidP="00E55794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26A739FA" w14:textId="77777777" w:rsidR="005319CD" w:rsidRPr="007A2E94" w:rsidRDefault="005319CD" w:rsidP="001E17F4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7867F493" w14:textId="77777777" w:rsidR="00553F9C" w:rsidRPr="007A2E94" w:rsidRDefault="00553F9C" w:rsidP="00A94CD5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๗ การประเมินและปรับปรุงการดำเนินการของรายวิชา</w:t>
      </w:r>
    </w:p>
    <w:p w14:paraId="471E938D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กลยุทธ์การประเมินประสิทธิผลของรายวิชาโดยนักศึกษา</w:t>
      </w:r>
    </w:p>
    <w:p w14:paraId="7B0F74A4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ประเมินประสิทธิผลในรายวิชานี้โดยนักศึกษา ดำเนินการจัดกิจกรรมเพื่อเปิดรับฟังข้อคิดเห็นและข้อเสนอแนะจากนักศึกษาในรูปแบบต่าง ๆ ดังนี้</w:t>
      </w:r>
    </w:p>
    <w:p w14:paraId="1AFAB16A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lastRenderedPageBreak/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๑.๑ ในวันแรกของการเรียนการสอน อาจารย์ผู้สอนอธิบายให้นักศึกษาเข้าใจถึงการปรับปรุงรายวิชานี้จากการเรียนการสอนในภาคการศึกษาที่ผ่านมาและประโยชน์จากข้อคิดเห็นของนักศึกษาต่อการพัฒนารายวิชาเพื่อส่งเสริมให้นักศึกษาแสดงความคิดเห็นต่อการพัฒนารายวิชาในช่วยปลายของภาคการศึกษา</w:t>
      </w:r>
    </w:p>
    <w:p w14:paraId="1E74F079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๑.๒ ให้นักศึกษาประเมินพัฒนาการของตนเองโดยเปรียบเทียบ ความรู้ ทักษะในการประมวล คิดวิเคราะห์ก่อนและหลังการเรียนรายวิชานี้</w:t>
      </w:r>
    </w:p>
    <w:p w14:paraId="073A17F2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๑.๓ ส่งเสริมให้นักศึกษาแสดงความคิดเห็นต่อการเรียนการสอนและการพัฒนารายวิชาในชั่วโมงสุดท้ายของการเรียนรายวิชานี้</w:t>
      </w:r>
    </w:p>
    <w:p w14:paraId="5AB5450D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ให้นักศึกษาทุกคนประเมินประสิทธิผลของรายวิชา ซึ่งรวมถึงวิธีการสอน การจัดกิจกรรมในและนอกห้องเรียน สิ่งสนับสนุนการเรียนการสอนซึ่งมีผลกระทบต่อการเรียนรู้และผลการเรียนรู้ที่ได้รับรวมถึงการเสนอแนะเพื่อการปรับปรุงรายวิชาด้วยระบบคอมพิวเตอร์ของมหาวิทยาลัยหรือระบบออนไลน์</w:t>
      </w:r>
    </w:p>
    <w:p w14:paraId="7726EF04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2BAC70DA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กลยุทธ์การประเมินการสอน</w:t>
      </w: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  <w:lang w:val="en-AU"/>
        </w:rPr>
        <w:t xml:space="preserve"> </w:t>
      </w:r>
    </w:p>
    <w:p w14:paraId="1172338A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  <w:lang w:val="en-AU"/>
        </w:rPr>
        <w:t xml:space="preserve">     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๒.๑ </w:t>
      </w:r>
      <w:r w:rsidR="007F14B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อาจารย์ผู้สอนทำแบบประเมินผลของอาจารย์ผู้สอนโดยที่นักศึกษา เป็นผู้ประเมิน โดยผู้สอนนำผลมาปรับปรุงวิธีการสอน</w:t>
      </w:r>
    </w:p>
    <w:p w14:paraId="652FEE87" w14:textId="77777777" w:rsidR="005C10D1" w:rsidRPr="007A2E94" w:rsidRDefault="005C10D1" w:rsidP="007F14BA">
      <w:pPr>
        <w:tabs>
          <w:tab w:val="left" w:pos="284"/>
        </w:tabs>
        <w:spacing w:line="340" w:lineRule="exact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การปรับปรุงการสอน</w:t>
      </w:r>
    </w:p>
    <w:p w14:paraId="7ADE9020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๓.๑ การประมวลความคิดเห็นของนักศึกษา การประเมินการสอนของตนเองและสรุปปัญหา อุปสรรคแนวทางแก้ไขเมื่อสิ้นสุดการสอน เพื่อเป็นข้อมูลเบื้องต้นในการปรับปรุงรายวิชาในภาคการศึกษาต่อไป</w:t>
      </w:r>
    </w:p>
    <w:p w14:paraId="474C08B8" w14:textId="77777777" w:rsidR="005C10D1" w:rsidRPr="007A2E94" w:rsidRDefault="007F14BA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๓.๒</w:t>
      </w:r>
      <w:r w:rsidR="005C10D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ปรับปรุงรายละเอียดของวิชาให้ทันสมัยและเหมาะสมกับนักศึกษารุ่นต่อไป</w:t>
      </w:r>
    </w:p>
    <w:p w14:paraId="4AF766AA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102A7036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๔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การทวนสอบมาตรฐานผลสัมฤทธิ์ของนักศึกษาในรายวิชา</w:t>
      </w:r>
    </w:p>
    <w:p w14:paraId="471F8309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val="en-AU"/>
        </w:rPr>
        <w:t>๔.๑ ด้านคุณธรรมและจริยธรรม</w:t>
      </w:r>
    </w:p>
    <w:p w14:paraId="1EF2CBAF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  <w:lang w:val="en-AU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๔.๑.๑  </w:t>
      </w:r>
      <w:r w:rsidR="00287A7A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ทวนสอบผลการเรียนรู้จากความรับผิดชอบในการทำหน้าที่ที่ได้รับมอบหมาย ความเพียรพยายามและความเอาใจใส่ในการทำงานอย่างเต็มความสามารถ</w:t>
      </w:r>
    </w:p>
    <w:p w14:paraId="637CC320" w14:textId="77777777" w:rsidR="005C10D1" w:rsidRPr="007A2E94" w:rsidRDefault="00287A7A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๔.๑.๒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ab/>
        <w:t>ทวนสอบการให้คะแนนของนักศึกษา โดยอาจารย์ในสาขาวิชา เพื่อความถูกต้องและความเรียบร้อย</w:t>
      </w:r>
      <w:r w:rsidR="005C10D1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</w:t>
      </w:r>
    </w:p>
    <w:p w14:paraId="44569890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val="en-AU"/>
        </w:rPr>
        <w:t xml:space="preserve">๔.๒ ด้านความรู้ </w:t>
      </w:r>
    </w:p>
    <w:p w14:paraId="4927A268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๔.๑.๑ ภายหลังจากที่ประกาศค่าระดับคะแนนแล้ว ภายใน </w:t>
      </w:r>
      <w:r w:rsidR="003D1A4D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๓๐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วัน อาจารย์ประจำวิชาที่คัดเลือก สุ่มนักศึกษาจากระดับค่าคะแนน โดยสุ่มระดับค่าคะแนนละ </w:t>
      </w:r>
      <w:r w:rsidR="003D1A4D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๑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คน โดยการจับสลาก</w:t>
      </w:r>
    </w:p>
    <w:p w14:paraId="108E3E4F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๔.๑.๒ ให้นักศึกษาสอบปากเปล่า โดยอาจารย์ผู้สอนในแต่ละวิชานำข้อสอบที่จัดสอบมาทวนสอบอีก </w:t>
      </w:r>
      <w:r w:rsidR="003D1A4D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๑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ครั้ง</w:t>
      </w:r>
    </w:p>
    <w:p w14:paraId="3BF91DF6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๔.๑.๓ นำผลสอบมาประเมินว่า หากนักศึกษาได้ </w:t>
      </w:r>
      <w:r w:rsidR="003D1A4D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๘๐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เปอร์เซนต์ขึ้นไปถือว่าผ่าน</w:t>
      </w:r>
    </w:p>
    <w:p w14:paraId="5EFF4839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๔.๑.๔ หากไม่ผ่านอาจารย์ผู้สอนต้องนำมาประชุมกับอาจารย์ประจำหลักสูตรเพื่อนำมาประชุมในการปรับปรุงการสอนถัดไป</w:t>
      </w:r>
    </w:p>
    <w:p w14:paraId="02829518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๔.๓ ด้านทักษะทางปัญญา </w:t>
      </w:r>
    </w:p>
    <w:p w14:paraId="669E59C9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๓.๑ ทวนสอบผลการเรียนรู้จากผลงานที่สะท้อนถึงความสามารถในการนำองค์ความรู้มาปรับประยุกต์ใช้ในการวิเคราะห์ อธิบาย และตอบโจทย์การเรียนรู้ในชั้นเรียนโดยมีแบบวัดก่อน-หลัง</w:t>
      </w:r>
    </w:p>
    <w:p w14:paraId="63E76A55" w14:textId="77777777" w:rsidR="005C10D1" w:rsidRPr="007A2E94" w:rsidRDefault="005C10D1" w:rsidP="00F63551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lastRenderedPageBreak/>
        <w:t>๔.๓.๒ ทวนสอบผลการเรียนรู้จากการทดสอบ เพื่อชี้วัดความสามารถในการนำองค์ความรู้หลักการและทฤษฎีต่างๆ มาใช้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ได้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br/>
        <w:t xml:space="preserve"> </w:t>
      </w:r>
      <w:r w:rsidR="00F6355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๓.๓ การทวนสอบผลการเรียนรู้จากการสังเกตการณ์การนำเสนอผลงาน การอภิปราย และการแสดงความคิดเห็นของนักศึกษาในชั้นเรียน เพื่อชี้วัดความเข้าใจในการจับประเด็นคำถาม การนำเสนอความคิดอย่างชัดเจน ตลอดจนความมีไหวพริบปฏิภาณในการตอบคำถาม</w:t>
      </w:r>
    </w:p>
    <w:p w14:paraId="3FE72874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๔ ด้านความสัมพันธ์ระหว่างบุคคลและความรับผิดชอบ</w:t>
      </w:r>
    </w:p>
    <w:p w14:paraId="2207C15C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๔.๑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การประเมินพฤติกรรมในการทำกิจกรรมร่วมกันในชั้นเรียนเพื่อชี้วัดทักษะในการทำงานร่วมกันและความสัมพันธ์ภายในกลุ่ม โดยผู้สอนมีการติดตามกระบวนการทำงานของแต่ละกลุ่มอย่างสม่ำเสมอ </w:t>
      </w:r>
    </w:p>
    <w:p w14:paraId="1E91AA62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๔.๒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การประเมินผลงานและการนำเสนอผลงานของนักศึกษาเพื่อชี้วัดทักษะความสามารถในการจัดการภารกิจ การจัดแบ่งความรับผิดชอบและการแบ่งหน้าที่ระหว่างสมาชิกภายในกลุ่ม</w:t>
      </w:r>
    </w:p>
    <w:p w14:paraId="554241C6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๔.๓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การประเมินพฤติกรรมและปฏิสัมพันธ์ระหว่างผู้เรียนต่างกลุ่มในการรับฟังข้อโต้แย้งและข้อเสนอแนะระหว่างกัน เพื่อชี้วัดระดับความสามารถอดทนอดกลั้นต่อความคิดเห็นที่แตกต่าง และการเปิดกว้างรับฟังความคิดเห็นของผู้อื่นอย่างเหมาะสม</w:t>
      </w:r>
    </w:p>
    <w:p w14:paraId="69E23067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๕ ด้านการวิเคราะห์และการสื่อสาร และการใช้เทคโนโลยีสารสนเทศ</w:t>
      </w:r>
    </w:p>
    <w:p w14:paraId="2567D9B4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๔.๕.๑ การประเมินผลการศึกษา การจัดทำรายงาน เพื่อชี้วัดทักษะความสามารถในการใช้เทคโนโลยีสารสนเทศเพื่อการค้นคว้าข้อมูล การวิเคราะห์และประมวลผลข้อมูลเพื่อตอบโจทย์การเรียนรู้ได้อย่างเหมาะสม</w:t>
      </w:r>
    </w:p>
    <w:p w14:paraId="1C1792A7" w14:textId="2A1827C0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๔.๕.๒</w:t>
      </w:r>
      <w:r w:rsidR="0079384F" w:rsidRPr="007A2E94">
        <w:rPr>
          <w:rFonts w:ascii="TH SarabunPSK" w:eastAsia="BrowalliaNew" w:hAnsi="TH SarabunPSK" w:cs="TH SarabunPSK"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ประเมินความสามารถในการใช้เทค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โนโลยีสารสนเทศ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พื่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อสื่อสาร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ตลอดจนการจัดทำสื่อเ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พื่อนำเสนอ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ให้ผู้ฟังเข้าใจได้ง่าย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 </w:t>
      </w:r>
    </w:p>
    <w:p w14:paraId="4F61D65A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๔.๕.๓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การประเมินผลจากทักษะความสามารถในการใช้เทคโนโลยีสารสนเทศสำหรับจัดทำสื่อสารสนเทศประกอบการนำเสนออย่างสร้างสรรค์</w:t>
      </w:r>
    </w:p>
    <w:p w14:paraId="776911AF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๕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การดำเนินการทบทวนและการวางแผนปรับปรุงประสิทธิผลของรายวิชา</w:t>
      </w:r>
    </w:p>
    <w:p w14:paraId="14D8625C" w14:textId="77777777" w:rsidR="005C10D1" w:rsidRPr="007A2E94" w:rsidRDefault="005C10D1" w:rsidP="005C10D1">
      <w:pPr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  <w:lang w:val="en-AU"/>
        </w:rPr>
        <w:t xml:space="preserve">     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๕.๑ นำผลจากการประเมินการสอนโดยนักศึกษา ผลจากการประเมินโดยกรรมการประเมินของภาควิชามาจัดกลุ่มเนื้อหาความรู้ที่ต้องปรับปรุงเพื่อนำไปปรับปุรงการจัดการเรียนการสอนในรุ่นต่อไป</w:t>
      </w:r>
    </w:p>
    <w:p w14:paraId="4C421998" w14:textId="77777777" w:rsidR="001E17F4" w:rsidRPr="007A2E94" w:rsidRDefault="005C10D1" w:rsidP="005C10D1">
      <w:pPr>
        <w:tabs>
          <w:tab w:val="left" w:pos="5418"/>
        </w:tabs>
        <w:autoSpaceDE w:val="0"/>
        <w:autoSpaceDN w:val="0"/>
        <w:adjustRightInd w:val="0"/>
        <w:rPr>
          <w:rFonts w:ascii="TH SarabunPSK" w:hAnsi="TH SarabunPSK" w:cs="TH SarabunPSK"/>
          <w:i/>
          <w:iCs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๕.๒</w:t>
      </w:r>
      <w:r w:rsidR="000550AC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นำผล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ข้อคิดเห็นของนักศึกษา เพื่อพัฒนาเนื้อหาสาระให้ทันสมัย ปรับวิธีการเรียนการสอนและวิธีการประเมินผลให้ตรงกับผลการเรียนรู้ที่คาดหวัง</w:t>
      </w:r>
    </w:p>
    <w:p w14:paraId="1EDCC293" w14:textId="77777777" w:rsidR="00EF7A01" w:rsidRPr="007A2E94" w:rsidRDefault="004E05F3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********</w:t>
      </w:r>
      <w:r w:rsidR="004D35E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***************</w:t>
      </w:r>
    </w:p>
    <w:p w14:paraId="16213987" w14:textId="77777777" w:rsidR="00EF7A01" w:rsidRPr="007A2E94" w:rsidRDefault="00EF7A01" w:rsidP="004D35E4">
      <w:pPr>
        <w:tabs>
          <w:tab w:val="left" w:pos="5418"/>
        </w:tabs>
        <w:autoSpaceDE w:val="0"/>
        <w:autoSpaceDN w:val="0"/>
        <w:adjustRightInd w:val="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sectPr w:rsidR="00EF7A01" w:rsidRPr="007A2E94" w:rsidSect="00312826">
          <w:headerReference w:type="even" r:id="rId10"/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902" w:right="924" w:bottom="539" w:left="1077" w:header="425" w:footer="198" w:gutter="0"/>
          <w:pgNumType w:fmt="thaiNumbers"/>
          <w:cols w:space="720"/>
          <w:noEndnote/>
          <w:docGrid w:linePitch="326"/>
        </w:sectPr>
      </w:pPr>
    </w:p>
    <w:tbl>
      <w:tblPr>
        <w:tblpPr w:leftFromText="180" w:rightFromText="180" w:vertAnchor="text" w:horzAnchor="margin" w:tblpY="1013"/>
        <w:tblW w:w="12960" w:type="dxa"/>
        <w:tblLayout w:type="fixed"/>
        <w:tblLook w:val="04A0" w:firstRow="1" w:lastRow="0" w:firstColumn="1" w:lastColumn="0" w:noHBand="0" w:noVBand="1"/>
      </w:tblPr>
      <w:tblGrid>
        <w:gridCol w:w="216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 w:rsidR="007A2E94" w:rsidRPr="007A2E94" w14:paraId="4A927DA7" w14:textId="77777777" w:rsidTr="00E42772">
        <w:trPr>
          <w:trHeight w:val="1785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489F5" w14:textId="77777777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lastRenderedPageBreak/>
              <w:t>รายวิชา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D3912" w14:textId="06E5E581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คุณธรรม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 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จริยธรรม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A6342CE" w14:textId="2A7C7F99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ความรู้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CE3E5A" w14:textId="32B131D3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ทักษะทางปัญญา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AB1E7" w14:textId="7FEA9071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7AF08" w14:textId="2C57BF45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ทักษะการวิเคราะห์เชิงตัวเลขการสื่อสารและการใช้เทคโนโลยีสารสนเทศ</w:t>
            </w:r>
          </w:p>
        </w:tc>
      </w:tr>
      <w:tr w:rsidR="007A2E94" w:rsidRPr="007A2E94" w14:paraId="7CC042D3" w14:textId="77777777" w:rsidTr="00E42772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B4EE6" w14:textId="77777777" w:rsidR="000054D0" w:rsidRPr="007A2E94" w:rsidRDefault="000054D0" w:rsidP="00E42772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EC897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20639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5897A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8062E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1EC1B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B6FAB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7E53C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D22124" w14:textId="3FCA40BC" w:rsidR="000054D0" w:rsidRPr="007A2E94" w:rsidRDefault="00CD5AC4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E1C98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BEE1B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3116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A0A6F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F1E50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AC2AC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B11A1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3</w:t>
            </w:r>
          </w:p>
        </w:tc>
      </w:tr>
      <w:tr w:rsidR="007A2E94" w:rsidRPr="007A2E94" w14:paraId="23EB77E0" w14:textId="77777777" w:rsidTr="00E42772">
        <w:trPr>
          <w:trHeight w:val="720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D083DF" w14:textId="511E2FF7" w:rsidR="000054D0" w:rsidRPr="007A2E94" w:rsidRDefault="000054D0" w:rsidP="00E42772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</w:rPr>
              <w:t>E</w:t>
            </w:r>
            <w:r w:rsidRPr="007A2E94">
              <w:rPr>
                <w:rFonts w:ascii="TH SarabunPSK" w:eastAsia="BrowalliaNew-Bold" w:hAnsi="TH SarabunPSK" w:cs="TH SarabunPSK"/>
                <w:color w:val="000000" w:themeColor="text1"/>
                <w:sz w:val="32"/>
                <w:szCs w:val="32"/>
              </w:rPr>
              <w:t>NB</w:t>
            </w:r>
            <w:r w:rsidRPr="007A2E9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r w:rsidR="0032082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>๔</w:t>
            </w:r>
            <w:r w:rsidRPr="007A2E9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>๒๐</w:t>
            </w:r>
            <w:r w:rsidR="0032082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>๔</w:t>
            </w: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</w:t>
            </w:r>
            <w:r w:rsidRPr="007A2E9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ชื่อวิชา </w:t>
            </w:r>
            <w:r w:rsidR="0032082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การแปลธุรกิจ </w:t>
            </w:r>
            <w:r w:rsidRPr="007A2E94">
              <w:rPr>
                <w:rFonts w:ascii="TH SarabunPSK" w:eastAsia="BrowalliaNew-Bold" w:hAnsi="TH SarabunPSK" w:cs="TH SarabunPSK"/>
                <w:color w:val="000000" w:themeColor="text1"/>
                <w:sz w:val="32"/>
                <w:szCs w:val="32"/>
              </w:rPr>
              <w:t>(</w:t>
            </w:r>
            <w:r w:rsidR="00320824">
              <w:rPr>
                <w:rFonts w:ascii="TH SarabunPSK" w:eastAsia="BrowalliaNew-Bold" w:hAnsi="TH SarabunPSK" w:cs="TH SarabunPSK"/>
                <w:color w:val="000000" w:themeColor="text1"/>
                <w:sz w:val="32"/>
                <w:szCs w:val="32"/>
              </w:rPr>
              <w:t>Business Translation</w:t>
            </w:r>
            <w:r w:rsidRPr="007A2E94">
              <w:rPr>
                <w:rFonts w:ascii="TH SarabunPSK" w:eastAsia="BrowalliaNew-Bold" w:hAnsi="TH SarabunPSK" w:cs="TH SarabunPSK"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FFF84" w14:textId="574CE77D" w:rsidR="000054D0" w:rsidRPr="007A2E94" w:rsidRDefault="000054D0" w:rsidP="00E42772">
            <w:pPr>
              <w:jc w:val="center"/>
              <w:rPr>
                <w:rFonts w:ascii="TH SarabunPSK" w:hAnsi="TH SarabunPSK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A4E62" w14:textId="3C598F4F" w:rsidR="000054D0" w:rsidRPr="007A2E94" w:rsidRDefault="000054D0" w:rsidP="00E42772">
            <w:pPr>
              <w:jc w:val="center"/>
              <w:rPr>
                <w:rFonts w:ascii="TH SarabunPSK" w:hAnsi="TH SarabunPSK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DE0DE" w14:textId="52DBAEED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86144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84584" w14:textId="50D2A325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FD4A8" w14:textId="3BC9B59B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E2CF7" w14:textId="4448DC1E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DFC3D6" w14:textId="2D3A19DC" w:rsidR="000054D0" w:rsidRPr="007A2E94" w:rsidRDefault="00E42772" w:rsidP="00E42772">
            <w:pPr>
              <w:jc w:val="center"/>
              <w:rPr>
                <w:rFonts w:ascii="Calibri" w:hAnsi="Calibri" w:cs="Calibri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8ED37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13637" w14:textId="3A313873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9B0A6" w14:textId="0D4F6D8B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AB3E2" w14:textId="3B2A3833" w:rsidR="000054D0" w:rsidRPr="007A2E94" w:rsidRDefault="000054D0" w:rsidP="00E42772">
            <w:pPr>
              <w:jc w:val="center"/>
              <w:rPr>
                <w:rFonts w:ascii="TH SarabunPSK" w:hAnsi="TH SarabunPSK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3CE4E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E3AB7" w14:textId="5DBADA09" w:rsidR="000054D0" w:rsidRPr="007A2E94" w:rsidRDefault="000054D0" w:rsidP="00E42772">
            <w:pPr>
              <w:jc w:val="center"/>
              <w:rPr>
                <w:rFonts w:ascii="TH SarabunPSK" w:hAnsi="TH SarabunPSK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F30AE" w14:textId="644B7F7B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</w:tr>
    </w:tbl>
    <w:p w14:paraId="4D0FC199" w14:textId="77777777" w:rsidR="00E42772" w:rsidRPr="007A2E94" w:rsidRDefault="00E42772" w:rsidP="00E42772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  <w:cs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แผนที่แสดงการกระจายความรับผิดชอบมาตรฐานผลการเรียนรู้จากหลักสูตรสู่รายวิชา (</w:t>
      </w: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>Curriculum Mapping)</w:t>
      </w:r>
    </w:p>
    <w:p w14:paraId="2B8A8B83" w14:textId="7082F341" w:rsidR="00E42772" w:rsidRPr="007A2E94" w:rsidRDefault="00E42772" w:rsidP="00E42772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ตามที่ปรากฏในรายละเอียดของหลักสูตร (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>Program Specification)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มคอ. ๒</w:t>
      </w:r>
    </w:p>
    <w:p w14:paraId="73675897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F6A788F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0CC8DDFF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150668C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37B131B6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0666734B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7DDD3C1" w14:textId="23CCE47E" w:rsidR="00A70B91" w:rsidRPr="007A2E94" w:rsidRDefault="000550AC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br/>
      </w:r>
    </w:p>
    <w:p w14:paraId="2D26590C" w14:textId="77777777" w:rsidR="000550AC" w:rsidRPr="007A2E94" w:rsidRDefault="000550AC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2E832A89" w14:textId="77777777" w:rsidR="00E42772" w:rsidRPr="007A2E94" w:rsidRDefault="00E42772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19E51DA7" w14:textId="77777777" w:rsidR="00E42772" w:rsidRPr="007A2E94" w:rsidRDefault="00E42772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7E7E4451" w14:textId="77777777" w:rsidR="00E42772" w:rsidRPr="007A2E94" w:rsidRDefault="00E42772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3332EAB7" w14:textId="2242FA05" w:rsidR="00753343" w:rsidRPr="007A2E94" w:rsidRDefault="00EF7A01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ความรับผิดชอบในแต่ละด้านสามารถเพิ่มลดจำนวนได้ตามความรับผิดชอบ</w:t>
      </w:r>
    </w:p>
    <w:p w14:paraId="436341A7" w14:textId="77777777" w:rsidR="00753343" w:rsidRPr="007A2E94" w:rsidRDefault="00753343" w:rsidP="00753343">
      <w:pPr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</w:p>
    <w:p w14:paraId="51DA6EF8" w14:textId="77777777" w:rsidR="00753343" w:rsidRPr="007A2E94" w:rsidRDefault="00753343" w:rsidP="00753343">
      <w:pPr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</w:p>
    <w:p w14:paraId="43E00EFD" w14:textId="77777777" w:rsidR="00EF7A01" w:rsidRPr="007A2E94" w:rsidRDefault="00753343" w:rsidP="00753343">
      <w:pPr>
        <w:tabs>
          <w:tab w:val="left" w:pos="9885"/>
        </w:tabs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</w:p>
    <w:sectPr w:rsidR="00EF7A01" w:rsidRPr="007A2E94" w:rsidSect="00312826">
      <w:pgSz w:w="15840" w:h="12240" w:orient="landscape"/>
      <w:pgMar w:top="1077" w:right="902" w:bottom="924" w:left="539" w:header="720" w:footer="720" w:gutter="0"/>
      <w:pgNumType w:fmt="thaiNumbers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D89B3" w14:textId="77777777" w:rsidR="006B3472" w:rsidRDefault="006B3472">
      <w:r>
        <w:separator/>
      </w:r>
    </w:p>
  </w:endnote>
  <w:endnote w:type="continuationSeparator" w:id="0">
    <w:p w14:paraId="50DE5604" w14:textId="77777777" w:rsidR="006B3472" w:rsidRDefault="006B3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asmine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rowalliaNew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TH Niramit AS">
    <w:altName w:val="Browallia New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BrowalliaNew-Bold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5C13B" w14:textId="77777777" w:rsidR="00195B94" w:rsidRPr="00753343" w:rsidRDefault="00195B94">
    <w:pPr>
      <w:pStyle w:val="Footer"/>
      <w:jc w:val="right"/>
      <w:rPr>
        <w:rFonts w:ascii="TH SarabunPSK" w:hAnsi="TH SarabunPSK" w:cs="TH SarabunPSK"/>
        <w:sz w:val="32"/>
        <w:szCs w:val="32"/>
      </w:rPr>
    </w:pPr>
    <w:r w:rsidRPr="00753343">
      <w:rPr>
        <w:rFonts w:ascii="TH SarabunPSK" w:hAnsi="TH SarabunPSK" w:cs="TH SarabunPSK"/>
        <w:sz w:val="32"/>
        <w:szCs w:val="32"/>
        <w:cs/>
      </w:rPr>
      <w:t>หน้า</w:t>
    </w:r>
    <w:r w:rsidRPr="00753343">
      <w:rPr>
        <w:rFonts w:ascii="TH SarabunPSK" w:hAnsi="TH SarabunPSK" w:cs="TH SarabunPSK"/>
        <w:sz w:val="32"/>
        <w:szCs w:val="32"/>
      </w:rPr>
      <w:t xml:space="preserve"> | </w:t>
    </w:r>
    <w:r w:rsidRPr="00753343">
      <w:rPr>
        <w:rFonts w:ascii="TH SarabunPSK" w:hAnsi="TH SarabunPSK" w:cs="TH SarabunPSK"/>
        <w:sz w:val="32"/>
        <w:szCs w:val="32"/>
      </w:rPr>
      <w:fldChar w:fldCharType="begin"/>
    </w:r>
    <w:r w:rsidRPr="00753343">
      <w:rPr>
        <w:rFonts w:ascii="TH SarabunPSK" w:hAnsi="TH SarabunPSK" w:cs="TH SarabunPSK"/>
        <w:sz w:val="32"/>
        <w:szCs w:val="32"/>
      </w:rPr>
      <w:instrText xml:space="preserve"> PAGE   \* MERGEFORMAT </w:instrText>
    </w:r>
    <w:r w:rsidRPr="00753343">
      <w:rPr>
        <w:rFonts w:ascii="TH SarabunPSK" w:hAnsi="TH SarabunPSK" w:cs="TH SarabunPSK"/>
        <w:sz w:val="32"/>
        <w:szCs w:val="32"/>
      </w:rPr>
      <w:fldChar w:fldCharType="separate"/>
    </w:r>
    <w:r w:rsidR="00C02605">
      <w:rPr>
        <w:rFonts w:ascii="TH SarabunPSK" w:hAnsi="TH SarabunPSK" w:cs="TH SarabunPSK"/>
        <w:noProof/>
        <w:sz w:val="32"/>
        <w:szCs w:val="32"/>
        <w:cs/>
      </w:rPr>
      <w:t>๑๐</w:t>
    </w:r>
    <w:r w:rsidRPr="00753343">
      <w:rPr>
        <w:rFonts w:ascii="TH SarabunPSK" w:hAnsi="TH SarabunPSK" w:cs="TH SarabunPSK"/>
        <w:noProof/>
        <w:sz w:val="32"/>
        <w:szCs w:val="32"/>
      </w:rPr>
      <w:fldChar w:fldCharType="end"/>
    </w:r>
    <w:r w:rsidRPr="00753343">
      <w:rPr>
        <w:rFonts w:ascii="TH SarabunPSK" w:hAnsi="TH SarabunPSK" w:cs="TH SarabunPSK"/>
        <w:sz w:val="32"/>
        <w:szCs w:val="32"/>
      </w:rPr>
      <w:t xml:space="preserve"> </w:t>
    </w:r>
  </w:p>
  <w:p w14:paraId="2FF2CCB3" w14:textId="24C2A3F1" w:rsidR="00845EC2" w:rsidRPr="00753343" w:rsidRDefault="00845EC2" w:rsidP="00845EC2">
    <w:pPr>
      <w:pStyle w:val="Footer"/>
      <w:rPr>
        <w:rFonts w:ascii="TH SarabunPSK" w:hAnsi="TH SarabunPSK" w:cs="TH SarabunPSK"/>
        <w:sz w:val="32"/>
        <w:szCs w:val="32"/>
      </w:rPr>
    </w:pPr>
    <w:r w:rsidRPr="00753343">
      <w:rPr>
        <w:rFonts w:ascii="TH SarabunPSK" w:hAnsi="TH SarabunPSK" w:cs="TH SarabunPSK"/>
        <w:sz w:val="32"/>
        <w:szCs w:val="32"/>
        <w:cs/>
      </w:rPr>
      <w:t>รายวิชา</w:t>
    </w:r>
    <w:r w:rsidR="00BD7DBA" w:rsidRPr="00753343">
      <w:rPr>
        <w:rFonts w:ascii="TH SarabunPSK" w:hAnsi="TH SarabunPSK" w:cs="TH SarabunPSK"/>
        <w:sz w:val="32"/>
        <w:szCs w:val="32"/>
      </w:rPr>
      <w:t xml:space="preserve"> </w:t>
    </w:r>
    <w:r w:rsidR="00A64B39" w:rsidRPr="00C0036F">
      <w:rPr>
        <w:rFonts w:ascii="TH SarabunPSK" w:eastAsia="BrowalliaNew-Bold" w:hAnsi="TH SarabunPSK" w:cs="TH SarabunPSK" w:hint="cs"/>
        <w:sz w:val="32"/>
        <w:szCs w:val="32"/>
      </w:rPr>
      <w:t>E</w:t>
    </w:r>
    <w:r w:rsidR="00A64B39">
      <w:rPr>
        <w:rFonts w:ascii="TH SarabunPSK" w:eastAsia="BrowalliaNew-Bold" w:hAnsi="TH SarabunPSK" w:cs="TH SarabunPSK"/>
        <w:sz w:val="32"/>
        <w:szCs w:val="32"/>
      </w:rPr>
      <w:t>NB</w:t>
    </w:r>
    <w:r w:rsidR="00A64B39" w:rsidRPr="00C0036F">
      <w:rPr>
        <w:rFonts w:ascii="TH SarabunPSK" w:eastAsia="BrowalliaNew-Bold" w:hAnsi="TH SarabunPSK" w:cs="TH SarabunPSK" w:hint="cs"/>
        <w:sz w:val="32"/>
        <w:szCs w:val="32"/>
      </w:rPr>
      <w:t xml:space="preserve"> </w:t>
    </w:r>
    <w:r w:rsidR="008C3124">
      <w:rPr>
        <w:rFonts w:ascii="TH SarabunPSK" w:eastAsia="BrowalliaNew-Bold" w:hAnsi="TH SarabunPSK" w:cs="TH SarabunPSK" w:hint="cs"/>
        <w:sz w:val="32"/>
        <w:szCs w:val="32"/>
        <w:cs/>
      </w:rPr>
      <w:t>๔</w:t>
    </w:r>
    <w:r w:rsidR="00A64B39" w:rsidRPr="00C0036F">
      <w:rPr>
        <w:rFonts w:ascii="TH SarabunPSK" w:eastAsia="BrowalliaNew-Bold" w:hAnsi="TH SarabunPSK" w:cs="TH SarabunPSK" w:hint="cs"/>
        <w:sz w:val="32"/>
        <w:szCs w:val="32"/>
        <w:cs/>
      </w:rPr>
      <w:t>๒๐</w:t>
    </w:r>
    <w:r w:rsidR="00A64B39">
      <w:rPr>
        <w:rFonts w:ascii="TH SarabunPSK" w:eastAsia="BrowalliaNew-Bold" w:hAnsi="TH SarabunPSK" w:cs="TH SarabunPSK" w:hint="cs"/>
        <w:sz w:val="32"/>
        <w:szCs w:val="32"/>
        <w:cs/>
      </w:rPr>
      <w:t>๓</w:t>
    </w:r>
    <w:r w:rsidR="00BD7DBA" w:rsidRPr="00753343">
      <w:rPr>
        <w:rFonts w:ascii="TH SarabunPSK" w:hAnsi="TH SarabunPSK" w:cs="TH SarabunPSK"/>
        <w:sz w:val="32"/>
        <w:szCs w:val="32"/>
      </w:rPr>
      <w:t xml:space="preserve"> </w:t>
    </w:r>
    <w:r w:rsidRPr="00753343">
      <w:rPr>
        <w:rFonts w:ascii="TH SarabunPSK" w:hAnsi="TH SarabunPSK" w:cs="TH SarabunPSK"/>
        <w:sz w:val="32"/>
        <w:szCs w:val="32"/>
        <w:cs/>
      </w:rPr>
      <w:t xml:space="preserve">. สาขาวิชา </w:t>
    </w:r>
    <w:r w:rsidR="00394F22" w:rsidRPr="00753343">
      <w:rPr>
        <w:rFonts w:ascii="TH SarabunPSK" w:hAnsi="TH SarabunPSK" w:cs="TH SarabunPSK"/>
        <w:sz w:val="32"/>
        <w:szCs w:val="32"/>
        <w:cs/>
      </w:rPr>
      <w:t>ภาษาอังกฤษ</w:t>
    </w:r>
    <w:r w:rsidR="00A64B39">
      <w:rPr>
        <w:rFonts w:ascii="TH SarabunPSK" w:hAnsi="TH SarabunPSK" w:cs="TH SarabunPSK" w:hint="cs"/>
        <w:sz w:val="32"/>
        <w:szCs w:val="32"/>
        <w:cs/>
      </w:rPr>
      <w:t>ธุรกิจ</w:t>
    </w:r>
    <w:r w:rsidRPr="00753343">
      <w:rPr>
        <w:rFonts w:ascii="TH SarabunPSK" w:hAnsi="TH SarabunPSK" w:cs="TH SarabunPSK"/>
        <w:sz w:val="32"/>
        <w:szCs w:val="32"/>
        <w:cs/>
      </w:rPr>
      <w:t>. คณะ</w:t>
    </w:r>
    <w:r w:rsidRPr="00753343">
      <w:rPr>
        <w:rFonts w:ascii="TH SarabunPSK" w:hAnsi="TH SarabunPSK" w:cs="TH SarabunPSK"/>
        <w:b/>
        <w:sz w:val="32"/>
        <w:szCs w:val="32"/>
        <w:cs/>
      </w:rPr>
      <w:t>มนุษยศาสตร์และสังคมศาสตร์</w:t>
    </w:r>
    <w:r w:rsidR="00FE63BF">
      <w:rPr>
        <w:rFonts w:ascii="TH SarabunPSK" w:hAnsi="TH SarabunPSK" w:cs="TH SarabunPSK" w:hint="cs"/>
        <w:b/>
        <w:sz w:val="32"/>
        <w:szCs w:val="32"/>
        <w:cs/>
      </w:rPr>
      <w:t xml:space="preserve"> </w:t>
    </w:r>
    <w:r w:rsidRPr="00753343">
      <w:rPr>
        <w:rFonts w:ascii="TH SarabunPSK" w:hAnsi="TH SarabunPSK" w:cs="TH SarabunPSK"/>
        <w:sz w:val="32"/>
        <w:szCs w:val="32"/>
        <w:cs/>
      </w:rPr>
      <w:t>มหาวิทยาลัยราชภั</w:t>
    </w:r>
    <w:r w:rsidR="00FE63BF">
      <w:rPr>
        <w:rFonts w:ascii="TH SarabunPSK" w:hAnsi="TH SarabunPSK" w:cs="TH SarabunPSK" w:hint="cs"/>
        <w:sz w:val="32"/>
        <w:szCs w:val="32"/>
        <w:cs/>
      </w:rPr>
      <w:t>ฏ</w:t>
    </w:r>
    <w:r w:rsidRPr="00753343">
      <w:rPr>
        <w:rFonts w:ascii="TH SarabunPSK" w:hAnsi="TH SarabunPSK" w:cs="TH SarabunPSK"/>
        <w:sz w:val="32"/>
        <w:szCs w:val="32"/>
        <w:cs/>
      </w:rPr>
      <w:t>สวนสุนันทา</w:t>
    </w:r>
  </w:p>
  <w:p w14:paraId="10A3C7D2" w14:textId="77777777" w:rsidR="00195B94" w:rsidRDefault="00195B94" w:rsidP="00845E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DDC44" w14:textId="77777777" w:rsidR="00195B94" w:rsidRDefault="00195B94">
    <w:pPr>
      <w:pStyle w:val="Footer"/>
      <w:jc w:val="right"/>
    </w:pPr>
    <w:r>
      <w:rPr>
        <w:rFonts w:hint="cs"/>
        <w:cs/>
      </w:rPr>
      <w:t>หน้า</w:t>
    </w:r>
    <w:r>
      <w:t xml:space="preserve"> | </w:t>
    </w:r>
    <w:r w:rsidR="00F02492">
      <w:fldChar w:fldCharType="begin"/>
    </w:r>
    <w:r w:rsidR="00F02492">
      <w:instrText xml:space="preserve"> PAGE   \* MERGEFORMAT </w:instrText>
    </w:r>
    <w:r w:rsidR="00F02492">
      <w:fldChar w:fldCharType="separate"/>
    </w:r>
    <w:r w:rsidR="00C02605">
      <w:rPr>
        <w:noProof/>
        <w:cs/>
      </w:rPr>
      <w:t>๑๑</w:t>
    </w:r>
    <w:r w:rsidR="00F02492">
      <w:rPr>
        <w:noProof/>
      </w:rPr>
      <w:fldChar w:fldCharType="end"/>
    </w:r>
    <w:r>
      <w:t xml:space="preserve"> </w:t>
    </w:r>
  </w:p>
  <w:p w14:paraId="10DB0D7C" w14:textId="7C298101" w:rsidR="00195B94" w:rsidRPr="00767756" w:rsidRDefault="00CA237A" w:rsidP="00CA237A">
    <w:pPr>
      <w:pStyle w:val="Footer"/>
      <w:jc w:val="center"/>
      <w:rPr>
        <w:rFonts w:ascii="TH Niramit AS" w:hAnsi="TH Niramit AS" w:cs="TH Niramit AS"/>
        <w:sz w:val="26"/>
        <w:szCs w:val="26"/>
      </w:rPr>
    </w:pPr>
    <w:r w:rsidRPr="00753343">
      <w:rPr>
        <w:rFonts w:ascii="TH SarabunPSK" w:hAnsi="TH SarabunPSK" w:cs="TH SarabunPSK"/>
        <w:sz w:val="32"/>
        <w:szCs w:val="32"/>
        <w:cs/>
      </w:rPr>
      <w:t>รายวิชา</w:t>
    </w:r>
    <w:r w:rsidRPr="00753343">
      <w:rPr>
        <w:rFonts w:ascii="TH SarabunPSK" w:hAnsi="TH SarabunPSK" w:cs="TH SarabunPSK"/>
        <w:sz w:val="32"/>
        <w:szCs w:val="32"/>
      </w:rPr>
      <w:t xml:space="preserve"> </w:t>
    </w:r>
    <w:r w:rsidRPr="00C0036F">
      <w:rPr>
        <w:rFonts w:ascii="TH SarabunPSK" w:eastAsia="BrowalliaNew-Bold" w:hAnsi="TH SarabunPSK" w:cs="TH SarabunPSK" w:hint="cs"/>
        <w:sz w:val="32"/>
        <w:szCs w:val="32"/>
      </w:rPr>
      <w:t>E</w:t>
    </w:r>
    <w:r>
      <w:rPr>
        <w:rFonts w:ascii="TH SarabunPSK" w:eastAsia="BrowalliaNew-Bold" w:hAnsi="TH SarabunPSK" w:cs="TH SarabunPSK"/>
        <w:sz w:val="32"/>
        <w:szCs w:val="32"/>
      </w:rPr>
      <w:t>NB</w:t>
    </w:r>
    <w:r w:rsidRPr="00C0036F">
      <w:rPr>
        <w:rFonts w:ascii="TH SarabunPSK" w:eastAsia="BrowalliaNew-Bold" w:hAnsi="TH SarabunPSK" w:cs="TH SarabunPSK" w:hint="cs"/>
        <w:sz w:val="32"/>
        <w:szCs w:val="32"/>
      </w:rPr>
      <w:t xml:space="preserve"> </w:t>
    </w:r>
    <w:r w:rsidR="008C3124">
      <w:rPr>
        <w:rFonts w:ascii="TH SarabunPSK" w:eastAsia="BrowalliaNew-Bold" w:hAnsi="TH SarabunPSK" w:cs="TH SarabunPSK" w:hint="cs"/>
        <w:sz w:val="32"/>
        <w:szCs w:val="32"/>
        <w:cs/>
      </w:rPr>
      <w:t>๔</w:t>
    </w:r>
    <w:r w:rsidRPr="00C0036F">
      <w:rPr>
        <w:rFonts w:ascii="TH SarabunPSK" w:eastAsia="BrowalliaNew-Bold" w:hAnsi="TH SarabunPSK" w:cs="TH SarabunPSK" w:hint="cs"/>
        <w:sz w:val="32"/>
        <w:szCs w:val="32"/>
        <w:cs/>
      </w:rPr>
      <w:t>๒๐</w:t>
    </w:r>
    <w:r>
      <w:rPr>
        <w:rFonts w:ascii="TH SarabunPSK" w:eastAsia="BrowalliaNew-Bold" w:hAnsi="TH SarabunPSK" w:cs="TH SarabunPSK" w:hint="cs"/>
        <w:sz w:val="32"/>
        <w:szCs w:val="32"/>
        <w:cs/>
      </w:rPr>
      <w:t>๓</w:t>
    </w:r>
    <w:r w:rsidRPr="00753343">
      <w:rPr>
        <w:rFonts w:ascii="TH SarabunPSK" w:hAnsi="TH SarabunPSK" w:cs="TH SarabunPSK"/>
        <w:sz w:val="32"/>
        <w:szCs w:val="32"/>
      </w:rPr>
      <w:t xml:space="preserve"> </w:t>
    </w:r>
    <w:r w:rsidRPr="00753343">
      <w:rPr>
        <w:rFonts w:ascii="TH SarabunPSK" w:hAnsi="TH SarabunPSK" w:cs="TH SarabunPSK"/>
        <w:sz w:val="32"/>
        <w:szCs w:val="32"/>
        <w:cs/>
      </w:rPr>
      <w:t>. สาขาวิชา ภาษาอังกฤษ</w:t>
    </w:r>
    <w:r>
      <w:rPr>
        <w:rFonts w:ascii="TH SarabunPSK" w:hAnsi="TH SarabunPSK" w:cs="TH SarabunPSK" w:hint="cs"/>
        <w:sz w:val="32"/>
        <w:szCs w:val="32"/>
        <w:cs/>
      </w:rPr>
      <w:t>ธุรกิจ</w:t>
    </w:r>
    <w:r w:rsidRPr="00753343">
      <w:rPr>
        <w:rFonts w:ascii="TH SarabunPSK" w:hAnsi="TH SarabunPSK" w:cs="TH SarabunPSK"/>
        <w:sz w:val="32"/>
        <w:szCs w:val="32"/>
        <w:cs/>
      </w:rPr>
      <w:t>. คณะ</w:t>
    </w:r>
    <w:r w:rsidRPr="00753343">
      <w:rPr>
        <w:rFonts w:ascii="TH SarabunPSK" w:hAnsi="TH SarabunPSK" w:cs="TH SarabunPSK"/>
        <w:b/>
        <w:sz w:val="32"/>
        <w:szCs w:val="32"/>
        <w:cs/>
      </w:rPr>
      <w:t>มนุษยศาสตร์และสังคมศาสตร์</w:t>
    </w:r>
    <w:r>
      <w:rPr>
        <w:rFonts w:ascii="TH SarabunPSK" w:hAnsi="TH SarabunPSK" w:cs="TH SarabunPSK" w:hint="cs"/>
        <w:b/>
        <w:sz w:val="32"/>
        <w:szCs w:val="32"/>
        <w:cs/>
      </w:rPr>
      <w:t xml:space="preserve"> </w:t>
    </w:r>
    <w:r w:rsidRPr="00753343">
      <w:rPr>
        <w:rFonts w:ascii="TH SarabunPSK" w:hAnsi="TH SarabunPSK" w:cs="TH SarabunPSK"/>
        <w:sz w:val="32"/>
        <w:szCs w:val="32"/>
        <w:cs/>
      </w:rPr>
      <w:t>มหาวิทยาลัยราชภั</w:t>
    </w:r>
    <w:r>
      <w:rPr>
        <w:rFonts w:ascii="TH SarabunPSK" w:hAnsi="TH SarabunPSK" w:cs="TH SarabunPSK" w:hint="cs"/>
        <w:sz w:val="32"/>
        <w:szCs w:val="32"/>
        <w:cs/>
      </w:rPr>
      <w:t>ฏ</w:t>
    </w:r>
    <w:r w:rsidRPr="00753343">
      <w:rPr>
        <w:rFonts w:ascii="TH SarabunPSK" w:hAnsi="TH SarabunPSK" w:cs="TH SarabunPSK"/>
        <w:sz w:val="32"/>
        <w:szCs w:val="32"/>
        <w:cs/>
      </w:rPr>
      <w:t>สวน</w:t>
    </w:r>
    <w:proofErr w:type="spellStart"/>
    <w:r w:rsidRPr="00753343">
      <w:rPr>
        <w:rFonts w:ascii="TH SarabunPSK" w:hAnsi="TH SarabunPSK" w:cs="TH SarabunPSK"/>
        <w:sz w:val="32"/>
        <w:szCs w:val="32"/>
        <w:cs/>
      </w:rPr>
      <w:t>สุนัน</w:t>
    </w:r>
    <w:proofErr w:type="spellEnd"/>
    <w:r w:rsidRPr="00753343">
      <w:rPr>
        <w:rFonts w:ascii="TH SarabunPSK" w:hAnsi="TH SarabunPSK" w:cs="TH SarabunPSK"/>
        <w:sz w:val="32"/>
        <w:szCs w:val="32"/>
        <w:cs/>
      </w:rPr>
      <w:t>ท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5705B" w14:textId="77777777" w:rsidR="006B3472" w:rsidRDefault="006B3472">
      <w:r>
        <w:separator/>
      </w:r>
    </w:p>
  </w:footnote>
  <w:footnote w:type="continuationSeparator" w:id="0">
    <w:p w14:paraId="46DEF258" w14:textId="77777777" w:rsidR="006B3472" w:rsidRDefault="006B34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A420B" w14:textId="77777777" w:rsidR="00195B94" w:rsidRDefault="00195B94" w:rsidP="00A8329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  <w:cs/>
      </w:rPr>
      <w:t>๑๐</w:t>
    </w:r>
    <w:r>
      <w:rPr>
        <w:rStyle w:val="PageNumber"/>
      </w:rPr>
      <w:fldChar w:fldCharType="end"/>
    </w:r>
  </w:p>
  <w:p w14:paraId="5034982E" w14:textId="77777777" w:rsidR="00195B94" w:rsidRDefault="00195B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AB99E" w14:textId="77777777" w:rsidR="00195B94" w:rsidRPr="00753343" w:rsidRDefault="00195B94" w:rsidP="0069712A">
    <w:pPr>
      <w:pStyle w:val="Header"/>
      <w:jc w:val="right"/>
      <w:rPr>
        <w:rFonts w:ascii="TH SarabunPSK" w:hAnsi="TH SarabunPSK" w:cs="TH SarabunPSK"/>
      </w:rPr>
    </w:pPr>
    <w:r w:rsidRPr="00753343">
      <w:rPr>
        <w:rFonts w:ascii="TH SarabunPSK" w:hAnsi="TH SarabunPSK" w:cs="TH SarabunPSK"/>
        <w:cs/>
      </w:rPr>
      <w:t>มคอ. ๓</w:t>
    </w:r>
  </w:p>
  <w:p w14:paraId="117FAEE7" w14:textId="77777777" w:rsidR="00195B94" w:rsidRPr="00753343" w:rsidRDefault="00195B94" w:rsidP="0069712A">
    <w:pPr>
      <w:pStyle w:val="Header"/>
      <w:jc w:val="right"/>
      <w:rPr>
        <w:rFonts w:ascii="TH SarabunPSK" w:hAnsi="TH SarabunPSK" w:cs="TH SarabunPSK"/>
        <w:b/>
        <w:bCs/>
        <w:sz w:val="32"/>
        <w:szCs w:val="32"/>
        <w:cs/>
      </w:rPr>
    </w:pP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หลักสูตรระดับปริญญา  </w:t>
    </w:r>
    <w:r w:rsidRPr="00753343">
      <w:rPr>
        <w:rFonts w:ascii="TH SarabunPSK" w:hAnsi="TH SarabunPSK" w:cs="TH SarabunPSK"/>
        <w:b/>
        <w:bCs/>
        <w:sz w:val="32"/>
        <w:szCs w:val="32"/>
      </w:rPr>
      <w:sym w:font="Wingdings 2" w:char="F052"/>
    </w: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 ตรี  </w:t>
    </w:r>
    <w:r w:rsidRPr="00753343">
      <w:rPr>
        <w:rFonts w:ascii="TH SarabunPSK" w:hAnsi="TH SarabunPSK" w:cs="TH SarabunPSK"/>
        <w:b/>
        <w:bCs/>
        <w:sz w:val="32"/>
        <w:szCs w:val="32"/>
      </w:rPr>
      <w:sym w:font="Wingdings" w:char="F06F"/>
    </w: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 โท </w:t>
    </w:r>
    <w:r w:rsidRPr="00753343">
      <w:rPr>
        <w:rFonts w:ascii="TH SarabunPSK" w:hAnsi="TH SarabunPSK" w:cs="TH SarabunPSK"/>
        <w:b/>
        <w:bCs/>
        <w:sz w:val="32"/>
        <w:szCs w:val="32"/>
      </w:rPr>
      <w:sym w:font="Wingdings" w:char="F06F"/>
    </w: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 เอก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5EB5" w14:textId="77777777" w:rsidR="00195B94" w:rsidRPr="00753343" w:rsidRDefault="00195B94" w:rsidP="00875D21">
    <w:pPr>
      <w:pStyle w:val="Header"/>
      <w:jc w:val="right"/>
      <w:rPr>
        <w:rFonts w:ascii="TH SarabunPSK" w:hAnsi="TH SarabunPSK" w:cs="TH SarabunPSK"/>
        <w:sz w:val="32"/>
        <w:szCs w:val="32"/>
      </w:rPr>
    </w:pPr>
    <w:r w:rsidRPr="00753343">
      <w:rPr>
        <w:rFonts w:ascii="TH SarabunPSK" w:hAnsi="TH SarabunPSK" w:cs="TH SarabunPSK"/>
        <w:sz w:val="32"/>
        <w:szCs w:val="32"/>
        <w:cs/>
      </w:rPr>
      <w:t>มคอ. ๓</w:t>
    </w:r>
  </w:p>
  <w:p w14:paraId="671B352C" w14:textId="77777777" w:rsidR="00195B94" w:rsidRPr="00753343" w:rsidRDefault="00195B94" w:rsidP="00875D21">
    <w:pPr>
      <w:pStyle w:val="Header"/>
      <w:jc w:val="right"/>
      <w:rPr>
        <w:rFonts w:ascii="TH SarabunPSK" w:hAnsi="TH SarabunPSK" w:cs="TH SarabunPSK"/>
        <w:sz w:val="32"/>
        <w:szCs w:val="32"/>
        <w:cs/>
      </w:rPr>
    </w:pPr>
    <w:r w:rsidRPr="00753343">
      <w:rPr>
        <w:rFonts w:ascii="TH SarabunPSK" w:hAnsi="TH SarabunPSK" w:cs="TH SarabunPSK"/>
        <w:sz w:val="32"/>
        <w:szCs w:val="32"/>
        <w:cs/>
      </w:rPr>
      <w:t xml:space="preserve">หลักสูตรระดับปริญญา  </w:t>
    </w:r>
    <w:r w:rsidR="00717FE7" w:rsidRPr="00753343">
      <w:rPr>
        <w:rFonts w:ascii="TH SarabunPSK" w:hAnsi="TH SarabunPSK" w:cs="TH SarabunPSK"/>
        <w:sz w:val="32"/>
        <w:szCs w:val="32"/>
      </w:rPr>
      <w:sym w:font="Wingdings 2" w:char="F052"/>
    </w:r>
    <w:r w:rsidRPr="00753343">
      <w:rPr>
        <w:rFonts w:ascii="TH SarabunPSK" w:hAnsi="TH SarabunPSK" w:cs="TH SarabunPSK"/>
        <w:sz w:val="32"/>
        <w:szCs w:val="32"/>
        <w:cs/>
      </w:rPr>
      <w:t xml:space="preserve"> ตรี  </w:t>
    </w:r>
    <w:r w:rsidRPr="00753343">
      <w:rPr>
        <w:rFonts w:ascii="TH SarabunPSK" w:hAnsi="TH SarabunPSK" w:cs="TH SarabunPSK"/>
        <w:sz w:val="32"/>
        <w:szCs w:val="32"/>
      </w:rPr>
      <w:sym w:font="Wingdings" w:char="F06F"/>
    </w:r>
    <w:r w:rsidRPr="00753343">
      <w:rPr>
        <w:rFonts w:ascii="TH SarabunPSK" w:hAnsi="TH SarabunPSK" w:cs="TH SarabunPSK"/>
        <w:sz w:val="32"/>
        <w:szCs w:val="32"/>
        <w:cs/>
      </w:rPr>
      <w:t xml:space="preserve"> โท </w:t>
    </w:r>
    <w:r w:rsidRPr="00753343">
      <w:rPr>
        <w:rFonts w:ascii="TH SarabunPSK" w:hAnsi="TH SarabunPSK" w:cs="TH SarabunPSK"/>
        <w:sz w:val="32"/>
        <w:szCs w:val="32"/>
      </w:rPr>
      <w:sym w:font="Wingdings" w:char="F06F"/>
    </w:r>
    <w:r w:rsidRPr="00753343">
      <w:rPr>
        <w:rFonts w:ascii="TH SarabunPSK" w:hAnsi="TH SarabunPSK" w:cs="TH SarabunPSK"/>
        <w:sz w:val="32"/>
        <w:szCs w:val="32"/>
        <w:cs/>
      </w:rPr>
      <w:t xml:space="preserve"> เอก  </w:t>
    </w:r>
  </w:p>
  <w:p w14:paraId="19D3B6B9" w14:textId="77777777" w:rsidR="00195B94" w:rsidRDefault="00195B94">
    <w:pPr>
      <w:pStyle w:val="Header"/>
    </w:pPr>
  </w:p>
  <w:p w14:paraId="6A159399" w14:textId="77777777" w:rsidR="00753343" w:rsidRDefault="007533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1726"/>
    <w:multiLevelType w:val="hybridMultilevel"/>
    <w:tmpl w:val="6448B0C8"/>
    <w:lvl w:ilvl="0" w:tplc="BE42880A">
      <w:start w:val="1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 w15:restartNumberingAfterBreak="0">
    <w:nsid w:val="025B1A07"/>
    <w:multiLevelType w:val="hybridMultilevel"/>
    <w:tmpl w:val="D25CAB68"/>
    <w:lvl w:ilvl="0" w:tplc="CBD2F2D8">
      <w:start w:val="1"/>
      <w:numFmt w:val="thaiNumber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40171"/>
    <w:multiLevelType w:val="hybridMultilevel"/>
    <w:tmpl w:val="D21C3376"/>
    <w:lvl w:ilvl="0" w:tplc="F81844FC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D1268A"/>
    <w:multiLevelType w:val="hybridMultilevel"/>
    <w:tmpl w:val="F3824948"/>
    <w:lvl w:ilvl="0" w:tplc="023C3084">
      <w:start w:val="1"/>
      <w:numFmt w:val="decimal"/>
      <w:lvlText w:val="(%1)"/>
      <w:lvlJc w:val="left"/>
      <w:pPr>
        <w:tabs>
          <w:tab w:val="num" w:pos="-540"/>
        </w:tabs>
        <w:ind w:left="720" w:hanging="360"/>
      </w:pPr>
      <w:rPr>
        <w:rFonts w:hint="default"/>
        <w:b w:val="0"/>
        <w:bCs w:val="0"/>
        <w:lang w:bidi="ar-S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F24162"/>
    <w:multiLevelType w:val="multilevel"/>
    <w:tmpl w:val="7EDAEB16"/>
    <w:lvl w:ilvl="0">
      <w:start w:val="1"/>
      <w:numFmt w:val="decimal"/>
      <w:lvlText w:val="%1"/>
      <w:lvlJc w:val="left"/>
      <w:pPr>
        <w:ind w:left="975" w:hanging="975"/>
      </w:pPr>
      <w:rPr>
        <w:rFonts w:hint="default"/>
      </w:rPr>
    </w:lvl>
    <w:lvl w:ilvl="1">
      <w:start w:val="1"/>
      <w:numFmt w:val="thaiNumbers"/>
      <w:lvlText w:val="%2.๑"/>
      <w:lvlJc w:val="left"/>
      <w:pPr>
        <w:ind w:left="1587" w:hanging="9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99" w:hanging="97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11" w:hanging="97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2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1800"/>
      </w:pPr>
      <w:rPr>
        <w:rFonts w:hint="default"/>
      </w:rPr>
    </w:lvl>
  </w:abstractNum>
  <w:abstractNum w:abstractNumId="5" w15:restartNumberingAfterBreak="0">
    <w:nsid w:val="0DF52850"/>
    <w:multiLevelType w:val="hybridMultilevel"/>
    <w:tmpl w:val="B774585E"/>
    <w:lvl w:ilvl="0" w:tplc="023C3084">
      <w:start w:val="1"/>
      <w:numFmt w:val="decimal"/>
      <w:lvlText w:val="(%1)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8BC1C85"/>
    <w:multiLevelType w:val="hybridMultilevel"/>
    <w:tmpl w:val="9A1A6E86"/>
    <w:lvl w:ilvl="0" w:tplc="F2928B7C">
      <w:start w:val="2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7" w15:restartNumberingAfterBreak="0">
    <w:nsid w:val="18EA1168"/>
    <w:multiLevelType w:val="hybridMultilevel"/>
    <w:tmpl w:val="A210AD0C"/>
    <w:lvl w:ilvl="0" w:tplc="C76E571E">
      <w:start w:val="2"/>
      <w:numFmt w:val="thaiNumbers"/>
      <w:lvlText w:val="(%1)"/>
      <w:lvlJc w:val="left"/>
      <w:pPr>
        <w:tabs>
          <w:tab w:val="num" w:pos="1440"/>
        </w:tabs>
        <w:ind w:left="1440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8" w15:restartNumberingAfterBreak="0">
    <w:nsid w:val="20AF01FD"/>
    <w:multiLevelType w:val="hybridMultilevel"/>
    <w:tmpl w:val="4F1409E6"/>
    <w:lvl w:ilvl="0" w:tplc="023C3084">
      <w:start w:val="1"/>
      <w:numFmt w:val="decimal"/>
      <w:lvlText w:val="(%1)"/>
      <w:lvlJc w:val="left"/>
      <w:pPr>
        <w:ind w:left="2061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9" w15:restartNumberingAfterBreak="0">
    <w:nsid w:val="2D6364FD"/>
    <w:multiLevelType w:val="hybridMultilevel"/>
    <w:tmpl w:val="3B885C94"/>
    <w:lvl w:ilvl="0" w:tplc="4F98FA48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125183A"/>
    <w:multiLevelType w:val="hybridMultilevel"/>
    <w:tmpl w:val="D25A7D0C"/>
    <w:lvl w:ilvl="0" w:tplc="31AA9AD2">
      <w:start w:val="4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cs="JasmineUPC"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B00900"/>
    <w:multiLevelType w:val="hybridMultilevel"/>
    <w:tmpl w:val="BD40BBE0"/>
    <w:lvl w:ilvl="0" w:tplc="4D60DD54">
      <w:start w:val="1"/>
      <w:numFmt w:val="bullet"/>
      <w:lvlText w:val=""/>
      <w:lvlJc w:val="left"/>
      <w:pPr>
        <w:tabs>
          <w:tab w:val="num" w:pos="1470"/>
        </w:tabs>
        <w:ind w:left="1470" w:hanging="199"/>
      </w:pPr>
      <w:rPr>
        <w:rFonts w:ascii="Symbol" w:hAnsi="Symbol" w:cs="Cordia New" w:hint="default"/>
        <w:sz w:val="20"/>
      </w:rPr>
    </w:lvl>
    <w:lvl w:ilvl="1" w:tplc="29644F88">
      <w:start w:val="1"/>
      <w:numFmt w:val="bullet"/>
      <w:lvlText w:val=""/>
      <w:lvlJc w:val="left"/>
      <w:pPr>
        <w:tabs>
          <w:tab w:val="num" w:pos="2096"/>
        </w:tabs>
        <w:ind w:left="2324" w:hanging="284"/>
      </w:pPr>
      <w:rPr>
        <w:rFonts w:ascii="Symbol" w:hAnsi="Symbol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3120"/>
        </w:tabs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40"/>
        </w:tabs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60"/>
        </w:tabs>
        <w:ind w:left="45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80"/>
        </w:tabs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00"/>
        </w:tabs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20"/>
        </w:tabs>
        <w:ind w:left="67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40"/>
        </w:tabs>
        <w:ind w:left="7440" w:hanging="360"/>
      </w:pPr>
      <w:rPr>
        <w:rFonts w:ascii="Wingdings" w:hAnsi="Wingdings" w:hint="default"/>
      </w:rPr>
    </w:lvl>
  </w:abstractNum>
  <w:abstractNum w:abstractNumId="12" w15:restartNumberingAfterBreak="0">
    <w:nsid w:val="4163382C"/>
    <w:multiLevelType w:val="hybridMultilevel"/>
    <w:tmpl w:val="8B269766"/>
    <w:lvl w:ilvl="0" w:tplc="023C3084">
      <w:start w:val="1"/>
      <w:numFmt w:val="decimal"/>
      <w:lvlText w:val="(%1)"/>
      <w:lvlJc w:val="left"/>
      <w:pPr>
        <w:tabs>
          <w:tab w:val="num" w:pos="-54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45715254"/>
    <w:multiLevelType w:val="hybridMultilevel"/>
    <w:tmpl w:val="6D503264"/>
    <w:lvl w:ilvl="0" w:tplc="29644F88">
      <w:start w:val="1"/>
      <w:numFmt w:val="bullet"/>
      <w:lvlText w:val=""/>
      <w:lvlJc w:val="left"/>
      <w:pPr>
        <w:tabs>
          <w:tab w:val="num" w:pos="134"/>
        </w:tabs>
        <w:ind w:left="362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8"/>
        </w:tabs>
        <w:ind w:left="15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8"/>
        </w:tabs>
        <w:ind w:left="22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8"/>
        </w:tabs>
        <w:ind w:left="29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8"/>
        </w:tabs>
        <w:ind w:left="36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8"/>
        </w:tabs>
        <w:ind w:left="43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8"/>
        </w:tabs>
        <w:ind w:left="51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8"/>
        </w:tabs>
        <w:ind w:left="58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8"/>
        </w:tabs>
        <w:ind w:left="6558" w:hanging="360"/>
      </w:pPr>
      <w:rPr>
        <w:rFonts w:ascii="Wingdings" w:hAnsi="Wingdings" w:hint="default"/>
      </w:rPr>
    </w:lvl>
  </w:abstractNum>
  <w:abstractNum w:abstractNumId="14" w15:restartNumberingAfterBreak="0">
    <w:nsid w:val="49E105AB"/>
    <w:multiLevelType w:val="hybridMultilevel"/>
    <w:tmpl w:val="3B885C94"/>
    <w:lvl w:ilvl="0" w:tplc="4F98FA48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6777E5"/>
    <w:multiLevelType w:val="hybridMultilevel"/>
    <w:tmpl w:val="139C9A0A"/>
    <w:lvl w:ilvl="0" w:tplc="2AA6721C">
      <w:start w:val="4"/>
      <w:numFmt w:val="bullet"/>
      <w:lvlText w:val=""/>
      <w:lvlJc w:val="left"/>
      <w:pPr>
        <w:tabs>
          <w:tab w:val="num" w:pos="1395"/>
        </w:tabs>
        <w:ind w:left="1395" w:hanging="405"/>
      </w:pPr>
      <w:rPr>
        <w:rFonts w:ascii="Wingdings 2" w:eastAsia="BrowalliaNew" w:hAnsi="Wingdings 2" w:cs="Cordi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16" w15:restartNumberingAfterBreak="0">
    <w:nsid w:val="62FC1923"/>
    <w:multiLevelType w:val="hybridMultilevel"/>
    <w:tmpl w:val="EF84450E"/>
    <w:lvl w:ilvl="0" w:tplc="939EBAE8">
      <w:start w:val="1"/>
      <w:numFmt w:val="thaiNumbers"/>
      <w:lvlText w:val="%1."/>
      <w:lvlJc w:val="left"/>
      <w:pPr>
        <w:ind w:left="720" w:hanging="360"/>
      </w:pPr>
      <w:rPr>
        <w:rFonts w:ascii="TH Niramit AS" w:eastAsia="BrowalliaNew" w:hAnsi="TH Niramit AS" w:cs="TH Niramit A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F74492"/>
    <w:multiLevelType w:val="hybridMultilevel"/>
    <w:tmpl w:val="1778C8F8"/>
    <w:lvl w:ilvl="0" w:tplc="E608682E">
      <w:start w:val="1"/>
      <w:numFmt w:val="thaiNumbers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8" w15:restartNumberingAfterBreak="0">
    <w:nsid w:val="665D4421"/>
    <w:multiLevelType w:val="hybridMultilevel"/>
    <w:tmpl w:val="B87E44EC"/>
    <w:lvl w:ilvl="0" w:tplc="78F6072E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8333623"/>
    <w:multiLevelType w:val="hybridMultilevel"/>
    <w:tmpl w:val="9782F414"/>
    <w:lvl w:ilvl="0" w:tplc="023C3084">
      <w:start w:val="1"/>
      <w:numFmt w:val="decimal"/>
      <w:lvlText w:val="(%1)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20" w15:restartNumberingAfterBreak="0">
    <w:nsid w:val="6A081396"/>
    <w:multiLevelType w:val="hybridMultilevel"/>
    <w:tmpl w:val="18921948"/>
    <w:lvl w:ilvl="0" w:tplc="550AC556">
      <w:start w:val="1"/>
      <w:numFmt w:val="thaiLetters"/>
      <w:lvlText w:val="(%1)"/>
      <w:lvlJc w:val="left"/>
      <w:pPr>
        <w:ind w:left="1350" w:hanging="360"/>
      </w:pPr>
      <w:rPr>
        <w:rFonts w:ascii="Cordia New" w:eastAsia="BrowalliaNew" w:hAnsi="Cordia New" w:cs="Cordia New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6C321745"/>
    <w:multiLevelType w:val="hybridMultilevel"/>
    <w:tmpl w:val="3E384856"/>
    <w:lvl w:ilvl="0" w:tplc="8DE2B990">
      <w:start w:val="2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22" w15:restartNumberingAfterBreak="0">
    <w:nsid w:val="7AC65328"/>
    <w:multiLevelType w:val="hybridMultilevel"/>
    <w:tmpl w:val="87C06CFE"/>
    <w:lvl w:ilvl="0" w:tplc="023C3084">
      <w:start w:val="1"/>
      <w:numFmt w:val="decimal"/>
      <w:lvlText w:val="(%1)"/>
      <w:lvlJc w:val="left"/>
      <w:pPr>
        <w:ind w:left="2061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num w:numId="1" w16cid:durableId="1853373982">
    <w:abstractNumId w:val="0"/>
  </w:num>
  <w:num w:numId="2" w16cid:durableId="236944801">
    <w:abstractNumId w:val="6"/>
  </w:num>
  <w:num w:numId="3" w16cid:durableId="1833905910">
    <w:abstractNumId w:val="21"/>
  </w:num>
  <w:num w:numId="4" w16cid:durableId="2102800419">
    <w:abstractNumId w:val="11"/>
  </w:num>
  <w:num w:numId="5" w16cid:durableId="1770272901">
    <w:abstractNumId w:val="13"/>
  </w:num>
  <w:num w:numId="6" w16cid:durableId="1896233080">
    <w:abstractNumId w:val="17"/>
  </w:num>
  <w:num w:numId="7" w16cid:durableId="2128036392">
    <w:abstractNumId w:val="1"/>
  </w:num>
  <w:num w:numId="8" w16cid:durableId="312564964">
    <w:abstractNumId w:val="20"/>
  </w:num>
  <w:num w:numId="9" w16cid:durableId="1945920696">
    <w:abstractNumId w:val="18"/>
  </w:num>
  <w:num w:numId="10" w16cid:durableId="1433165125">
    <w:abstractNumId w:val="10"/>
  </w:num>
  <w:num w:numId="11" w16cid:durableId="1542473182">
    <w:abstractNumId w:val="15"/>
  </w:num>
  <w:num w:numId="12" w16cid:durableId="669257257">
    <w:abstractNumId w:val="7"/>
  </w:num>
  <w:num w:numId="13" w16cid:durableId="1058629908">
    <w:abstractNumId w:val="14"/>
  </w:num>
  <w:num w:numId="14" w16cid:durableId="1425758473">
    <w:abstractNumId w:val="2"/>
  </w:num>
  <w:num w:numId="15" w16cid:durableId="1843932552">
    <w:abstractNumId w:val="16"/>
  </w:num>
  <w:num w:numId="16" w16cid:durableId="1574195537">
    <w:abstractNumId w:val="9"/>
  </w:num>
  <w:num w:numId="17" w16cid:durableId="494345125">
    <w:abstractNumId w:val="12"/>
  </w:num>
  <w:num w:numId="18" w16cid:durableId="956762621">
    <w:abstractNumId w:val="3"/>
  </w:num>
  <w:num w:numId="19" w16cid:durableId="1060324179">
    <w:abstractNumId w:val="22"/>
  </w:num>
  <w:num w:numId="20" w16cid:durableId="1267276814">
    <w:abstractNumId w:val="5"/>
  </w:num>
  <w:num w:numId="21" w16cid:durableId="370345053">
    <w:abstractNumId w:val="19"/>
  </w:num>
  <w:num w:numId="22" w16cid:durableId="1003510166">
    <w:abstractNumId w:val="8"/>
  </w:num>
  <w:num w:numId="23" w16cid:durableId="6683381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dataType w:val="textFile"/>
    <w:activeRecord w:val="-1"/>
  </w:mailMerge>
  <w:defaultTabStop w:val="720"/>
  <w:drawingGridHorizontalSpacing w:val="12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DI0NjU3MjIxMDVX0lEKTi0uzszPAykwqwUAyg1EiSwAAAA="/>
  </w:docVars>
  <w:rsids>
    <w:rsidRoot w:val="00B632A9"/>
    <w:rsid w:val="000013E7"/>
    <w:rsid w:val="000054D0"/>
    <w:rsid w:val="00011772"/>
    <w:rsid w:val="00014ED5"/>
    <w:rsid w:val="00043920"/>
    <w:rsid w:val="000527B4"/>
    <w:rsid w:val="000534DE"/>
    <w:rsid w:val="000550AC"/>
    <w:rsid w:val="000569D9"/>
    <w:rsid w:val="00074B16"/>
    <w:rsid w:val="000771EC"/>
    <w:rsid w:val="00091E7C"/>
    <w:rsid w:val="00092AC9"/>
    <w:rsid w:val="00092CB6"/>
    <w:rsid w:val="00096A8E"/>
    <w:rsid w:val="000B053B"/>
    <w:rsid w:val="000B0952"/>
    <w:rsid w:val="000B39C2"/>
    <w:rsid w:val="000B55E3"/>
    <w:rsid w:val="000B606C"/>
    <w:rsid w:val="000B7B54"/>
    <w:rsid w:val="000C129E"/>
    <w:rsid w:val="000D22F8"/>
    <w:rsid w:val="000D3EBD"/>
    <w:rsid w:val="000E3C5D"/>
    <w:rsid w:val="000E6A46"/>
    <w:rsid w:val="000F2109"/>
    <w:rsid w:val="000F5FBE"/>
    <w:rsid w:val="000F6974"/>
    <w:rsid w:val="001006E3"/>
    <w:rsid w:val="00117305"/>
    <w:rsid w:val="001331C5"/>
    <w:rsid w:val="00136FCD"/>
    <w:rsid w:val="00145756"/>
    <w:rsid w:val="00147DD8"/>
    <w:rsid w:val="001746CF"/>
    <w:rsid w:val="00192CF7"/>
    <w:rsid w:val="00194E8F"/>
    <w:rsid w:val="00195B94"/>
    <w:rsid w:val="001B1AF6"/>
    <w:rsid w:val="001B5B0D"/>
    <w:rsid w:val="001C0D76"/>
    <w:rsid w:val="001C3B5F"/>
    <w:rsid w:val="001D2CD1"/>
    <w:rsid w:val="001D3CD4"/>
    <w:rsid w:val="001E17F4"/>
    <w:rsid w:val="001F27EF"/>
    <w:rsid w:val="002047FC"/>
    <w:rsid w:val="002130BB"/>
    <w:rsid w:val="00240A56"/>
    <w:rsid w:val="002440E7"/>
    <w:rsid w:val="0024599B"/>
    <w:rsid w:val="0024599F"/>
    <w:rsid w:val="00247EBA"/>
    <w:rsid w:val="00253578"/>
    <w:rsid w:val="00254A85"/>
    <w:rsid w:val="00256B2D"/>
    <w:rsid w:val="0026684B"/>
    <w:rsid w:val="00270C48"/>
    <w:rsid w:val="002714C6"/>
    <w:rsid w:val="00280E86"/>
    <w:rsid w:val="00282138"/>
    <w:rsid w:val="00287A7A"/>
    <w:rsid w:val="002928BB"/>
    <w:rsid w:val="0029586D"/>
    <w:rsid w:val="002B3721"/>
    <w:rsid w:val="002B6EB2"/>
    <w:rsid w:val="002B751B"/>
    <w:rsid w:val="002C7B23"/>
    <w:rsid w:val="002D2CB2"/>
    <w:rsid w:val="002D4CDF"/>
    <w:rsid w:val="002D55EC"/>
    <w:rsid w:val="002E37F4"/>
    <w:rsid w:val="002E653F"/>
    <w:rsid w:val="00302555"/>
    <w:rsid w:val="00302D46"/>
    <w:rsid w:val="00303D18"/>
    <w:rsid w:val="0030639F"/>
    <w:rsid w:val="00311697"/>
    <w:rsid w:val="00312826"/>
    <w:rsid w:val="00316CC1"/>
    <w:rsid w:val="00320824"/>
    <w:rsid w:val="003253B8"/>
    <w:rsid w:val="0033032B"/>
    <w:rsid w:val="00336E18"/>
    <w:rsid w:val="00345C37"/>
    <w:rsid w:val="003519B6"/>
    <w:rsid w:val="0035228C"/>
    <w:rsid w:val="0035640D"/>
    <w:rsid w:val="00361DCD"/>
    <w:rsid w:val="00366C2C"/>
    <w:rsid w:val="003752DF"/>
    <w:rsid w:val="00381D78"/>
    <w:rsid w:val="00386EA2"/>
    <w:rsid w:val="00390037"/>
    <w:rsid w:val="00391E47"/>
    <w:rsid w:val="00394F22"/>
    <w:rsid w:val="003A2497"/>
    <w:rsid w:val="003A49FD"/>
    <w:rsid w:val="003A4A86"/>
    <w:rsid w:val="003A5346"/>
    <w:rsid w:val="003B7F72"/>
    <w:rsid w:val="003C3A02"/>
    <w:rsid w:val="003C71C3"/>
    <w:rsid w:val="003D1A4D"/>
    <w:rsid w:val="003D26DF"/>
    <w:rsid w:val="003D34D5"/>
    <w:rsid w:val="003D45D8"/>
    <w:rsid w:val="003E605F"/>
    <w:rsid w:val="00402790"/>
    <w:rsid w:val="00403EAE"/>
    <w:rsid w:val="004052C0"/>
    <w:rsid w:val="00417365"/>
    <w:rsid w:val="004206FD"/>
    <w:rsid w:val="00423BC2"/>
    <w:rsid w:val="004266C5"/>
    <w:rsid w:val="00431017"/>
    <w:rsid w:val="00431C96"/>
    <w:rsid w:val="00446C23"/>
    <w:rsid w:val="00452A0A"/>
    <w:rsid w:val="00456EDE"/>
    <w:rsid w:val="00470EB4"/>
    <w:rsid w:val="00477C3A"/>
    <w:rsid w:val="00484C76"/>
    <w:rsid w:val="00494964"/>
    <w:rsid w:val="004A06B5"/>
    <w:rsid w:val="004B7BF5"/>
    <w:rsid w:val="004C1896"/>
    <w:rsid w:val="004D35E4"/>
    <w:rsid w:val="004D50AF"/>
    <w:rsid w:val="004D520C"/>
    <w:rsid w:val="004E05F3"/>
    <w:rsid w:val="004E577A"/>
    <w:rsid w:val="0050121B"/>
    <w:rsid w:val="005052B4"/>
    <w:rsid w:val="005069AB"/>
    <w:rsid w:val="00510446"/>
    <w:rsid w:val="00515F42"/>
    <w:rsid w:val="00517F33"/>
    <w:rsid w:val="00531244"/>
    <w:rsid w:val="005319CD"/>
    <w:rsid w:val="00535BF6"/>
    <w:rsid w:val="00536B9A"/>
    <w:rsid w:val="00542EED"/>
    <w:rsid w:val="005475CD"/>
    <w:rsid w:val="0055019B"/>
    <w:rsid w:val="005518C2"/>
    <w:rsid w:val="00553F9C"/>
    <w:rsid w:val="00555BA1"/>
    <w:rsid w:val="00565252"/>
    <w:rsid w:val="0056592F"/>
    <w:rsid w:val="00572EB5"/>
    <w:rsid w:val="0058289E"/>
    <w:rsid w:val="00583CF2"/>
    <w:rsid w:val="00592F0F"/>
    <w:rsid w:val="00594F43"/>
    <w:rsid w:val="00596A83"/>
    <w:rsid w:val="00596C2A"/>
    <w:rsid w:val="005974F8"/>
    <w:rsid w:val="005A4DDB"/>
    <w:rsid w:val="005A6964"/>
    <w:rsid w:val="005B4EF4"/>
    <w:rsid w:val="005B562C"/>
    <w:rsid w:val="005B56DB"/>
    <w:rsid w:val="005C10D1"/>
    <w:rsid w:val="005D4CD3"/>
    <w:rsid w:val="005D6DF4"/>
    <w:rsid w:val="005E2026"/>
    <w:rsid w:val="005E4121"/>
    <w:rsid w:val="005E74F3"/>
    <w:rsid w:val="005E7972"/>
    <w:rsid w:val="005F3491"/>
    <w:rsid w:val="005F735A"/>
    <w:rsid w:val="0060310F"/>
    <w:rsid w:val="006067AE"/>
    <w:rsid w:val="006115D3"/>
    <w:rsid w:val="00613C75"/>
    <w:rsid w:val="006143D0"/>
    <w:rsid w:val="00616CFA"/>
    <w:rsid w:val="00616EDB"/>
    <w:rsid w:val="00617064"/>
    <w:rsid w:val="00633439"/>
    <w:rsid w:val="00641320"/>
    <w:rsid w:val="006464AD"/>
    <w:rsid w:val="006518DC"/>
    <w:rsid w:val="00654002"/>
    <w:rsid w:val="00657996"/>
    <w:rsid w:val="0066014E"/>
    <w:rsid w:val="00666024"/>
    <w:rsid w:val="00684B95"/>
    <w:rsid w:val="00686ADB"/>
    <w:rsid w:val="00693DDD"/>
    <w:rsid w:val="0069712A"/>
    <w:rsid w:val="006A4FE4"/>
    <w:rsid w:val="006B2AB6"/>
    <w:rsid w:val="006B3472"/>
    <w:rsid w:val="006C713E"/>
    <w:rsid w:val="006D44C0"/>
    <w:rsid w:val="0070229E"/>
    <w:rsid w:val="007076D9"/>
    <w:rsid w:val="00717FE7"/>
    <w:rsid w:val="00720409"/>
    <w:rsid w:val="00721E19"/>
    <w:rsid w:val="00725670"/>
    <w:rsid w:val="007259CF"/>
    <w:rsid w:val="00730750"/>
    <w:rsid w:val="0073589F"/>
    <w:rsid w:val="00740264"/>
    <w:rsid w:val="00740F0D"/>
    <w:rsid w:val="00741B69"/>
    <w:rsid w:val="00753343"/>
    <w:rsid w:val="007536AA"/>
    <w:rsid w:val="00764447"/>
    <w:rsid w:val="0076521D"/>
    <w:rsid w:val="00767756"/>
    <w:rsid w:val="00772D5A"/>
    <w:rsid w:val="00781EF8"/>
    <w:rsid w:val="00785386"/>
    <w:rsid w:val="0079384F"/>
    <w:rsid w:val="007A2E94"/>
    <w:rsid w:val="007B780A"/>
    <w:rsid w:val="007C120D"/>
    <w:rsid w:val="007C4BC1"/>
    <w:rsid w:val="007D4659"/>
    <w:rsid w:val="007E68D1"/>
    <w:rsid w:val="007E7407"/>
    <w:rsid w:val="007E7B58"/>
    <w:rsid w:val="007F1435"/>
    <w:rsid w:val="007F14BA"/>
    <w:rsid w:val="007F2EA7"/>
    <w:rsid w:val="007F66BB"/>
    <w:rsid w:val="00804CDF"/>
    <w:rsid w:val="00806CE1"/>
    <w:rsid w:val="00810577"/>
    <w:rsid w:val="00812062"/>
    <w:rsid w:val="00812771"/>
    <w:rsid w:val="00826BDB"/>
    <w:rsid w:val="008424C4"/>
    <w:rsid w:val="00845EC2"/>
    <w:rsid w:val="008506A8"/>
    <w:rsid w:val="00851C4F"/>
    <w:rsid w:val="00860CD7"/>
    <w:rsid w:val="008616C5"/>
    <w:rsid w:val="008654DA"/>
    <w:rsid w:val="00867602"/>
    <w:rsid w:val="008747C0"/>
    <w:rsid w:val="00875D21"/>
    <w:rsid w:val="00885A09"/>
    <w:rsid w:val="008A10A0"/>
    <w:rsid w:val="008A4B4D"/>
    <w:rsid w:val="008A7A9A"/>
    <w:rsid w:val="008B23BC"/>
    <w:rsid w:val="008B5DA1"/>
    <w:rsid w:val="008C26FB"/>
    <w:rsid w:val="008C3124"/>
    <w:rsid w:val="008C55A4"/>
    <w:rsid w:val="008D4B1C"/>
    <w:rsid w:val="008E06C4"/>
    <w:rsid w:val="008E1831"/>
    <w:rsid w:val="008E1AFC"/>
    <w:rsid w:val="008E2622"/>
    <w:rsid w:val="008E454E"/>
    <w:rsid w:val="008F3ABF"/>
    <w:rsid w:val="008F5CB6"/>
    <w:rsid w:val="00921B2F"/>
    <w:rsid w:val="009233E0"/>
    <w:rsid w:val="0093066E"/>
    <w:rsid w:val="0093268B"/>
    <w:rsid w:val="009410B5"/>
    <w:rsid w:val="00945493"/>
    <w:rsid w:val="00947B24"/>
    <w:rsid w:val="009506E5"/>
    <w:rsid w:val="00955746"/>
    <w:rsid w:val="00955DF5"/>
    <w:rsid w:val="009714BD"/>
    <w:rsid w:val="0097531C"/>
    <w:rsid w:val="00987128"/>
    <w:rsid w:val="00987F58"/>
    <w:rsid w:val="00994210"/>
    <w:rsid w:val="00997868"/>
    <w:rsid w:val="009A000F"/>
    <w:rsid w:val="009D7159"/>
    <w:rsid w:val="009E41B1"/>
    <w:rsid w:val="00A0053D"/>
    <w:rsid w:val="00A040AC"/>
    <w:rsid w:val="00A0473D"/>
    <w:rsid w:val="00A07643"/>
    <w:rsid w:val="00A14AC2"/>
    <w:rsid w:val="00A15363"/>
    <w:rsid w:val="00A2248E"/>
    <w:rsid w:val="00A240CB"/>
    <w:rsid w:val="00A33F85"/>
    <w:rsid w:val="00A36EF6"/>
    <w:rsid w:val="00A45032"/>
    <w:rsid w:val="00A47E33"/>
    <w:rsid w:val="00A53061"/>
    <w:rsid w:val="00A55BE9"/>
    <w:rsid w:val="00A563A7"/>
    <w:rsid w:val="00A60AC4"/>
    <w:rsid w:val="00A64B39"/>
    <w:rsid w:val="00A70B91"/>
    <w:rsid w:val="00A7625C"/>
    <w:rsid w:val="00A76B61"/>
    <w:rsid w:val="00A83295"/>
    <w:rsid w:val="00A91B3D"/>
    <w:rsid w:val="00A94282"/>
    <w:rsid w:val="00A94CD5"/>
    <w:rsid w:val="00AB4E76"/>
    <w:rsid w:val="00AB5922"/>
    <w:rsid w:val="00AD0E0A"/>
    <w:rsid w:val="00AD3CD9"/>
    <w:rsid w:val="00AE0744"/>
    <w:rsid w:val="00AF10CC"/>
    <w:rsid w:val="00AF132A"/>
    <w:rsid w:val="00B01B30"/>
    <w:rsid w:val="00B07818"/>
    <w:rsid w:val="00B2306B"/>
    <w:rsid w:val="00B24702"/>
    <w:rsid w:val="00B2494A"/>
    <w:rsid w:val="00B346AB"/>
    <w:rsid w:val="00B41E30"/>
    <w:rsid w:val="00B4304D"/>
    <w:rsid w:val="00B52A64"/>
    <w:rsid w:val="00B630AE"/>
    <w:rsid w:val="00B632A9"/>
    <w:rsid w:val="00B67BAE"/>
    <w:rsid w:val="00B72C3D"/>
    <w:rsid w:val="00B7390E"/>
    <w:rsid w:val="00B73E75"/>
    <w:rsid w:val="00B75723"/>
    <w:rsid w:val="00B76205"/>
    <w:rsid w:val="00B76696"/>
    <w:rsid w:val="00B7671D"/>
    <w:rsid w:val="00B82722"/>
    <w:rsid w:val="00B82811"/>
    <w:rsid w:val="00B85F49"/>
    <w:rsid w:val="00BC1025"/>
    <w:rsid w:val="00BC1415"/>
    <w:rsid w:val="00BC3D82"/>
    <w:rsid w:val="00BD7DBA"/>
    <w:rsid w:val="00BD7F41"/>
    <w:rsid w:val="00BE2E53"/>
    <w:rsid w:val="00BE3991"/>
    <w:rsid w:val="00BE4450"/>
    <w:rsid w:val="00BE51D3"/>
    <w:rsid w:val="00BE5462"/>
    <w:rsid w:val="00BF36E7"/>
    <w:rsid w:val="00C0036F"/>
    <w:rsid w:val="00C01CB9"/>
    <w:rsid w:val="00C02605"/>
    <w:rsid w:val="00C029A3"/>
    <w:rsid w:val="00C030E6"/>
    <w:rsid w:val="00C104A2"/>
    <w:rsid w:val="00C11E61"/>
    <w:rsid w:val="00C11FF5"/>
    <w:rsid w:val="00C20AFC"/>
    <w:rsid w:val="00C25870"/>
    <w:rsid w:val="00C26EB4"/>
    <w:rsid w:val="00C2785B"/>
    <w:rsid w:val="00C300A0"/>
    <w:rsid w:val="00C36349"/>
    <w:rsid w:val="00C45C72"/>
    <w:rsid w:val="00C543E3"/>
    <w:rsid w:val="00C742F1"/>
    <w:rsid w:val="00C769AF"/>
    <w:rsid w:val="00C8262D"/>
    <w:rsid w:val="00C87BDA"/>
    <w:rsid w:val="00C95A06"/>
    <w:rsid w:val="00CA237A"/>
    <w:rsid w:val="00CA42FD"/>
    <w:rsid w:val="00CC4E37"/>
    <w:rsid w:val="00CC78C7"/>
    <w:rsid w:val="00CD2B5C"/>
    <w:rsid w:val="00CD3FC3"/>
    <w:rsid w:val="00CD54F1"/>
    <w:rsid w:val="00CD5AC4"/>
    <w:rsid w:val="00CE0369"/>
    <w:rsid w:val="00CF04C1"/>
    <w:rsid w:val="00D0090B"/>
    <w:rsid w:val="00D051E2"/>
    <w:rsid w:val="00D1046D"/>
    <w:rsid w:val="00D12CC9"/>
    <w:rsid w:val="00D1474A"/>
    <w:rsid w:val="00D20FBA"/>
    <w:rsid w:val="00D22D44"/>
    <w:rsid w:val="00D246B4"/>
    <w:rsid w:val="00D51A3E"/>
    <w:rsid w:val="00D52948"/>
    <w:rsid w:val="00D54436"/>
    <w:rsid w:val="00D56ADD"/>
    <w:rsid w:val="00D62809"/>
    <w:rsid w:val="00D64BCE"/>
    <w:rsid w:val="00D728B1"/>
    <w:rsid w:val="00D82235"/>
    <w:rsid w:val="00D8383E"/>
    <w:rsid w:val="00D91B0D"/>
    <w:rsid w:val="00DA2058"/>
    <w:rsid w:val="00DB243D"/>
    <w:rsid w:val="00DC5917"/>
    <w:rsid w:val="00DD0500"/>
    <w:rsid w:val="00DE45F2"/>
    <w:rsid w:val="00DF48A7"/>
    <w:rsid w:val="00DF4D87"/>
    <w:rsid w:val="00E078B5"/>
    <w:rsid w:val="00E07C48"/>
    <w:rsid w:val="00E154E3"/>
    <w:rsid w:val="00E20253"/>
    <w:rsid w:val="00E2554C"/>
    <w:rsid w:val="00E3755A"/>
    <w:rsid w:val="00E42772"/>
    <w:rsid w:val="00E4350D"/>
    <w:rsid w:val="00E55794"/>
    <w:rsid w:val="00E5583E"/>
    <w:rsid w:val="00E56127"/>
    <w:rsid w:val="00E565AF"/>
    <w:rsid w:val="00E6137B"/>
    <w:rsid w:val="00E65C88"/>
    <w:rsid w:val="00E66A6E"/>
    <w:rsid w:val="00E72CD9"/>
    <w:rsid w:val="00E73704"/>
    <w:rsid w:val="00E75549"/>
    <w:rsid w:val="00EA2D74"/>
    <w:rsid w:val="00EA7EC3"/>
    <w:rsid w:val="00EB4913"/>
    <w:rsid w:val="00EC00A6"/>
    <w:rsid w:val="00EC09AA"/>
    <w:rsid w:val="00EC1E9C"/>
    <w:rsid w:val="00EC3636"/>
    <w:rsid w:val="00EC63E1"/>
    <w:rsid w:val="00ED2BEC"/>
    <w:rsid w:val="00ED2DDF"/>
    <w:rsid w:val="00ED463C"/>
    <w:rsid w:val="00EE2AF6"/>
    <w:rsid w:val="00EE3ADE"/>
    <w:rsid w:val="00EE4E10"/>
    <w:rsid w:val="00EF7A01"/>
    <w:rsid w:val="00F02492"/>
    <w:rsid w:val="00F034E1"/>
    <w:rsid w:val="00F105F8"/>
    <w:rsid w:val="00F1134B"/>
    <w:rsid w:val="00F151A6"/>
    <w:rsid w:val="00F31198"/>
    <w:rsid w:val="00F31E75"/>
    <w:rsid w:val="00F373DF"/>
    <w:rsid w:val="00F45285"/>
    <w:rsid w:val="00F45B78"/>
    <w:rsid w:val="00F472A0"/>
    <w:rsid w:val="00F56587"/>
    <w:rsid w:val="00F576D4"/>
    <w:rsid w:val="00F63551"/>
    <w:rsid w:val="00F65536"/>
    <w:rsid w:val="00F6575D"/>
    <w:rsid w:val="00F83D45"/>
    <w:rsid w:val="00F9238A"/>
    <w:rsid w:val="00F95A8D"/>
    <w:rsid w:val="00F95E11"/>
    <w:rsid w:val="00F97368"/>
    <w:rsid w:val="00F97A75"/>
    <w:rsid w:val="00FA32DD"/>
    <w:rsid w:val="00FC65BD"/>
    <w:rsid w:val="00FE34A3"/>
    <w:rsid w:val="00FE63BF"/>
    <w:rsid w:val="00FF2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5E8E103"/>
  <w15:docId w15:val="{B0A332FF-181D-4FDB-81CC-8A50ED798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2F1"/>
    <w:rPr>
      <w:sz w:val="24"/>
      <w:szCs w:val="28"/>
    </w:rPr>
  </w:style>
  <w:style w:type="paragraph" w:styleId="Heading2">
    <w:name w:val="heading 2"/>
    <w:basedOn w:val="Normal"/>
    <w:next w:val="Normal"/>
    <w:qFormat/>
    <w:rsid w:val="0066014E"/>
    <w:pPr>
      <w:keepNext/>
      <w:outlineLvl w:val="1"/>
    </w:pPr>
    <w:rPr>
      <w:rFonts w:ascii="Browallia New" w:hAnsi="Browallia New" w:cs="Browallia New"/>
      <w:sz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21B2F"/>
    <w:pPr>
      <w:keepNext/>
      <w:spacing w:before="240" w:after="60"/>
      <w:outlineLvl w:val="3"/>
    </w:pPr>
    <w:rPr>
      <w:rFonts w:ascii="Calibri" w:hAnsi="Calibri"/>
      <w:b/>
      <w:bCs/>
      <w:sz w:val="28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21B2F"/>
    <w:pPr>
      <w:spacing w:before="240" w:after="60"/>
      <w:outlineLvl w:val="5"/>
    </w:pPr>
    <w:rPr>
      <w:rFonts w:ascii="Calibri" w:hAnsi="Calibri"/>
      <w:b/>
      <w:bCs/>
      <w:sz w:val="22"/>
    </w:rPr>
  </w:style>
  <w:style w:type="paragraph" w:styleId="Heading7">
    <w:name w:val="heading 7"/>
    <w:basedOn w:val="Normal"/>
    <w:next w:val="Normal"/>
    <w:link w:val="Heading7Char"/>
    <w:qFormat/>
    <w:rsid w:val="0093268B"/>
    <w:pPr>
      <w:spacing w:before="240" w:after="60"/>
      <w:outlineLvl w:val="6"/>
    </w:pPr>
    <w:rPr>
      <w:szCs w:val="24"/>
      <w:lang w:val="en-AU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153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928B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3519B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519B6"/>
  </w:style>
  <w:style w:type="paragraph" w:styleId="Footer">
    <w:name w:val="footer"/>
    <w:basedOn w:val="Normal"/>
    <w:link w:val="FooterChar"/>
    <w:uiPriority w:val="99"/>
    <w:rsid w:val="00536B9A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280E86"/>
    <w:rPr>
      <w:sz w:val="24"/>
      <w:szCs w:val="28"/>
    </w:rPr>
  </w:style>
  <w:style w:type="paragraph" w:styleId="BalloonText">
    <w:name w:val="Balloon Text"/>
    <w:basedOn w:val="Normal"/>
    <w:link w:val="BalloonTextChar"/>
    <w:rsid w:val="00280E86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280E86"/>
    <w:rPr>
      <w:rFonts w:ascii="Tahoma" w:hAnsi="Tahoma"/>
      <w:sz w:val="16"/>
    </w:rPr>
  </w:style>
  <w:style w:type="character" w:customStyle="1" w:styleId="Heading4Char">
    <w:name w:val="Heading 4 Char"/>
    <w:link w:val="Heading4"/>
    <w:semiHidden/>
    <w:rsid w:val="00921B2F"/>
    <w:rPr>
      <w:rFonts w:ascii="Calibri" w:eastAsia="Times New Roman" w:hAnsi="Calibri" w:cs="Cordia New"/>
      <w:b/>
      <w:bCs/>
      <w:sz w:val="28"/>
      <w:szCs w:val="35"/>
    </w:rPr>
  </w:style>
  <w:style w:type="character" w:customStyle="1" w:styleId="Heading6Char">
    <w:name w:val="Heading 6 Char"/>
    <w:link w:val="Heading6"/>
    <w:semiHidden/>
    <w:rsid w:val="00921B2F"/>
    <w:rPr>
      <w:rFonts w:ascii="Calibri" w:eastAsia="Times New Roman" w:hAnsi="Calibri" w:cs="Cordia New"/>
      <w:b/>
      <w:bCs/>
      <w:sz w:val="22"/>
      <w:szCs w:val="28"/>
    </w:rPr>
  </w:style>
  <w:style w:type="paragraph" w:styleId="NoSpacing">
    <w:name w:val="No Spacing"/>
    <w:link w:val="NoSpacingChar"/>
    <w:uiPriority w:val="1"/>
    <w:qFormat/>
    <w:rsid w:val="00AE0744"/>
    <w:rPr>
      <w:rFonts w:ascii="Calibri" w:hAnsi="Calibri"/>
      <w:sz w:val="22"/>
      <w:szCs w:val="28"/>
    </w:rPr>
  </w:style>
  <w:style w:type="character" w:customStyle="1" w:styleId="NoSpacingChar">
    <w:name w:val="No Spacing Char"/>
    <w:link w:val="NoSpacing"/>
    <w:uiPriority w:val="1"/>
    <w:rsid w:val="00AE0744"/>
    <w:rPr>
      <w:rFonts w:ascii="Calibri" w:hAnsi="Calibri"/>
      <w:sz w:val="22"/>
      <w:szCs w:val="28"/>
      <w:lang w:bidi="th-TH"/>
    </w:rPr>
  </w:style>
  <w:style w:type="character" w:customStyle="1" w:styleId="FooterChar">
    <w:name w:val="Footer Char"/>
    <w:link w:val="Footer"/>
    <w:uiPriority w:val="99"/>
    <w:rsid w:val="00AE0744"/>
    <w:rPr>
      <w:sz w:val="24"/>
      <w:szCs w:val="28"/>
    </w:rPr>
  </w:style>
  <w:style w:type="character" w:customStyle="1" w:styleId="Heading7Char">
    <w:name w:val="Heading 7 Char"/>
    <w:link w:val="Heading7"/>
    <w:rsid w:val="0093268B"/>
    <w:rPr>
      <w:sz w:val="24"/>
      <w:szCs w:val="24"/>
      <w:lang w:val="en-AU" w:bidi="ar-SA"/>
    </w:rPr>
  </w:style>
  <w:style w:type="paragraph" w:styleId="ListParagraph">
    <w:name w:val="List Paragraph"/>
    <w:basedOn w:val="Normal"/>
    <w:uiPriority w:val="34"/>
    <w:qFormat/>
    <w:rsid w:val="00F95E11"/>
    <w:pPr>
      <w:ind w:left="720"/>
    </w:pPr>
  </w:style>
  <w:style w:type="character" w:customStyle="1" w:styleId="markedcontent">
    <w:name w:val="markedcontent"/>
    <w:basedOn w:val="DefaultParagraphFont"/>
    <w:rsid w:val="00F45B78"/>
  </w:style>
  <w:style w:type="character" w:styleId="UnresolvedMention">
    <w:name w:val="Unresolved Mention"/>
    <w:basedOn w:val="DefaultParagraphFont"/>
    <w:uiPriority w:val="99"/>
    <w:semiHidden/>
    <w:unhideWhenUsed/>
    <w:rsid w:val="008C31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93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C9A057-0D2A-4785-B4AB-DB550F037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</TotalTime>
  <Pages>10</Pages>
  <Words>2653</Words>
  <Characters>11738</Characters>
  <Application>Microsoft Office Word</Application>
  <DocSecurity>0</DocSecurity>
  <Lines>97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ละเอียดของรายวิชา</vt:lpstr>
      <vt:lpstr>รายละเอียดของรายวิชา</vt:lpstr>
    </vt:vector>
  </TitlesOfParts>
  <Company>แบบ มคอ.๓ ปริญญาตรี ฉบับ มร.สส. ปรับปรุง ก.ค. ๕๘</Company>
  <LinksUpToDate>false</LinksUpToDate>
  <CharactersWithSpaces>1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ละเอียดของรายวิชา</dc:title>
  <dc:creator>Administrator</dc:creator>
  <cp:lastModifiedBy>จีรศักดิ์ มีสุขสบาย</cp:lastModifiedBy>
  <cp:revision>7</cp:revision>
  <cp:lastPrinted>2023-09-12T03:12:00Z</cp:lastPrinted>
  <dcterms:created xsi:type="dcterms:W3CDTF">2023-11-30T22:48:00Z</dcterms:created>
  <dcterms:modified xsi:type="dcterms:W3CDTF">2023-12-05T17:28:00Z</dcterms:modified>
</cp:coreProperties>
</file>